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945BE6" w14:textId="6BA9DD0B" w:rsidR="00C05C1E" w:rsidRPr="00C05C1E" w:rsidRDefault="00C05C1E" w:rsidP="0047508E">
      <w:pPr>
        <w:widowControl/>
        <w:spacing w:after="0" w:line="240" w:lineRule="auto"/>
        <w:jc w:val="center"/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</w:pPr>
      <w:r w:rsidRPr="00C05C1E">
        <w:rPr>
          <w:rFonts w:ascii="Calibri" w:eastAsia="Times New Roman" w:hAnsi="Calibri" w:cs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1312" behindDoc="0" locked="0" layoutInCell="1" allowOverlap="1" wp14:anchorId="160E9A64" wp14:editId="3EA38014">
            <wp:simplePos x="0" y="0"/>
            <wp:positionH relativeFrom="column">
              <wp:posOffset>484505</wp:posOffset>
            </wp:positionH>
            <wp:positionV relativeFrom="paragraph">
              <wp:posOffset>-72390</wp:posOffset>
            </wp:positionV>
            <wp:extent cx="733425" cy="733425"/>
            <wp:effectExtent l="0" t="0" r="9525" b="9525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COMSATS </w:t>
      </w:r>
      <w:r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0288" behindDoc="0" locked="0" layoutInCell="1" allowOverlap="1" wp14:anchorId="111AB977" wp14:editId="4949CAAB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9525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59264" behindDoc="0" locked="0" layoutInCell="1" allowOverlap="1" wp14:anchorId="2EF0E40E" wp14:editId="6A69B01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9525" b="0"/>
            <wp:wrapNone/>
            <wp:docPr id="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05C1E">
        <w:rPr>
          <w:rFonts w:asciiTheme="majorBidi" w:eastAsia="Times New Roman" w:hAnsiTheme="majorBidi" w:cstheme="majorBidi"/>
          <w:b/>
          <w:noProof/>
          <w:sz w:val="28"/>
          <w:szCs w:val="28"/>
          <w:lang w:val="en-GB" w:eastAsia="en-GB"/>
        </w:rPr>
        <w:t>University Islamabad,</w:t>
      </w:r>
      <w:r w:rsidRPr="00C05C1E">
        <w:rPr>
          <w:rFonts w:asciiTheme="majorBidi" w:eastAsia="Times New Roman" w:hAnsiTheme="majorBidi" w:cstheme="majorBidi"/>
          <w:b/>
          <w:sz w:val="28"/>
          <w:szCs w:val="28"/>
          <w:lang w:val="en-GB" w:eastAsia="en-GB"/>
        </w:rPr>
        <w:t xml:space="preserve"> Lahore Campus</w:t>
      </w:r>
    </w:p>
    <w:p w14:paraId="79968328" w14:textId="3F07D714" w:rsidR="00C05C1E" w:rsidRPr="00C05C1E" w:rsidRDefault="00C05C1E" w:rsidP="00C05C1E">
      <w:pPr>
        <w:widowControl/>
        <w:spacing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p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e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t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f </w:t>
      </w:r>
      <w:r w:rsidRPr="00C05C1E">
        <w:rPr>
          <w:rFonts w:asciiTheme="majorBidi" w:eastAsia="Calibri" w:hAnsiTheme="majorBidi" w:cstheme="majorBidi"/>
          <w:bCs/>
          <w:spacing w:val="-5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t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l E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g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ee</w:t>
      </w:r>
      <w:r w:rsidRPr="00C05C1E">
        <w:rPr>
          <w:rFonts w:asciiTheme="majorBidi" w:eastAsia="Calibri" w:hAnsiTheme="majorBidi" w:cstheme="majorBidi"/>
          <w:bCs/>
          <w:spacing w:val="-2"/>
          <w:sz w:val="24"/>
          <w:szCs w:val="24"/>
          <w:lang w:val="en-GB" w:eastAsia="en-GB"/>
        </w:rPr>
        <w:t>r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g</w:t>
      </w:r>
    </w:p>
    <w:p w14:paraId="1E32986F" w14:textId="78A66E91" w:rsidR="00C05C1E" w:rsidRPr="00C05C1E" w:rsidRDefault="00C05C1E" w:rsidP="00C05C1E">
      <w:pPr>
        <w:widowControl/>
        <w:pBdr>
          <w:bottom w:val="single" w:sz="12" w:space="16" w:color="auto"/>
        </w:pBdr>
        <w:spacing w:before="2" w:after="0" w:line="240" w:lineRule="auto"/>
        <w:jc w:val="center"/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</w:pPr>
      <w:r>
        <w:rPr>
          <w:rFonts w:asciiTheme="majorBidi" w:eastAsia="Calibri" w:hAnsiTheme="majorBidi" w:cstheme="majorBidi"/>
          <w:bCs/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ECA6D7" wp14:editId="0D7A86DE">
                <wp:simplePos x="0" y="0"/>
                <wp:positionH relativeFrom="column">
                  <wp:posOffset>5178425</wp:posOffset>
                </wp:positionH>
                <wp:positionV relativeFrom="paragraph">
                  <wp:posOffset>64770</wp:posOffset>
                </wp:positionV>
                <wp:extent cx="1143000" cy="285750"/>
                <wp:effectExtent l="0" t="0" r="19050" b="19050"/>
                <wp:wrapNone/>
                <wp:docPr id="139261541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76D238" w14:textId="4EEB8ED4" w:rsidR="00C05C1E" w:rsidRDefault="00C05C1E">
                            <w:r>
                              <w:t xml:space="preserve">Version: </w:t>
                            </w:r>
                            <w:r w:rsidR="009D71E9">
                              <w:t>v.4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ECA6D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07.75pt;margin-top:5.1pt;width:90pt;height:22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" fillcolor="white [3201]" strokeweight=".5pt">
                <v:textbox>
                  <w:txbxContent>
                    <w:p w14:paraId="5F76D238" w14:textId="4EEB8ED4" w:rsidR="00C05C1E" w:rsidRDefault="00C05C1E">
                      <w:r>
                        <w:t xml:space="preserve">Version: </w:t>
                      </w:r>
                      <w:r w:rsidR="009D71E9">
                        <w:t>v.4.0</w:t>
                      </w:r>
                    </w:p>
                  </w:txbxContent>
                </v:textbox>
              </v:shape>
            </w:pict>
          </mc:Fallback>
        </mc:AlternateConten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 xml:space="preserve">1.5 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K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M D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f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en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c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e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a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Off R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w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i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n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d R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-3"/>
          <w:sz w:val="24"/>
          <w:szCs w:val="24"/>
          <w:lang w:val="en-GB" w:eastAsia="en-GB"/>
        </w:rPr>
        <w:t>a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d</w:t>
      </w:r>
      <w:r w:rsidRPr="00C05C1E">
        <w:rPr>
          <w:rFonts w:asciiTheme="majorBidi" w:eastAsia="Calibri" w:hAnsiTheme="majorBidi" w:cstheme="majorBidi"/>
          <w:bCs/>
          <w:sz w:val="24"/>
          <w:szCs w:val="24"/>
          <w:lang w:val="en-GB" w:eastAsia="en-GB"/>
        </w:rPr>
        <w:t>, L</w:t>
      </w:r>
      <w:r w:rsidRPr="00C05C1E">
        <w:rPr>
          <w:rFonts w:asciiTheme="majorBidi" w:eastAsia="Calibri" w:hAnsiTheme="majorBidi" w:cstheme="majorBidi"/>
          <w:bCs/>
          <w:spacing w:val="-1"/>
          <w:sz w:val="24"/>
          <w:szCs w:val="24"/>
          <w:lang w:val="en-GB" w:eastAsia="en-GB"/>
        </w:rPr>
        <w:t>ah</w:t>
      </w:r>
      <w:r w:rsidRPr="00C05C1E">
        <w:rPr>
          <w:rFonts w:asciiTheme="majorBidi" w:eastAsia="Calibri" w:hAnsiTheme="majorBidi" w:cstheme="majorBidi"/>
          <w:bCs/>
          <w:spacing w:val="-4"/>
          <w:sz w:val="24"/>
          <w:szCs w:val="24"/>
          <w:lang w:val="en-GB" w:eastAsia="en-GB"/>
        </w:rPr>
        <w:t>o</w:t>
      </w:r>
      <w:r w:rsidRPr="00C05C1E">
        <w:rPr>
          <w:rFonts w:asciiTheme="majorBidi" w:eastAsia="Calibri" w:hAnsiTheme="majorBidi" w:cstheme="majorBidi"/>
          <w:bCs/>
          <w:spacing w:val="1"/>
          <w:sz w:val="24"/>
          <w:szCs w:val="24"/>
          <w:lang w:val="en-GB" w:eastAsia="en-GB"/>
        </w:rPr>
        <w:t>re</w:t>
      </w:r>
    </w:p>
    <w:p w14:paraId="35AA9471" w14:textId="7C47F054" w:rsidR="00287924" w:rsidRPr="00287924" w:rsidRDefault="0009629B" w:rsidP="00357986">
      <w:pPr>
        <w:pStyle w:val="NoSpacing"/>
        <w:spacing w:after="240"/>
        <w:jc w:val="center"/>
        <w:rPr>
          <w:rFonts w:ascii="Times New Roman" w:hAnsi="Times New Roman" w:cs="Times New Roman"/>
          <w:b/>
          <w:color w:val="000000" w:themeColor="text1"/>
          <w:sz w:val="28"/>
          <w:szCs w:val="32"/>
          <w:lang w:val="en-GB"/>
        </w:rPr>
      </w:pPr>
      <w:r>
        <w:rPr>
          <w:rFonts w:ascii="Times New Roman" w:hAnsi="Times New Roman" w:cs="Times New Roman"/>
          <w:b/>
          <w:color w:val="000000" w:themeColor="text1"/>
          <w:sz w:val="32"/>
          <w:szCs w:val="32"/>
        </w:rPr>
        <w:t>Course Descriptive File</w:t>
      </w:r>
    </w:p>
    <w:tbl>
      <w:tblPr>
        <w:tblStyle w:val="TableGrid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247"/>
        <w:gridCol w:w="1964"/>
        <w:gridCol w:w="8"/>
        <w:gridCol w:w="1813"/>
        <w:gridCol w:w="2898"/>
      </w:tblGrid>
      <w:tr w:rsidR="00163C51" w:rsidRPr="00287924" w14:paraId="386D8322" w14:textId="77777777" w:rsidTr="00B359F6">
        <w:trPr>
          <w:trHeight w:val="287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5ADAE6ED" w14:textId="043A1703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Course Code and 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i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l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e</w:t>
            </w:r>
          </w:p>
        </w:tc>
        <w:tc>
          <w:tcPr>
            <w:tcW w:w="3365" w:type="pct"/>
            <w:gridSpan w:val="4"/>
          </w:tcPr>
          <w:p w14:paraId="1ADA0138" w14:textId="7ED15DA0" w:rsidR="00163C51" w:rsidRPr="00163C51" w:rsidRDefault="00D07A85" w:rsidP="00971763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</w:t>
            </w:r>
            <w:r w:rsidR="004B287F">
              <w:rPr>
                <w:rFonts w:asciiTheme="majorBidi" w:hAnsiTheme="majorBidi" w:cstheme="majorBidi"/>
                <w:sz w:val="24"/>
                <w:szCs w:val="24"/>
              </w:rPr>
              <w:t>270</w:t>
            </w:r>
            <w:r w:rsidR="006120DE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Database Systems -1 </w:t>
            </w:r>
          </w:p>
        </w:tc>
      </w:tr>
      <w:tr w:rsidR="00163C51" w:rsidRPr="00287924" w14:paraId="0464B741" w14:textId="6B51395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949D825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C</w:t>
            </w:r>
            <w:r w:rsidRPr="00163C51">
              <w:rPr>
                <w:rFonts w:asciiTheme="majorBidi" w:hAnsiTheme="majorBidi" w:cstheme="majorBidi"/>
                <w:b/>
                <w:spacing w:val="2"/>
                <w:position w:val="-1"/>
                <w:sz w:val="24"/>
                <w:szCs w:val="24"/>
              </w:rPr>
              <w:t>r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position w:val="-1"/>
                <w:sz w:val="24"/>
                <w:szCs w:val="24"/>
              </w:rPr>
              <w:t>di</w:t>
            </w: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19"/>
                <w:position w:val="-1"/>
                <w:sz w:val="24"/>
                <w:szCs w:val="24"/>
              </w:rPr>
              <w:t xml:space="preserve"> 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H</w:t>
            </w:r>
            <w:r w:rsidRPr="00163C51">
              <w:rPr>
                <w:rFonts w:asciiTheme="majorBidi" w:hAnsiTheme="majorBidi" w:cstheme="majorBidi"/>
                <w:b/>
                <w:spacing w:val="3"/>
                <w:w w:val="102"/>
                <w:position w:val="-1"/>
                <w:sz w:val="24"/>
                <w:szCs w:val="24"/>
              </w:rPr>
              <w:t>o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ur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50F5E526" w14:textId="284ADB7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,1)                      </w:t>
            </w:r>
          </w:p>
        </w:tc>
        <w:tc>
          <w:tcPr>
            <w:tcW w:w="913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197A1A" w14:textId="33EC1415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4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m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spacing w:val="1"/>
                <w:w w:val="102"/>
                <w:position w:val="-1"/>
                <w:sz w:val="24"/>
                <w:szCs w:val="24"/>
              </w:rPr>
              <w:t>s</w:t>
            </w:r>
            <w:r w:rsidRPr="00163C51">
              <w:rPr>
                <w:rFonts w:asciiTheme="majorBidi" w:hAnsiTheme="majorBidi" w:cstheme="majorBidi"/>
                <w:b/>
                <w:spacing w:val="-1"/>
                <w:w w:val="102"/>
                <w:position w:val="-1"/>
                <w:sz w:val="24"/>
                <w:szCs w:val="24"/>
              </w:rPr>
              <w:t>t</w:t>
            </w:r>
            <w:r w:rsidRPr="00163C51">
              <w:rPr>
                <w:rFonts w:asciiTheme="majorBidi" w:hAnsiTheme="majorBidi" w:cstheme="majorBidi"/>
                <w:b/>
                <w:spacing w:val="2"/>
                <w:w w:val="102"/>
                <w:position w:val="-1"/>
                <w:sz w:val="24"/>
                <w:szCs w:val="24"/>
              </w:rPr>
              <w:t>e</w:t>
            </w: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r</w:t>
            </w:r>
          </w:p>
        </w:tc>
        <w:tc>
          <w:tcPr>
            <w:tcW w:w="1459" w:type="pct"/>
            <w:tcBorders>
              <w:right w:val="single" w:sz="4" w:space="0" w:color="auto"/>
            </w:tcBorders>
          </w:tcPr>
          <w:p w14:paraId="2611A11A" w14:textId="5A991ABC" w:rsidR="00163C51" w:rsidRPr="00163C51" w:rsidRDefault="004B287F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 w:rsidR="002F24E3" w:rsidRPr="002F24E3">
              <w:rPr>
                <w:rFonts w:asciiTheme="majorBidi" w:hAnsiTheme="majorBidi" w:cstheme="majorBidi"/>
                <w:sz w:val="24"/>
                <w:szCs w:val="24"/>
                <w:vertAlign w:val="superscript"/>
              </w:rPr>
              <w:t>th</w:t>
            </w:r>
            <w:r w:rsidR="002F24E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</w:p>
        </w:tc>
      </w:tr>
      <w:tr w:rsidR="00163C51" w:rsidRPr="00287924" w14:paraId="405C21D6" w14:textId="782FA0D6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1C7FB34D" w14:textId="77777777" w:rsidR="00163C51" w:rsidRPr="00163C51" w:rsidRDefault="00163C51" w:rsidP="00163C51">
            <w:pPr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Prerequisites</w:t>
            </w:r>
          </w:p>
        </w:tc>
        <w:tc>
          <w:tcPr>
            <w:tcW w:w="993" w:type="pct"/>
            <w:gridSpan w:val="2"/>
            <w:tcBorders>
              <w:right w:val="single" w:sz="4" w:space="0" w:color="auto"/>
            </w:tcBorders>
          </w:tcPr>
          <w:p w14:paraId="6A0E4439" w14:textId="728AD4F3" w:rsidR="00163C51" w:rsidRPr="00163C51" w:rsidRDefault="002F24E3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SC2</w:t>
            </w:r>
            <w:r w:rsidR="00C36D58">
              <w:rPr>
                <w:rFonts w:asciiTheme="majorBidi" w:hAnsiTheme="majorBidi" w:cstheme="majorBidi"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913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AFAE9FC" w14:textId="1B513C2E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Co requisites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563A3AC9" w14:textId="11D0BC46" w:rsidR="00163C51" w:rsidRPr="00163C51" w:rsidRDefault="00163C51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>N/A</w:t>
            </w:r>
          </w:p>
        </w:tc>
      </w:tr>
      <w:tr w:rsidR="00163C51" w:rsidRPr="00287924" w14:paraId="21D02DFA" w14:textId="38057313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6BFC051F" w14:textId="5B5FAF11" w:rsidR="00163C51" w:rsidRPr="00163C51" w:rsidRDefault="00163C51" w:rsidP="00163C51">
            <w:pPr>
              <w:rPr>
                <w:rFonts w:asciiTheme="majorBidi" w:hAnsiTheme="majorBidi" w:cstheme="majorBidi"/>
                <w:b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position w:val="-1"/>
                <w:sz w:val="24"/>
                <w:szCs w:val="24"/>
              </w:rPr>
              <w:t xml:space="preserve"> WK</w:t>
            </w:r>
          </w:p>
        </w:tc>
        <w:tc>
          <w:tcPr>
            <w:tcW w:w="989" w:type="pct"/>
            <w:tcBorders>
              <w:right w:val="single" w:sz="4" w:space="0" w:color="auto"/>
            </w:tcBorders>
          </w:tcPr>
          <w:p w14:paraId="3E5D714B" w14:textId="040CC843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917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2CC2682" w14:textId="42B444EC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b/>
                <w:w w:val="102"/>
                <w:position w:val="-1"/>
                <w:sz w:val="24"/>
                <w:szCs w:val="24"/>
              </w:rPr>
              <w:t>SDG</w:t>
            </w:r>
          </w:p>
        </w:tc>
        <w:tc>
          <w:tcPr>
            <w:tcW w:w="1459" w:type="pct"/>
            <w:tcBorders>
              <w:left w:val="single" w:sz="4" w:space="0" w:color="auto"/>
            </w:tcBorders>
          </w:tcPr>
          <w:p w14:paraId="441C7B9D" w14:textId="77777777" w:rsidR="00163C51" w:rsidRPr="00163C51" w:rsidRDefault="00163C51" w:rsidP="00163C51">
            <w:pPr>
              <w:rPr>
                <w:rStyle w:val="Hyperlink"/>
                <w:rFonts w:asciiTheme="majorBidi" w:hAnsiTheme="majorBidi" w:cstheme="majorBidi"/>
                <w:sz w:val="24"/>
                <w:szCs w:val="24"/>
              </w:rPr>
            </w:pPr>
          </w:p>
        </w:tc>
      </w:tr>
      <w:tr w:rsidR="00163C51" w14:paraId="2E27270F" w14:textId="77777777" w:rsidTr="00B359F6">
        <w:trPr>
          <w:trHeight w:val="242"/>
          <w:jc w:val="center"/>
        </w:trPr>
        <w:tc>
          <w:tcPr>
            <w:tcW w:w="1635" w:type="pct"/>
            <w:shd w:val="clear" w:color="auto" w:fill="D9D9D9" w:themeFill="background1" w:themeFillShade="D9"/>
          </w:tcPr>
          <w:p w14:paraId="7782C9DD" w14:textId="77777777" w:rsidR="00163C51" w:rsidRPr="00163C51" w:rsidRDefault="00163C51" w:rsidP="00163C51">
            <w:pPr>
              <w:spacing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163C51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Course Type </w:t>
            </w:r>
          </w:p>
        </w:tc>
        <w:tc>
          <w:tcPr>
            <w:tcW w:w="3365" w:type="pct"/>
            <w:gridSpan w:val="4"/>
          </w:tcPr>
          <w:p w14:paraId="6F8721C3" w14:textId="24E7EED9" w:rsidR="00163C51" w:rsidRPr="00163C51" w:rsidRDefault="00000000" w:rsidP="00163C51">
            <w:pPr>
              <w:rPr>
                <w:rFonts w:asciiTheme="majorBidi" w:hAnsiTheme="majorBidi" w:cstheme="majorBidi"/>
                <w:sz w:val="24"/>
                <w:szCs w:val="24"/>
              </w:rPr>
            </w:pPr>
            <w:sdt>
              <w:sdtPr>
                <w:rPr>
                  <w:rFonts w:asciiTheme="majorBidi" w:hAnsiTheme="majorBidi" w:cstheme="majorBidi"/>
                  <w:sz w:val="24"/>
                  <w:szCs w:val="24"/>
                </w:rPr>
                <w:id w:val="-1444213180"/>
                <w14:checkbox>
                  <w14:checked w14:val="1"/>
                  <w14:checkedState w14:val="00FC" w14:font="Wingdings"/>
                  <w14:uncheckedState w14:val="2610" w14:font="MS Gothic"/>
                </w14:checkbox>
              </w:sdtPr>
              <w:sdtContent>
                <w:r w:rsidR="00D07A85">
                  <w:rPr>
                    <w:rFonts w:asciiTheme="majorBidi" w:hAnsiTheme="majorBidi" w:cstheme="majorBidi"/>
                    <w:sz w:val="24"/>
                    <w:szCs w:val="24"/>
                  </w:rPr>
                  <w:sym w:font="Wingdings" w:char="F0FC"/>
                </w:r>
              </w:sdtContent>
            </w:sdt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07A85">
              <w:rPr>
                <w:rFonts w:asciiTheme="majorBidi" w:hAnsiTheme="majorBidi" w:cstheme="majorBidi"/>
                <w:sz w:val="24"/>
                <w:szCs w:val="24"/>
              </w:rPr>
              <w:t>Project Based</w:t>
            </w:r>
            <w:r w:rsidR="00163C51"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                    </w:t>
            </w:r>
          </w:p>
        </w:tc>
      </w:tr>
    </w:tbl>
    <w:p w14:paraId="0AF38465" w14:textId="77777777" w:rsidR="00163C51" w:rsidRDefault="00163C51" w:rsidP="00B359F6">
      <w:pPr>
        <w:spacing w:after="0" w:line="240" w:lineRule="auto"/>
      </w:pP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"/>
        <w:gridCol w:w="9363"/>
      </w:tblGrid>
      <w:tr w:rsidR="00867231" w:rsidRPr="00287924" w14:paraId="14EA7AC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4A80A098" w14:textId="094EA074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439DB9B7" w14:textId="77777777" w:rsidR="00867231" w:rsidRPr="00287924" w:rsidRDefault="00867231" w:rsidP="0021375D">
            <w:pPr>
              <w:rPr>
                <w:rFonts w:ascii="Times New Roman" w:hAnsi="Times New Roman"/>
                <w:b/>
              </w:rPr>
            </w:pPr>
            <w:r w:rsidRPr="008048A0"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 xml:space="preserve">Course </w:t>
            </w:r>
            <w:r>
              <w:rPr>
                <w:rFonts w:ascii="Times New Roman" w:hAnsi="Times New Roman"/>
                <w:b/>
                <w:position w:val="-1"/>
                <w:sz w:val="25"/>
                <w:szCs w:val="25"/>
              </w:rPr>
              <w:t>Outline as per SoS</w:t>
            </w:r>
          </w:p>
        </w:tc>
      </w:tr>
      <w:tr w:rsidR="00867231" w:rsidRPr="00287924" w14:paraId="549982C9" w14:textId="77777777" w:rsidTr="0047685D">
        <w:trPr>
          <w:trHeight w:val="1527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8388435" w14:textId="77777777" w:rsidR="002F24E3" w:rsidRPr="002F24E3" w:rsidRDefault="002F24E3" w:rsidP="002F24E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This course introduces the fundamental concepts of database systems. Topics </w:t>
            </w:r>
            <w:proofErr w:type="gramStart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include:</w:t>
            </w:r>
            <w:proofErr w:type="gramEnd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Introduction to</w:t>
            </w:r>
          </w:p>
          <w:p w14:paraId="773C0505" w14:textId="42EC5EF9" w:rsidR="0047508E" w:rsidRPr="00971763" w:rsidRDefault="002F24E3" w:rsidP="002F24E3">
            <w:pPr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Databases &amp; Information Systems; Evolution of Database Systems; Components; Architecture; </w:t>
            </w:r>
            <w:proofErr w:type="spellStart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Functions;Relational</w:t>
            </w:r>
            <w:proofErr w:type="spellEnd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Model; Relational Algebra; Relational Calculus; Data Modeling; Relational Data </w:t>
            </w:r>
            <w:proofErr w:type="spellStart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Model;Relational</w:t>
            </w:r>
            <w:proofErr w:type="spellEnd"/>
            <w:r w:rsidRPr="002F24E3">
              <w:rPr>
                <w:rFonts w:ascii="Times New Roman" w:hAnsi="Times New Roman" w:cs="Times New Roman"/>
                <w:sz w:val="24"/>
                <w:szCs w:val="24"/>
              </w:rPr>
              <w:t xml:space="preserve"> Algebra &amp; Calculus; Integrity Constraints; Conceptual Models; Entity-Relationship (E-R)Model; Enhanced E-R Model; Mapping Conceptual Schema to Relational Schema; Functional Depend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&amp; Normalization; Structured Query Language (SQL); Views; Materialized Views; Non-Relational/No SQ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F24E3">
              <w:rPr>
                <w:rFonts w:ascii="Times New Roman" w:hAnsi="Times New Roman" w:cs="Times New Roman"/>
                <w:sz w:val="24"/>
                <w:szCs w:val="24"/>
              </w:rPr>
              <w:t>Databases; MongoDB as NoSQL Database; Document Model; and Transaction Management</w:t>
            </w:r>
          </w:p>
        </w:tc>
      </w:tr>
      <w:tr w:rsidR="00867231" w:rsidRPr="00287924" w14:paraId="05656E9C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03B2E11" w14:textId="283F523C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962FBE0" w14:textId="77777777" w:rsidR="00867231" w:rsidRPr="00287924" w:rsidRDefault="00867231" w:rsidP="00CF1010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urse Objectives as per SoS</w:t>
            </w:r>
          </w:p>
        </w:tc>
      </w:tr>
      <w:tr w:rsidR="00867231" w:rsidRPr="00287924" w14:paraId="6209B5D8" w14:textId="77777777" w:rsidTr="0047685D">
        <w:trPr>
          <w:trHeight w:val="708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017AE0AB" w14:textId="1A9AFCCA" w:rsidR="00867231" w:rsidRPr="003F63E1" w:rsidRDefault="00050E39" w:rsidP="00050E39">
            <w:pPr>
              <w:pStyle w:val="Default"/>
            </w:pPr>
            <w:r>
              <w:t xml:space="preserve">This course familiarizes students with the basic concepts of databases. This module is intended to lay a foundation for designing efficient database systems small to medium enterprises. The </w:t>
            </w:r>
            <w:proofErr w:type="gramStart"/>
            <w:r>
              <w:t>student</w:t>
            </w:r>
            <w:proofErr w:type="gramEnd"/>
            <w:r>
              <w:t xml:space="preserve"> in this course will learn the lifecycle of designing relational database models and data manipulation using structured query language</w:t>
            </w:r>
            <w:r w:rsidR="00C36D58">
              <w:t xml:space="preserve"> SQL</w:t>
            </w:r>
            <w:r>
              <w:t>.</w:t>
            </w:r>
          </w:p>
        </w:tc>
      </w:tr>
      <w:tr w:rsidR="00867231" w:rsidRPr="00287924" w14:paraId="6C7177E2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29920261" w14:textId="34573D62" w:rsidR="00867231" w:rsidRPr="00C04CEC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6171F92F" w14:textId="133124E4" w:rsidR="00867231" w:rsidRPr="00C04CEC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Suggested </w:t>
            </w: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 xml:space="preserve">Books </w:t>
            </w:r>
          </w:p>
        </w:tc>
      </w:tr>
      <w:tr w:rsidR="00867231" w:rsidRPr="002E0D0F" w14:paraId="43AE0C64" w14:textId="77777777" w:rsidTr="0047685D">
        <w:trPr>
          <w:trHeight w:val="2050"/>
          <w:jc w:val="center"/>
        </w:trPr>
        <w:tc>
          <w:tcPr>
            <w:tcW w:w="5000" w:type="pct"/>
            <w:gridSpan w:val="2"/>
            <w:shd w:val="clear" w:color="auto" w:fill="auto"/>
          </w:tcPr>
          <w:tbl>
            <w:tblPr>
              <w:tblW w:w="9696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810"/>
              <w:gridCol w:w="3886"/>
            </w:tblGrid>
            <w:tr w:rsidR="00867231" w:rsidRPr="00AA4E10" w14:paraId="6832DC9E" w14:textId="77777777" w:rsidTr="005665AD">
              <w:trPr>
                <w:gridAfter w:val="1"/>
                <w:wAfter w:w="2004" w:type="pct"/>
                <w:trHeight w:val="100"/>
              </w:trPr>
              <w:tc>
                <w:tcPr>
                  <w:tcW w:w="2996" w:type="pct"/>
                </w:tcPr>
                <w:p w14:paraId="2DC1359F" w14:textId="43A57897" w:rsidR="00867231" w:rsidRPr="00AA4E10" w:rsidRDefault="00867231" w:rsidP="00413B87">
                  <w:pPr>
                    <w:pStyle w:val="Default"/>
                    <w:jc w:val="both"/>
                  </w:pPr>
                </w:p>
              </w:tc>
            </w:tr>
            <w:tr w:rsidR="00867231" w:rsidRPr="00AA4E10" w14:paraId="095F3EDF" w14:textId="77777777" w:rsidTr="005665AD">
              <w:trPr>
                <w:trHeight w:val="355"/>
              </w:trPr>
              <w:tc>
                <w:tcPr>
                  <w:tcW w:w="5000" w:type="pct"/>
                  <w:gridSpan w:val="2"/>
                </w:tcPr>
                <w:p w14:paraId="516B5FB6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proofErr w:type="gramStart"/>
                  <w:r>
                    <w:rPr>
                      <w:rFonts w:ascii="Times-Bold" w:hAnsi="Times-Bold" w:cs="Times-Bold"/>
                      <w:b/>
                      <w:bCs/>
                    </w:rPr>
                    <w:t>Text Book</w:t>
                  </w:r>
                  <w:proofErr w:type="gramEnd"/>
                  <w:r>
                    <w:rPr>
                      <w:rFonts w:ascii="Times-Bold" w:hAnsi="Times-Bold" w:cs="Times-Bold"/>
                      <w:b/>
                      <w:bCs/>
                    </w:rPr>
                    <w:t>:</w:t>
                  </w:r>
                </w:p>
                <w:p w14:paraId="77E5D4F8" w14:textId="21C9AFD6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7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s: A Practical Approach to Design, Implementation, And Management, Thomas</w:t>
                  </w:r>
                </w:p>
                <w:p w14:paraId="47282382" w14:textId="5CBE727D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Connolly, Carolyn Begg, Pearson, 2015.</w:t>
                  </w:r>
                </w:p>
                <w:p w14:paraId="7CF2931D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>
                    <w:rPr>
                      <w:rFonts w:ascii="Times-Bold" w:hAnsi="Times-Bold" w:cs="Times-Bold"/>
                      <w:b/>
                      <w:bCs/>
                    </w:rPr>
                    <w:t>Reference Books:</w:t>
                  </w:r>
                </w:p>
                <w:p w14:paraId="0D300616" w14:textId="7B2EEB07" w:rsidR="00D07A85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Bold" w:hAnsi="Times-Bold" w:cs="Times-Bold"/>
                      <w:b/>
                      <w:bCs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MongoDB: The Definitive Guide, Shannon Bradshaw, Eoin Brazil, Kristina Chodorow, O'Reilly</w:t>
                  </w:r>
                </w:p>
                <w:p w14:paraId="71285591" w14:textId="77777777" w:rsidR="00D07A85" w:rsidRDefault="00D07A85" w:rsidP="00D07A85">
                  <w:pPr>
                    <w:widowControl/>
                    <w:autoSpaceDE w:val="0"/>
                    <w:autoSpaceDN w:val="0"/>
                    <w:adjustRightInd w:val="0"/>
                    <w:spacing w:after="0" w:line="240" w:lineRule="auto"/>
                    <w:ind w:left="765"/>
                    <w:rPr>
                      <w:rFonts w:ascii="Times-Roman" w:hAnsi="Times-Roman" w:cs="Times-Roman"/>
                    </w:rPr>
                  </w:pPr>
                  <w:r>
                    <w:rPr>
                      <w:rFonts w:ascii="Times-Roman" w:hAnsi="Times-Roman" w:cs="Times-Roman"/>
                    </w:rPr>
                    <w:t>Media, 2019.</w:t>
                  </w:r>
                </w:p>
                <w:p w14:paraId="293C18E5" w14:textId="77777777" w:rsid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Fundamentals of Database Systems, Elmasri, R, Navathe, Pearson, 2016.</w:t>
                  </w:r>
                </w:p>
                <w:p w14:paraId="72F703F2" w14:textId="7564707B" w:rsidR="00D263FB" w:rsidRPr="00D07A85" w:rsidRDefault="00D07A85" w:rsidP="00D07A85">
                  <w:pPr>
                    <w:pStyle w:val="ListParagraph"/>
                    <w:widowControl/>
                    <w:numPr>
                      <w:ilvl w:val="0"/>
                      <w:numId w:val="66"/>
                    </w:num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-Roman" w:hAnsi="Times-Roman" w:cs="Times-Roman"/>
                    </w:rPr>
                  </w:pPr>
                  <w:r w:rsidRPr="00D07A85">
                    <w:rPr>
                      <w:rFonts w:ascii="Times-Roman" w:hAnsi="Times-Roman" w:cs="Times-Roman"/>
                    </w:rPr>
                    <w:t>Database System Concepts, Silberschatz, Korth, Sudarshan, McGraw Hill, 2019.</w:t>
                  </w:r>
                </w:p>
              </w:tc>
            </w:tr>
          </w:tbl>
          <w:p w14:paraId="25FBB07A" w14:textId="77777777" w:rsidR="00867231" w:rsidRPr="002E0D0F" w:rsidRDefault="00867231" w:rsidP="00CF1010">
            <w:pPr>
              <w:ind w:right="-20"/>
            </w:pPr>
          </w:p>
        </w:tc>
      </w:tr>
      <w:tr w:rsidR="00867231" w:rsidRPr="00287924" w14:paraId="0C9A7ECB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071E2A87" w14:textId="462AC04A" w:rsidR="00867231" w:rsidRPr="00287924" w:rsidRDefault="00867231" w:rsidP="001B7C20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4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2B523A7C" w14:textId="1319ECCB" w:rsidR="00867231" w:rsidRPr="00287924" w:rsidRDefault="00867231" w:rsidP="00F678A5">
            <w:pPr>
              <w:tabs>
                <w:tab w:val="left" w:pos="5490"/>
              </w:tabs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A215BB">
              <w:rPr>
                <w:rFonts w:asciiTheme="majorBidi" w:eastAsia="Times New Roman" w:hAnsiTheme="majorBidi" w:cstheme="majorBidi"/>
                <w:b/>
                <w:bCs/>
              </w:rPr>
              <w:t>Course Learning Outcomes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 xml:space="preserve"> (CLOs)</w:t>
            </w:r>
            <w:r>
              <w:rPr>
                <w:rFonts w:asciiTheme="majorBidi" w:eastAsia="Times New Roman" w:hAnsiTheme="majorBidi" w:cstheme="majorBidi"/>
                <w:b/>
                <w:bCs/>
              </w:rPr>
              <w:tab/>
            </w:r>
          </w:p>
        </w:tc>
      </w:tr>
    </w:tbl>
    <w:p w14:paraId="58F88E16" w14:textId="77777777" w:rsidR="0047685D" w:rsidRDefault="0047685D">
      <w:r>
        <w:br w:type="page"/>
      </w:r>
    </w:p>
    <w:tbl>
      <w:tblPr>
        <w:tblStyle w:val="TableGrid"/>
        <w:tblW w:w="499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49"/>
        <w:gridCol w:w="9363"/>
      </w:tblGrid>
      <w:tr w:rsidR="00867231" w:rsidRPr="00287924" w14:paraId="64DE9704" w14:textId="77777777" w:rsidTr="0047685D">
        <w:trPr>
          <w:trHeight w:val="242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DFED9C3" w14:textId="524C6CD8" w:rsidR="00867231" w:rsidRPr="00214305" w:rsidRDefault="00867231" w:rsidP="00A033AC">
            <w:pPr>
              <w:ind w:left="145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</w:pPr>
            <w:r w:rsidRPr="00214305">
              <w:rPr>
                <w:rFonts w:asciiTheme="majorBidi" w:eastAsia="Times New Roman" w:hAnsiTheme="majorBidi" w:cstheme="majorBidi"/>
                <w:sz w:val="24"/>
                <w:szCs w:val="24"/>
                <w:lang w:val="en-GB"/>
              </w:rPr>
              <w:lastRenderedPageBreak/>
              <w:t>After successful completion of this module, you will be able to:</w:t>
            </w:r>
          </w:p>
          <w:p w14:paraId="15F4391C" w14:textId="495E835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</w:pPr>
            <w:bookmarkStart w:id="0" w:name="_Hlk495991022"/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Theory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</w:p>
          <w:p w14:paraId="68A74E1C" w14:textId="1F0BC56C" w:rsidR="006120DE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1: Apply the fundamental concepts of database systems, including components, architecture, and relational models, to explain their role in modern information systems.</w:t>
            </w:r>
            <w:r>
              <w:rPr>
                <w:b w:val="0"/>
                <w:bCs w:val="0"/>
              </w:rPr>
              <w:t>(C3-PLO1)</w:t>
            </w:r>
          </w:p>
          <w:p w14:paraId="4AE67305" w14:textId="4E5763F6" w:rsidR="007813FD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>CLO2: Design conceptual database schemas using Entity-Relationship (ER) and Enhanced ER models and optimize them using normalization techniques to ensure efficiency and integrity</w:t>
            </w:r>
            <w:r>
              <w:rPr>
                <w:b w:val="0"/>
                <w:bCs w:val="0"/>
              </w:rPr>
              <w:t>. (C4-PLO3)</w:t>
            </w:r>
          </w:p>
          <w:p w14:paraId="388E09D4" w14:textId="76AE1D6B" w:rsidR="007813FD" w:rsidRPr="000F4174" w:rsidRDefault="007813FD" w:rsidP="007813FD">
            <w:pPr>
              <w:pStyle w:val="Heading4"/>
              <w:numPr>
                <w:ilvl w:val="0"/>
                <w:numId w:val="68"/>
              </w:numPr>
              <w:spacing w:before="0" w:beforeAutospacing="0" w:after="0" w:afterAutospacing="0"/>
              <w:jc w:val="both"/>
              <w:rPr>
                <w:b w:val="0"/>
                <w:bCs w:val="0"/>
              </w:rPr>
            </w:pPr>
            <w:r w:rsidRPr="007813FD">
              <w:rPr>
                <w:b w:val="0"/>
                <w:bCs w:val="0"/>
              </w:rPr>
              <w:t xml:space="preserve">CLO3: Construct and execute </w:t>
            </w:r>
            <w:r>
              <w:rPr>
                <w:b w:val="0"/>
                <w:bCs w:val="0"/>
              </w:rPr>
              <w:t>T-</w:t>
            </w:r>
            <w:r w:rsidRPr="007813FD">
              <w:rPr>
                <w:b w:val="0"/>
                <w:bCs w:val="0"/>
              </w:rPr>
              <w:t xml:space="preserve">SQL </w:t>
            </w:r>
            <w:r>
              <w:rPr>
                <w:b w:val="0"/>
                <w:bCs w:val="0"/>
              </w:rPr>
              <w:t xml:space="preserve">&amp; PL-SQL </w:t>
            </w:r>
            <w:r w:rsidRPr="007813FD">
              <w:rPr>
                <w:b w:val="0"/>
                <w:bCs w:val="0"/>
              </w:rPr>
              <w:t xml:space="preserve">queries, including advanced operations such as </w:t>
            </w:r>
            <w:proofErr w:type="gramStart"/>
            <w:r w:rsidRPr="007813FD">
              <w:rPr>
                <w:b w:val="0"/>
                <w:bCs w:val="0"/>
              </w:rPr>
              <w:t>joins</w:t>
            </w:r>
            <w:proofErr w:type="gramEnd"/>
            <w:r w:rsidRPr="007813FD">
              <w:rPr>
                <w:b w:val="0"/>
                <w:bCs w:val="0"/>
              </w:rPr>
              <w:t>, nested queries, views,</w:t>
            </w:r>
            <w:r>
              <w:rPr>
                <w:b w:val="0"/>
                <w:bCs w:val="0"/>
              </w:rPr>
              <w:t xml:space="preserve"> transactions, stored procedures and triggers</w:t>
            </w:r>
            <w:r w:rsidRPr="007813FD">
              <w:rPr>
                <w:b w:val="0"/>
                <w:bCs w:val="0"/>
              </w:rPr>
              <w:t xml:space="preserve"> to manipulate and retrieve relational data.</w:t>
            </w:r>
            <w:r>
              <w:rPr>
                <w:b w:val="0"/>
                <w:bCs w:val="0"/>
              </w:rPr>
              <w:t>(C3-PLO4)</w:t>
            </w:r>
          </w:p>
          <w:p w14:paraId="6F438045" w14:textId="607D9542" w:rsidR="0038020A" w:rsidRPr="0038020A" w:rsidRDefault="0038020A" w:rsidP="0038020A">
            <w:pPr>
              <w:ind w:right="-20"/>
              <w:jc w:val="both"/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</w:pPr>
            <w:r w:rsidRPr="0038020A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Lab CLOs</w:t>
            </w:r>
            <w:r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u w:val="single"/>
                <w:lang w:val="en-GB"/>
              </w:rPr>
              <w:t>:</w:t>
            </w:r>
            <w:r w:rsidRPr="0038020A">
              <w:rPr>
                <w:rFonts w:asciiTheme="majorBidi" w:eastAsia="Times New Roman" w:hAnsiTheme="majorBidi" w:cstheme="majorBidi"/>
                <w:bCs/>
                <w:sz w:val="24"/>
                <w:szCs w:val="24"/>
                <w:lang w:val="en-GB"/>
              </w:rPr>
              <w:t xml:space="preserve"> </w:t>
            </w:r>
          </w:p>
          <w:bookmarkEnd w:id="0"/>
          <w:p w14:paraId="5373F46F" w14:textId="54B7AB31" w:rsidR="0038020A" w:rsidRPr="00B02AEE" w:rsidRDefault="0038020A" w:rsidP="00B02AEE">
            <w:pPr>
              <w:pStyle w:val="Heading4"/>
              <w:spacing w:before="0" w:beforeAutospacing="0" w:after="0" w:afterAutospacing="0"/>
              <w:ind w:left="360"/>
            </w:pPr>
          </w:p>
          <w:p w14:paraId="6265F2D5" w14:textId="74CD975B" w:rsidR="00D87202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13FD">
              <w:rPr>
                <w:rFonts w:ascii="Times New Roman" w:eastAsia="Times New Roman" w:hAnsi="Times New Roman" w:cs="Times New Roman"/>
                <w:sz w:val="24"/>
                <w:szCs w:val="24"/>
              </w:rPr>
              <w:t>CLO4: Develop practical skills in SQL, covering database creation, table relationships, data manipulation, advanced querying, indexing, triggers, and stored procedur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3-PLO5)</w:t>
            </w:r>
          </w:p>
          <w:p w14:paraId="19B71B61" w14:textId="119241ED" w:rsidR="007813FD" w:rsidRPr="007813FD" w:rsidRDefault="007813FD" w:rsidP="007813FD">
            <w:pPr>
              <w:pStyle w:val="ListParagraph"/>
              <w:numPr>
                <w:ilvl w:val="0"/>
                <w:numId w:val="69"/>
              </w:numPr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813FD">
              <w:rPr>
                <w:rStyle w:val="Strong"/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LO5</w:t>
            </w:r>
            <w:r w:rsidRPr="007813FD">
              <w:rPr>
                <w:rFonts w:ascii="Times New Roman" w:hAnsi="Times New Roman" w:cs="Times New Roman"/>
                <w:sz w:val="24"/>
                <w:szCs w:val="24"/>
              </w:rPr>
              <w:t>: Prepare and present a comprehensive project report, documenting the design, development, and integration of a database application, including the front 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A3-PLO10)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36"/>
              <w:gridCol w:w="4394"/>
              <w:gridCol w:w="1682"/>
              <w:gridCol w:w="2674"/>
            </w:tblGrid>
            <w:tr w:rsidR="00112C48" w:rsidRPr="00D87202" w14:paraId="5EBC9AC3" w14:textId="77777777" w:rsidTr="00222284">
              <w:trPr>
                <w:jc w:val="center"/>
              </w:trPr>
              <w:tc>
                <w:tcPr>
                  <w:tcW w:w="936" w:type="dxa"/>
                  <w:shd w:val="clear" w:color="auto" w:fill="D9D9D9" w:themeFill="background1" w:themeFillShade="D9"/>
                </w:tcPr>
                <w:p w14:paraId="22207664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CLO </w:t>
                  </w:r>
                </w:p>
              </w:tc>
              <w:tc>
                <w:tcPr>
                  <w:tcW w:w="4597" w:type="dxa"/>
                  <w:shd w:val="clear" w:color="auto" w:fill="D9D9D9" w:themeFill="background1" w:themeFillShade="D9"/>
                </w:tcPr>
                <w:p w14:paraId="526A918D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PLO </w:t>
                  </w:r>
                </w:p>
              </w:tc>
              <w:tc>
                <w:tcPr>
                  <w:tcW w:w="1362" w:type="dxa"/>
                  <w:shd w:val="clear" w:color="auto" w:fill="D9D9D9" w:themeFill="background1" w:themeFillShade="D9"/>
                </w:tcPr>
                <w:p w14:paraId="5D5EA30A" w14:textId="122DC880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Bloom Taxonomy Doma</w:t>
                  </w:r>
                  <w:r w:rsidR="002C03C6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i</w:t>
                  </w: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n </w:t>
                  </w:r>
                </w:p>
              </w:tc>
              <w:tc>
                <w:tcPr>
                  <w:tcW w:w="2791" w:type="dxa"/>
                  <w:shd w:val="clear" w:color="auto" w:fill="D9D9D9" w:themeFill="background1" w:themeFillShade="D9"/>
                </w:tcPr>
                <w:p w14:paraId="12A1A827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 xml:space="preserve">Bloom Taxonomy Level </w:t>
                  </w:r>
                </w:p>
              </w:tc>
            </w:tr>
            <w:tr w:rsidR="00D87202" w:rsidRPr="00D87202" w14:paraId="2B76A4DF" w14:textId="77777777" w:rsidTr="00222284">
              <w:trPr>
                <w:trHeight w:val="345"/>
                <w:jc w:val="center"/>
              </w:trPr>
              <w:tc>
                <w:tcPr>
                  <w:tcW w:w="936" w:type="dxa"/>
                </w:tcPr>
                <w:p w14:paraId="048A0655" w14:textId="77777777" w:rsidR="00D87202" w:rsidRPr="00D87202" w:rsidRDefault="00D87202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4597" w:type="dxa"/>
                </w:tcPr>
                <w:p w14:paraId="3E21960A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 w:rsidRPr="00867231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: Engineering Knowledge</w:t>
                  </w:r>
                </w:p>
              </w:tc>
              <w:tc>
                <w:tcPr>
                  <w:tcW w:w="1362" w:type="dxa"/>
                </w:tcPr>
                <w:p w14:paraId="2985C916" w14:textId="77777777" w:rsidR="00D87202" w:rsidRPr="00D87202" w:rsidRDefault="00D87202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Cognitive </w:t>
                  </w:r>
                </w:p>
              </w:tc>
              <w:tc>
                <w:tcPr>
                  <w:tcW w:w="2791" w:type="dxa"/>
                </w:tcPr>
                <w:p w14:paraId="0C802777" w14:textId="4EC9A059" w:rsidR="00D87202" w:rsidRPr="00D87202" w:rsidRDefault="0038020A" w:rsidP="000F4174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3</w:t>
                  </w:r>
                  <w:r w:rsidRPr="00D87202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</w:t>
                  </w:r>
                  <w:r w:rsidR="007813FD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pplication</w:t>
                  </w:r>
                </w:p>
              </w:tc>
            </w:tr>
            <w:tr w:rsidR="00B02AEE" w:rsidRPr="00D87202" w14:paraId="40A6E21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67C367DB" w14:textId="11A26FAF" w:rsidR="00B02AEE" w:rsidRPr="00D87202" w:rsidRDefault="00092FD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4597" w:type="dxa"/>
                </w:tcPr>
                <w:p w14:paraId="4E7424A2" w14:textId="48D7918A" w:rsidR="00B02AEE" w:rsidRPr="00867231" w:rsidRDefault="00B02AEE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3</w:t>
                  </w: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: </w:t>
                  </w:r>
                  <w:r w:rsidR="007813FD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Design/Development of Solutions</w:t>
                  </w:r>
                </w:p>
              </w:tc>
              <w:tc>
                <w:tcPr>
                  <w:tcW w:w="1362" w:type="dxa"/>
                </w:tcPr>
                <w:p w14:paraId="58AE4027" w14:textId="14DBC620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2FE00830" w14:textId="4AB12BD4" w:rsidR="00B02AEE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4</w:t>
                  </w:r>
                  <w:r w:rsidR="00B02AEE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094893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– 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nalysis</w:t>
                  </w:r>
                </w:p>
              </w:tc>
            </w:tr>
            <w:tr w:rsidR="007813FD" w:rsidRPr="00D87202" w14:paraId="726FF217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0CB016B" w14:textId="3F974B97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4597" w:type="dxa"/>
                </w:tcPr>
                <w:p w14:paraId="57021407" w14:textId="3D111CE9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4: Investigation</w:t>
                  </w:r>
                </w:p>
              </w:tc>
              <w:tc>
                <w:tcPr>
                  <w:tcW w:w="1362" w:type="dxa"/>
                </w:tcPr>
                <w:p w14:paraId="05C731B1" w14:textId="72473E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ognitive</w:t>
                  </w:r>
                </w:p>
              </w:tc>
              <w:tc>
                <w:tcPr>
                  <w:tcW w:w="2791" w:type="dxa"/>
                </w:tcPr>
                <w:p w14:paraId="45CA06B4" w14:textId="51985270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C3 – Application</w:t>
                  </w:r>
                </w:p>
              </w:tc>
            </w:tr>
            <w:tr w:rsidR="007813FD" w:rsidRPr="00D87202" w14:paraId="40636144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4BA7603B" w14:textId="2A3BAA30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4</w:t>
                  </w:r>
                </w:p>
              </w:tc>
              <w:tc>
                <w:tcPr>
                  <w:tcW w:w="4597" w:type="dxa"/>
                </w:tcPr>
                <w:p w14:paraId="6F238548" w14:textId="225748EA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5: Modern Tools Usage</w:t>
                  </w:r>
                </w:p>
              </w:tc>
              <w:tc>
                <w:tcPr>
                  <w:tcW w:w="1362" w:type="dxa"/>
                </w:tcPr>
                <w:p w14:paraId="40BD10CB" w14:textId="2C2DD7AC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Psychomotor</w:t>
                  </w:r>
                </w:p>
              </w:tc>
              <w:tc>
                <w:tcPr>
                  <w:tcW w:w="2791" w:type="dxa"/>
                </w:tcPr>
                <w:p w14:paraId="303A1C7B" w14:textId="4FF46EFD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P3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–</w:t>
                  </w: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Guided Response</w:t>
                  </w:r>
                </w:p>
              </w:tc>
            </w:tr>
            <w:tr w:rsidR="007813FD" w:rsidRPr="00D87202" w14:paraId="0FCA443E" w14:textId="77777777" w:rsidTr="00222284">
              <w:trPr>
                <w:jc w:val="center"/>
              </w:trPr>
              <w:tc>
                <w:tcPr>
                  <w:tcW w:w="936" w:type="dxa"/>
                </w:tcPr>
                <w:p w14:paraId="1F500FAB" w14:textId="4DFCAE1B" w:rsidR="007813FD" w:rsidRDefault="007813FD" w:rsidP="00550C54">
                  <w:pPr>
                    <w:spacing w:before="100" w:beforeAutospacing="1" w:after="100" w:afterAutospacing="1"/>
                    <w:ind w:right="199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b/>
                      <w:bCs/>
                      <w:position w:val="-1"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4597" w:type="dxa"/>
                </w:tcPr>
                <w:p w14:paraId="5D75D834" w14:textId="709016F6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LO10: Communication</w:t>
                  </w:r>
                </w:p>
              </w:tc>
              <w:tc>
                <w:tcPr>
                  <w:tcW w:w="1362" w:type="dxa"/>
                </w:tcPr>
                <w:p w14:paraId="0CF42EDE" w14:textId="1235E577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ffective</w:t>
                  </w:r>
                </w:p>
              </w:tc>
              <w:tc>
                <w:tcPr>
                  <w:tcW w:w="2791" w:type="dxa"/>
                </w:tcPr>
                <w:p w14:paraId="0EB6A450" w14:textId="60EF152E" w:rsidR="007813FD" w:rsidRDefault="007813FD" w:rsidP="00D87202">
                  <w:pPr>
                    <w:spacing w:before="100" w:beforeAutospacing="1" w:after="100" w:afterAutospacing="1"/>
                    <w:ind w:right="199"/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</w:pPr>
                  <w:r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>A3</w:t>
                  </w:r>
                  <w:r w:rsidR="00222284">
                    <w:rPr>
                      <w:rFonts w:asciiTheme="majorBidi" w:eastAsia="Times New Roman" w:hAnsiTheme="majorBidi" w:cstheme="majorBidi"/>
                      <w:position w:val="-1"/>
                      <w:sz w:val="24"/>
                      <w:szCs w:val="24"/>
                    </w:rPr>
                    <w:t xml:space="preserve"> – Valuing</w:t>
                  </w:r>
                </w:p>
              </w:tc>
            </w:tr>
          </w:tbl>
          <w:p w14:paraId="28DE6708" w14:textId="0023568E" w:rsidR="00D87202" w:rsidRDefault="00D87202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1BF7329" w14:textId="31EABB0E" w:rsidR="00112C48" w:rsidRP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  <w:u w:val="single"/>
              </w:rPr>
            </w:pPr>
            <w:r w:rsidRPr="005665AD">
              <w:rPr>
                <w:rFonts w:asciiTheme="majorBidi" w:eastAsia="Times New Roman" w:hAnsiTheme="majorBidi" w:cstheme="majorBidi"/>
                <w:b/>
                <w:bCs/>
                <w:u w:val="single"/>
              </w:rPr>
              <w:t>PLOs Coverage Explanation</w:t>
            </w:r>
          </w:p>
          <w:p w14:paraId="1C3F10B4" w14:textId="77777777" w:rsidR="005665AD" w:rsidRDefault="005665AD" w:rsidP="00D87202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  <w:p w14:paraId="512E924A" w14:textId="45549D77" w:rsidR="002C03C6" w:rsidRPr="002E7BB7" w:rsidRDefault="00C05BB9" w:rsidP="00C05BB9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1 - Engineering Knowledge 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PLO1 emphasizes the application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222284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a sciences and the evolution of how the data is handled in the modern world by signifying the importance of relational algebra / calculus and identifying the database architecture on conceptual, external and internal level for small to medium commercial applications.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(Cognitive)</w:t>
            </w:r>
          </w:p>
          <w:p w14:paraId="030AB5EB" w14:textId="2DD57ADD" w:rsidR="00C05BB9" w:rsidRPr="002E7BB7" w:rsidRDefault="00222284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3 - Design/Deve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1"/>
                <w:sz w:val="24"/>
                <w:szCs w:val="24"/>
              </w:rPr>
              <w:t>l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opment 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pacing w:val="3"/>
                <w:sz w:val="24"/>
                <w:szCs w:val="24"/>
              </w:rPr>
              <w:t>of</w:t>
            </w: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Solutions: </w:t>
            </w:r>
            <w:r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 xml:space="preserve"> </w:t>
            </w:r>
            <w:r w:rsidR="002E7BB7" w:rsidRPr="002E7BB7">
              <w:rPr>
                <w:rFonts w:ascii="Times New Roman" w:eastAsia="Times New Roman" w:hAnsi="Times New Roman" w:cs="Times New Roman"/>
                <w:spacing w:val="13"/>
                <w:sz w:val="24"/>
                <w:szCs w:val="24"/>
              </w:rPr>
              <w:t>PLO3 in this course is mapped at C4 ( Analysis)  and it emphasizes the development of efficient and well-structured database schemas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. (Cognitive)</w:t>
            </w:r>
          </w:p>
          <w:p w14:paraId="4AAE8D40" w14:textId="03DAC6C9" w:rsidR="002C03C6" w:rsidRPr="002E7BB7" w:rsidRDefault="002C03C6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LO4 – Investigation 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ory’s third course learning objective is mapped to application level of cognitive domain and directly mapped to PLO4. It illustrates the focus of applying the learnt concepts and managing the </w:t>
            </w:r>
            <w:r w:rsidR="002F24E3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>database-based</w:t>
            </w:r>
            <w:r w:rsidR="002E7BB7"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pplications on server level in a coherent and efficient manner along with effective data manipulation and handling (Cognitive)</w:t>
            </w:r>
          </w:p>
          <w:p w14:paraId="161F8C48" w14:textId="50655AAE" w:rsidR="002E7BB7" w:rsidRPr="002E7BB7" w:rsidRDefault="002E7BB7" w:rsidP="002C03C6">
            <w:pPr>
              <w:tabs>
                <w:tab w:val="left" w:pos="10395"/>
              </w:tabs>
              <w:ind w:left="246" w:right="-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5 – Modern Tools Usage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1 is mapped to PLO4 at P3 level of psychomotor domain as it focusses on the systemic exploration of various SQL tools for the implementation of advanced database functionaliti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Psychomotor)</w:t>
            </w:r>
          </w:p>
          <w:p w14:paraId="4E0AF0D6" w14:textId="581E45D5" w:rsidR="002C03C6" w:rsidRDefault="002E7BB7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  <w:r w:rsidRPr="002E7BB7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LO10 – Communication</w:t>
            </w:r>
            <w:r w:rsidRPr="002E7BB7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b CLO2 is specifically placed for assessing the communication capabilities of students who undertake the project in this course and present themselves efficiently through detailed and structured documentation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Affective)</w:t>
            </w:r>
          </w:p>
          <w:p w14:paraId="6A632F92" w14:textId="77777777" w:rsidR="00D47FDC" w:rsidRPr="00B02AEE" w:rsidRDefault="00D47FDC" w:rsidP="00B02AEE">
            <w:pPr>
              <w:tabs>
                <w:tab w:val="left" w:pos="10395"/>
              </w:tabs>
              <w:ind w:left="246" w:right="-20"/>
              <w:jc w:val="both"/>
              <w:rPr>
                <w:rFonts w:asciiTheme="majorBidi" w:eastAsia="Times New Roman" w:hAnsiTheme="majorBidi" w:cstheme="majorBidi"/>
                <w:sz w:val="24"/>
                <w:szCs w:val="24"/>
              </w:rPr>
            </w:pPr>
          </w:p>
          <w:p w14:paraId="3283E4C5" w14:textId="05E2155B" w:rsidR="0038020A" w:rsidRPr="006F5C6B" w:rsidRDefault="0038020A" w:rsidP="00D8720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867231" w:rsidRPr="00287924" w14:paraId="200BD9D0" w14:textId="77777777" w:rsidTr="0047685D">
        <w:trPr>
          <w:trHeight w:val="242"/>
          <w:jc w:val="center"/>
        </w:trPr>
        <w:tc>
          <w:tcPr>
            <w:tcW w:w="277" w:type="pct"/>
            <w:shd w:val="clear" w:color="auto" w:fill="D9D9D9" w:themeFill="background1" w:themeFillShade="D9"/>
          </w:tcPr>
          <w:p w14:paraId="6937C60B" w14:textId="04870CE5" w:rsidR="00867231" w:rsidRPr="00C04CEC" w:rsidRDefault="00B359F6" w:rsidP="00CC0834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5</w:t>
            </w:r>
          </w:p>
        </w:tc>
        <w:tc>
          <w:tcPr>
            <w:tcW w:w="4723" w:type="pct"/>
            <w:shd w:val="clear" w:color="auto" w:fill="D9D9D9" w:themeFill="background1" w:themeFillShade="D9"/>
          </w:tcPr>
          <w:p w14:paraId="1BB5946D" w14:textId="01D7E3D7" w:rsidR="00867231" w:rsidRPr="00A35F30" w:rsidRDefault="00867231" w:rsidP="00CD1FC8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highlight w:val="yellow"/>
              </w:rPr>
            </w:pPr>
            <w:r w:rsidRPr="00C04CEC">
              <w:rPr>
                <w:rFonts w:asciiTheme="majorBidi" w:eastAsia="Times New Roman" w:hAnsiTheme="majorBidi" w:cstheme="majorBidi"/>
                <w:b/>
                <w:bCs/>
              </w:rPr>
              <w:t>Marks Breakup</w:t>
            </w:r>
          </w:p>
        </w:tc>
      </w:tr>
      <w:tr w:rsidR="00D87202" w:rsidRPr="00287924" w14:paraId="76288975" w14:textId="77777777" w:rsidTr="0047685D">
        <w:trPr>
          <w:trHeight w:val="11274"/>
          <w:jc w:val="center"/>
        </w:trPr>
        <w:tc>
          <w:tcPr>
            <w:tcW w:w="5000" w:type="pct"/>
            <w:gridSpan w:val="2"/>
            <w:shd w:val="clear" w:color="auto" w:fill="auto"/>
          </w:tcPr>
          <w:p w14:paraId="1776D90D" w14:textId="77777777" w:rsidR="00D87202" w:rsidRDefault="00D87202" w:rsidP="0047685D">
            <w:pPr>
              <w:spacing w:before="7"/>
              <w:rPr>
                <w:rFonts w:ascii="Times New Roman" w:hAnsi="Times New Roman"/>
                <w:b/>
              </w:rPr>
            </w:pPr>
          </w:p>
          <w:p w14:paraId="563A03F3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Theory</w:t>
            </w:r>
          </w:p>
          <w:tbl>
            <w:tblPr>
              <w:tblpPr w:leftFromText="180" w:rightFromText="180" w:vertAnchor="text" w:horzAnchor="margin" w:tblpXSpec="center" w:tblpY="-137"/>
              <w:tblOverlap w:val="never"/>
              <w:tblW w:w="7837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807"/>
              <w:gridCol w:w="1018"/>
              <w:gridCol w:w="12"/>
            </w:tblGrid>
            <w:tr w:rsidR="00D87202" w:rsidRPr="00C04CEC" w14:paraId="718A205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B65FFE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Quizze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18D372B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5%</w:t>
                  </w:r>
                </w:p>
              </w:tc>
            </w:tr>
            <w:tr w:rsidR="00D87202" w:rsidRPr="00C04CEC" w14:paraId="21763492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B06D05D" w14:textId="77777777" w:rsidR="00D87202" w:rsidRPr="00C04CEC" w:rsidRDefault="00D87202" w:rsidP="00D87202">
                  <w:pPr>
                    <w:tabs>
                      <w:tab w:val="left" w:pos="3120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Assign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ents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F74734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10%</w:t>
                  </w:r>
                </w:p>
              </w:tc>
            </w:tr>
            <w:tr w:rsidR="00D87202" w:rsidRPr="00C04CEC" w14:paraId="0D409286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ECB821B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Midterm Exam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04B2112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4B5B5520" w14:textId="77777777" w:rsidTr="006458D8">
              <w:trPr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141D036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Ter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>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inal Exam</w:t>
                  </w:r>
                  <w:r w:rsidRPr="00C04CEC">
                    <w:rPr>
                      <w:rFonts w:asciiTheme="majorBidi" w:eastAsia="Times New Roman" w:hAnsiTheme="majorBidi" w:cstheme="majorBidi"/>
                      <w:spacing w:val="-2"/>
                    </w:rPr>
                    <w:t xml:space="preserve"> </w:t>
                  </w:r>
                </w:p>
              </w:tc>
              <w:tc>
                <w:tcPr>
                  <w:tcW w:w="912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4DD5D91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D87202" w:rsidRPr="00C04CEC" w14:paraId="6A8361BD" w14:textId="77777777" w:rsidTr="006458D8">
              <w:trPr>
                <w:gridAfter w:val="1"/>
                <w:wAfter w:w="12" w:type="dxa"/>
                <w:trHeight w:val="288"/>
              </w:trPr>
              <w:tc>
                <w:tcPr>
                  <w:tcW w:w="6925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09DD7C94" w14:textId="77777777" w:rsidR="00D87202" w:rsidRPr="00C04CEC" w:rsidRDefault="00D87202" w:rsidP="00D87202">
                  <w:pPr>
                    <w:spacing w:after="0" w:line="240" w:lineRule="auto"/>
                    <w:ind w:right="447"/>
                    <w:jc w:val="right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Total (the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>o</w:t>
                  </w: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ry)</w:t>
                  </w:r>
                </w:p>
              </w:tc>
              <w:tc>
                <w:tcPr>
                  <w:tcW w:w="90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1100E5FA" w14:textId="77777777" w:rsidR="00D87202" w:rsidRPr="00C04CEC" w:rsidRDefault="00D87202" w:rsidP="00D87202">
                  <w:pPr>
                    <w:spacing w:after="0" w:line="240" w:lineRule="auto"/>
                    <w:ind w:left="467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</w:tbl>
          <w:p w14:paraId="4D497929" w14:textId="77777777" w:rsidR="00D87202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6B9EA25" w14:textId="77777777" w:rsidR="00D87202" w:rsidRPr="006F5C6B" w:rsidRDefault="00D87202" w:rsidP="00D87202">
            <w:pPr>
              <w:spacing w:after="100" w:afterAutospacing="1"/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38F30A72" w14:textId="77777777" w:rsidR="00D87202" w:rsidRDefault="00D87202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6D99692C" w14:textId="77777777" w:rsidR="00A45BF5" w:rsidRDefault="00A45BF5" w:rsidP="00D87202">
            <w:pPr>
              <w:ind w:right="-20"/>
              <w:jc w:val="both"/>
              <w:rPr>
                <w:rFonts w:asciiTheme="majorBidi" w:eastAsia="Times New Roman" w:hAnsiTheme="majorBidi" w:cstheme="majorBidi"/>
                <w:b/>
              </w:rPr>
            </w:pPr>
          </w:p>
          <w:p w14:paraId="1918D28D" w14:textId="72021C6C" w:rsid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C04CEC">
              <w:rPr>
                <w:rFonts w:asciiTheme="majorBidi" w:eastAsia="Times New Roman" w:hAnsiTheme="majorBidi" w:cstheme="majorBidi"/>
                <w:b/>
              </w:rPr>
              <w:t>Lab</w:t>
            </w:r>
            <w:r>
              <w:rPr>
                <w:rFonts w:asciiTheme="majorBidi" w:eastAsia="Times New Roman" w:hAnsiTheme="majorBidi" w:cstheme="majorBidi"/>
                <w:b/>
              </w:rPr>
              <w:t xml:space="preserve">            </w:t>
            </w:r>
            <w:r w:rsidR="009D71E9">
              <w:rPr>
                <w:rFonts w:ascii="MS Gothic" w:eastAsia="MS Gothic" w:hAnsi="MS Gothic" w:cstheme="majorBidi"/>
                <w:b/>
                <w:bCs/>
                <w:sz w:val="24"/>
                <w:szCs w:val="24"/>
              </w:rPr>
              <w:t xml:space="preserve">  </w:t>
            </w:r>
          </w:p>
          <w:tbl>
            <w:tblPr>
              <w:tblpPr w:leftFromText="180" w:rightFromText="180" w:vertAnchor="text" w:horzAnchor="margin" w:tblpXSpec="center" w:tblpY="171"/>
              <w:tblOverlap w:val="never"/>
              <w:tblW w:w="7826" w:type="dxa"/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2065"/>
              <w:gridCol w:w="858"/>
              <w:gridCol w:w="4010"/>
              <w:gridCol w:w="893"/>
            </w:tblGrid>
            <w:tr w:rsidR="00D87202" w:rsidRPr="00C04CEC" w14:paraId="7996422A" w14:textId="77777777" w:rsidTr="0066223B">
              <w:trPr>
                <w:trHeight w:hRule="exact" w:val="1286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8521E9F" w14:textId="77777777" w:rsidR="00D87202" w:rsidRPr="005665AD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</w:pP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</w:t>
                  </w:r>
                  <w:r w:rsidRPr="005665AD">
                    <w:rPr>
                      <w:rFonts w:asciiTheme="majorBidi" w:eastAsia="Times New Roman" w:hAnsiTheme="majorBidi" w:cstheme="majorBidi"/>
                      <w:b/>
                      <w:bCs/>
                      <w:spacing w:val="-1"/>
                    </w:rPr>
                    <w:t xml:space="preserve"> Assignments:</w:t>
                  </w:r>
                </w:p>
                <w:p w14:paraId="316DAAD4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1 Marks (Lab marks from Labs 1-3)</w:t>
                  </w:r>
                </w:p>
                <w:p w14:paraId="573F6486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2 Marks (Lab marks from Labs 4-6)</w:t>
                  </w:r>
                </w:p>
                <w:p w14:paraId="36005CE5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3 Marks (Lab marks from Labs 7-9)</w:t>
                  </w:r>
                </w:p>
                <w:p w14:paraId="46F88C77" w14:textId="77777777" w:rsidR="00D87202" w:rsidRPr="00C04CEC" w:rsidRDefault="00D87202" w:rsidP="00D87202">
                  <w:pPr>
                    <w:pStyle w:val="ListParagraph"/>
                    <w:numPr>
                      <w:ilvl w:val="0"/>
                      <w:numId w:val="47"/>
                    </w:numPr>
                    <w:tabs>
                      <w:tab w:val="center" w:pos="2556"/>
                    </w:tabs>
                    <w:spacing w:after="0" w:line="240" w:lineRule="auto"/>
                    <w:ind w:right="-20"/>
                    <w:rPr>
                      <w:rFonts w:asciiTheme="majorBidi" w:eastAsia="Times New Roman" w:hAnsiTheme="majorBidi" w:cstheme="majorBidi"/>
                      <w:spacing w:val="-1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spacing w:val="-1"/>
                    </w:rPr>
                    <w:t>Lab Assignment 4 Marks (Lab marks from Labs 10-12)</w:t>
                  </w:r>
                </w:p>
                <w:p w14:paraId="483191D0" w14:textId="77777777" w:rsidR="00D87202" w:rsidRPr="00C04CEC" w:rsidRDefault="00D87202" w:rsidP="00D87202">
                  <w:pPr>
                    <w:tabs>
                      <w:tab w:val="center" w:pos="2556"/>
                    </w:tabs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ab/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B3B793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D87202" w:rsidRPr="00C04CEC" w14:paraId="219031FE" w14:textId="77777777" w:rsidTr="0066223B">
              <w:trPr>
                <w:trHeight w:hRule="exact" w:val="703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753534" w14:textId="77777777" w:rsidR="00D87202" w:rsidRPr="00C04CEC" w:rsidRDefault="00D87202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Mid Term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= 0.5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 × 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>(Lab Mid Term exam) + 0.5</w:t>
                  </w:r>
                  <w:r>
                    <w:rPr>
                      <w:rFonts w:asciiTheme="majorBidi" w:eastAsia="Times New Roman" w:hAnsiTheme="majorBidi" w:cstheme="majorBidi"/>
                    </w:rPr>
                    <w:t>×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(average of lab evaluation of Lab 1-6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6CDC0" w14:textId="77777777" w:rsidR="00D87202" w:rsidRPr="00C04CEC" w:rsidRDefault="00D87202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25%</w:t>
                  </w:r>
                </w:p>
              </w:tc>
            </w:tr>
            <w:tr w:rsidR="009D71E9" w:rsidRPr="00C04CEC" w14:paraId="2443B712" w14:textId="77777777" w:rsidTr="0066223B">
              <w:trPr>
                <w:trHeight w:val="435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3DA9ED6" w14:textId="127F927D" w:rsidR="009D71E9" w:rsidRPr="00C04CEC" w:rsidRDefault="009D71E9" w:rsidP="009D71E9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A033A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Lab Terminal</w:t>
                  </w:r>
                  <w:r w:rsidRPr="00C04CEC">
                    <w:rPr>
                      <w:rFonts w:asciiTheme="majorBidi" w:eastAsia="Times New Roman" w:hAnsiTheme="majorBidi" w:cstheme="majorBidi"/>
                    </w:rPr>
                    <w:t xml:space="preserve"> 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50C4F1B" w14:textId="77777777" w:rsidR="009D71E9" w:rsidRPr="00C04CEC" w:rsidRDefault="009D71E9" w:rsidP="00D87202">
                  <w:pPr>
                    <w:spacing w:after="0" w:line="240" w:lineRule="auto"/>
                    <w:ind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</w:rPr>
                    <w:t>50%</w:t>
                  </w:r>
                </w:p>
              </w:tc>
            </w:tr>
            <w:tr w:rsidR="0066223B" w:rsidRPr="00C04CEC" w14:paraId="6E5C009A" w14:textId="77777777" w:rsidTr="00436F57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504A003" w14:textId="4CB486B8" w:rsidR="0066223B" w:rsidRPr="00A033AC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32582556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 w:rsidRPr="006F5C6B">
                        <w:rPr>
                          <w:rFonts w:ascii="Segoe UI Symbol" w:eastAsia="MS Gothic" w:hAnsi="Segoe UI Symbol" w:cs="Segoe UI Symbol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EA            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F8F7A84" w14:textId="234C8439" w:rsidR="0066223B" w:rsidRPr="0066223B" w:rsidRDefault="0066223B" w:rsidP="00D87202">
                  <w:pPr>
                    <w:spacing w:after="0" w:line="240" w:lineRule="auto"/>
                    <w:ind w:left="180" w:right="-20"/>
                    <w:rPr>
                      <w:rFonts w:asciiTheme="majorBidi" w:eastAsia="Times New Roman" w:hAnsiTheme="majorBidi" w:cstheme="majorBidi"/>
                    </w:rPr>
                  </w:pPr>
                  <w:r w:rsidRPr="0066223B">
                    <w:rPr>
                      <w:rFonts w:asciiTheme="majorBidi" w:eastAsia="Times New Roman" w:hAnsiTheme="majorBidi" w:cstheme="majorBidi"/>
                    </w:rPr>
                    <w:t>0.5*(Complex Engineering Problem) +0.375*(average of lab evaluation of Lab 7-12) + 0.125*(average of lab evaluation of Lab 1-6)</w:t>
                  </w:r>
                </w:p>
              </w:tc>
            </w:tr>
            <w:tr w:rsidR="0066223B" w:rsidRPr="00C04CEC" w14:paraId="6765518D" w14:textId="77777777" w:rsidTr="009B0A39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8F0F04D" w14:textId="67A68AAB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212262725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 w:rsidRPr="006F5C6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OEL</w:t>
                  </w:r>
                  <w:r w:rsidR="0066223B" w:rsidRPr="00163C51">
                    <w:rPr>
                      <w:rFonts w:asciiTheme="majorBidi" w:hAnsiTheme="majorBidi" w:cstheme="majorBidi"/>
                      <w:sz w:val="24"/>
                      <w:szCs w:val="24"/>
                    </w:rPr>
                    <w:t xml:space="preserve">             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B171BE" w14:textId="29A0309C" w:rsidR="0066223B" w:rsidRPr="00C04CEC" w:rsidRDefault="0066223B" w:rsidP="006B3D6F">
                  <w:pPr>
                    <w:spacing w:after="0" w:line="240" w:lineRule="auto"/>
                    <w:ind w:left="179" w:right="271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1*(O</w:t>
                  </w:r>
                  <w:r>
                    <w:rPr>
                      <w:rFonts w:asciiTheme="majorBidi" w:eastAsia="Times New Roman" w:hAnsiTheme="majorBidi" w:cstheme="majorBidi"/>
                    </w:rPr>
                    <w:t>pen Ended Lab)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 +0.4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375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809F654" w14:textId="77777777" w:rsidTr="00054242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3C326A4" w14:textId="29D3238A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-1199321822"/>
                      <w14:checkbox>
                        <w14:checked w14:val="1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B3D6F">
                        <w:rPr>
                          <w:rFonts w:asciiTheme="majorBidi" w:hAnsiTheme="majorBidi" w:cstheme="majorBidi"/>
                          <w:b/>
                          <w:bCs/>
                          <w:sz w:val="24"/>
                          <w:szCs w:val="24"/>
                        </w:rPr>
                        <w:sym w:font="Wingdings" w:char="F0FC"/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Project Based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946B13B" w14:textId="2FCA0B65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Project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 xml:space="preserve">Lab 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Terminal Exam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66223B" w:rsidRPr="00C04CEC" w14:paraId="6236F350" w14:textId="77777777" w:rsidTr="00CE7826">
              <w:trPr>
                <w:trHeight w:hRule="exact" w:val="1061"/>
              </w:trPr>
              <w:tc>
                <w:tcPr>
                  <w:tcW w:w="20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3C8CDB9" w14:textId="377DE811" w:rsidR="0066223B" w:rsidRDefault="00000000" w:rsidP="00D87202">
                  <w:pPr>
                    <w:spacing w:after="0" w:line="240" w:lineRule="auto"/>
                    <w:ind w:left="180" w:right="-20"/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</w:pPr>
                  <w:sdt>
                    <w:sdtPr>
                      <w:rPr>
                        <w:rFonts w:asciiTheme="majorBidi" w:hAnsiTheme="majorBidi" w:cstheme="majorBidi"/>
                        <w:b/>
                        <w:bCs/>
                        <w:sz w:val="24"/>
                        <w:szCs w:val="24"/>
                      </w:rPr>
                      <w:id w:val="1910957054"/>
                      <w14:checkbox>
                        <w14:checked w14:val="0"/>
                        <w14:checkedState w14:val="00FC" w14:font="Wingdings"/>
                        <w14:uncheckedState w14:val="2610" w14:font="MS Gothic"/>
                      </w14:checkbox>
                    </w:sdtPr>
                    <w:sdtContent>
                      <w:r w:rsidR="0066223B">
                        <w:rPr>
                          <w:rFonts w:ascii="MS Gothic" w:eastAsia="MS Gothic" w:hAnsi="MS Gothic" w:cstheme="majorBidi" w:hint="eastAsia"/>
                          <w:b/>
                          <w:bCs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66223B">
                    <w:rPr>
                      <w:rFonts w:asciiTheme="majorBidi" w:hAnsiTheme="majorBidi" w:cstheme="majorBidi"/>
                      <w:b/>
                      <w:bCs/>
                      <w:sz w:val="24"/>
                      <w:szCs w:val="24"/>
                    </w:rPr>
                    <w:t xml:space="preserve"> Conventional</w:t>
                  </w:r>
                </w:p>
              </w:tc>
              <w:tc>
                <w:tcPr>
                  <w:tcW w:w="5761" w:type="dxa"/>
                  <w:gridSpan w:val="3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63BE117" w14:textId="6F8391B1" w:rsidR="0066223B" w:rsidRPr="00C04CEC" w:rsidRDefault="00545DF6" w:rsidP="00B359F6">
                  <w:pPr>
                    <w:spacing w:after="0" w:line="240" w:lineRule="auto"/>
                    <w:ind w:left="179" w:right="-20"/>
                    <w:jc w:val="both"/>
                    <w:rPr>
                      <w:rFonts w:asciiTheme="majorBidi" w:eastAsia="Times New Roman" w:hAnsiTheme="majorBidi" w:cstheme="majorBidi"/>
                    </w:rPr>
                  </w:pPr>
                  <w:r w:rsidRPr="003C361B">
                    <w:rPr>
                      <w:rFonts w:asciiTheme="majorBidi" w:eastAsia="Times New Roman" w:hAnsiTheme="majorBidi" w:cstheme="majorBidi"/>
                    </w:rPr>
                    <w:t>0.</w:t>
                  </w:r>
                  <w:r>
                    <w:rPr>
                      <w:rFonts w:asciiTheme="majorBidi" w:eastAsia="Times New Roman" w:hAnsiTheme="majorBidi" w:cstheme="majorBidi"/>
                    </w:rPr>
                    <w:t>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</w:t>
                  </w:r>
                  <w:r>
                    <w:rPr>
                      <w:rFonts w:asciiTheme="majorBidi" w:eastAsia="Times New Roman" w:hAnsiTheme="majorBidi" w:cstheme="majorBidi"/>
                    </w:rPr>
                    <w:t>Lab Terminal Exam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0.</w:t>
                  </w:r>
                  <w:r>
                    <w:rPr>
                      <w:rFonts w:asciiTheme="majorBidi" w:eastAsia="Times New Roman" w:hAnsiTheme="majorBidi" w:cstheme="majorBidi"/>
                    </w:rPr>
                    <w:t>37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 xml:space="preserve">*(average of lab evaluation of Lab </w:t>
                  </w:r>
                  <w:r>
                    <w:rPr>
                      <w:rFonts w:asciiTheme="majorBidi" w:eastAsia="Times New Roman" w:hAnsiTheme="majorBidi" w:cstheme="majorBidi"/>
                    </w:rPr>
                    <w:t>7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-1</w:t>
                  </w:r>
                  <w:r>
                    <w:rPr>
                      <w:rFonts w:asciiTheme="majorBidi" w:eastAsia="Times New Roman" w:hAnsiTheme="majorBidi" w:cstheme="majorBidi"/>
                    </w:rPr>
                    <w:t>2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 + 0.</w:t>
                  </w:r>
                  <w:r>
                    <w:rPr>
                      <w:rFonts w:asciiTheme="majorBidi" w:eastAsia="Times New Roman" w:hAnsiTheme="majorBidi" w:cstheme="majorBidi"/>
                    </w:rPr>
                    <w:t>125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*(average of lab evaluation of Lab 1-</w:t>
                  </w:r>
                  <w:r>
                    <w:rPr>
                      <w:rFonts w:asciiTheme="majorBidi" w:eastAsia="Times New Roman" w:hAnsiTheme="majorBidi" w:cstheme="majorBidi"/>
                    </w:rPr>
                    <w:t>6</w:t>
                  </w:r>
                  <w:r w:rsidRPr="003C361B">
                    <w:rPr>
                      <w:rFonts w:asciiTheme="majorBidi" w:eastAsia="Times New Roman" w:hAnsiTheme="majorBidi" w:cstheme="majorBidi"/>
                    </w:rPr>
                    <w:t>)</w:t>
                  </w:r>
                </w:p>
              </w:tc>
            </w:tr>
            <w:tr w:rsidR="00D87202" w:rsidRPr="00C04CEC" w14:paraId="2E9A192B" w14:textId="77777777" w:rsidTr="0066223B">
              <w:trPr>
                <w:trHeight w:hRule="exact" w:val="277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54D2F57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                                                                Total (lab)</w:t>
                  </w: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3C1FE4D2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100%</w:t>
                  </w:r>
                </w:p>
              </w:tc>
            </w:tr>
            <w:tr w:rsidR="00D87202" w:rsidRPr="00C04CEC" w14:paraId="6B9A8F2A" w14:textId="77777777" w:rsidTr="0066223B">
              <w:trPr>
                <w:trHeight w:hRule="exact" w:val="178"/>
              </w:trPr>
              <w:tc>
                <w:tcPr>
                  <w:tcW w:w="6933" w:type="dxa"/>
                  <w:gridSpan w:val="3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68C44808" w14:textId="77777777" w:rsidR="00D87202" w:rsidRPr="00C04CEC" w:rsidRDefault="00D87202" w:rsidP="00D87202">
                  <w:pPr>
                    <w:spacing w:after="100" w:afterAutospacing="1" w:line="240" w:lineRule="auto"/>
                    <w:ind w:right="447"/>
                    <w:jc w:val="center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  <w:tc>
                <w:tcPr>
                  <w:tcW w:w="893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  <w:vAlign w:val="center"/>
                </w:tcPr>
                <w:p w14:paraId="4D0C4AB3" w14:textId="77777777" w:rsidR="00D87202" w:rsidRPr="00C04CEC" w:rsidRDefault="00D87202" w:rsidP="00D87202">
                  <w:pPr>
                    <w:spacing w:after="100" w:afterAutospacing="1" w:line="240" w:lineRule="auto"/>
                    <w:ind w:left="27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</w:p>
              </w:tc>
            </w:tr>
            <w:tr w:rsidR="00D87202" w:rsidRPr="00C04CEC" w14:paraId="6600767D" w14:textId="77777777" w:rsidTr="0066223B">
              <w:trPr>
                <w:trHeight w:hRule="exact" w:val="898"/>
              </w:trPr>
              <w:tc>
                <w:tcPr>
                  <w:tcW w:w="292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3732BCE" w14:textId="77777777" w:rsidR="00D87202" w:rsidRPr="00C04CEC" w:rsidRDefault="00D87202" w:rsidP="00D87202">
                  <w:pPr>
                    <w:spacing w:before="100" w:beforeAutospacing="1" w:after="100" w:afterAutospacing="1" w:line="240" w:lineRule="auto"/>
                    <w:ind w:left="40" w:right="-20"/>
                    <w:jc w:val="center"/>
                    <w:rPr>
                      <w:rFonts w:asciiTheme="majorBidi" w:eastAsia="Times New Roman" w:hAnsiTheme="majorBidi" w:cstheme="majorBidi"/>
                    </w:rPr>
                  </w:pPr>
                  <w:r w:rsidRPr="00C04CEC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Final marks</w:t>
                  </w:r>
                </w:p>
              </w:tc>
              <w:tc>
                <w:tcPr>
                  <w:tcW w:w="4903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46446E5" w14:textId="77777777" w:rsidR="00D87202" w:rsidRPr="00CE430B" w:rsidRDefault="00D87202" w:rsidP="00D87202">
                  <w:pPr>
                    <w:spacing w:before="100" w:beforeAutospacing="1" w:after="100" w:afterAutospacing="1" w:line="240" w:lineRule="auto"/>
                    <w:ind w:left="180" w:right="-20"/>
                    <w:rPr>
                      <w:rFonts w:asciiTheme="majorBidi" w:eastAsia="Times New Roman" w:hAnsiTheme="majorBidi" w:cstheme="majorBidi"/>
                      <w:b/>
                      <w:bCs/>
                    </w:rPr>
                  </w:pP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Theory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 xml:space="preserve">arks × 0.75 + Lab 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  <w:spacing w:val="-2"/>
                    </w:rPr>
                    <w:t>m</w:t>
                  </w:r>
                  <w:r w:rsidRPr="00CE430B">
                    <w:rPr>
                      <w:rFonts w:asciiTheme="majorBidi" w:eastAsia="Times New Roman" w:hAnsiTheme="majorBidi" w:cstheme="majorBidi"/>
                      <w:b/>
                      <w:bCs/>
                    </w:rPr>
                    <w:t>arks ×0.25</w:t>
                  </w:r>
                </w:p>
              </w:tc>
            </w:tr>
          </w:tbl>
          <w:p w14:paraId="058C65C2" w14:textId="518FEF78" w:rsidR="00D87202" w:rsidRPr="00D87202" w:rsidRDefault="00D87202" w:rsidP="00D87202">
            <w:pPr>
              <w:ind w:right="-2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163C51">
              <w:rPr>
                <w:rFonts w:asciiTheme="majorBidi" w:hAnsiTheme="majorBidi" w:cstheme="majorBidi"/>
                <w:sz w:val="24"/>
                <w:szCs w:val="24"/>
              </w:rPr>
              <w:t xml:space="preserve">    </w:t>
            </w:r>
          </w:p>
        </w:tc>
      </w:tr>
    </w:tbl>
    <w:p w14:paraId="65359BC4" w14:textId="77777777" w:rsidR="009D71E9" w:rsidRDefault="009D71E9"/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2817"/>
        <w:gridCol w:w="6633"/>
      </w:tblGrid>
      <w:tr w:rsidR="00A45BF5" w14:paraId="2D1012E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5EE94B2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 xml:space="preserve">Version No. </w:t>
            </w:r>
          </w:p>
        </w:tc>
        <w:tc>
          <w:tcPr>
            <w:tcW w:w="6633" w:type="dxa"/>
            <w:vAlign w:val="center"/>
          </w:tcPr>
          <w:p w14:paraId="4CCB4482" w14:textId="2FFCA161" w:rsidR="00A45BF5" w:rsidRPr="006C3BB6" w:rsidRDefault="006C3BB6" w:rsidP="006C3BB6">
            <w:pPr>
              <w:rPr>
                <w:rFonts w:asciiTheme="majorBidi" w:hAnsiTheme="majorBidi" w:cstheme="majorBidi"/>
              </w:rPr>
            </w:pPr>
            <w:r w:rsidRPr="006C3BB6">
              <w:rPr>
                <w:rFonts w:asciiTheme="majorBidi" w:hAnsiTheme="majorBidi" w:cstheme="majorBidi"/>
              </w:rPr>
              <w:t>Fall-202</w:t>
            </w:r>
            <w:r w:rsidR="0047685D">
              <w:rPr>
                <w:rFonts w:asciiTheme="majorBidi" w:hAnsiTheme="majorBidi" w:cstheme="majorBidi"/>
              </w:rPr>
              <w:t>5</w:t>
            </w:r>
            <w:r w:rsidRPr="006C3BB6">
              <w:rPr>
                <w:rFonts w:asciiTheme="majorBidi" w:hAnsiTheme="majorBidi" w:cstheme="majorBidi"/>
              </w:rPr>
              <w:t>/01</w:t>
            </w:r>
          </w:p>
        </w:tc>
      </w:tr>
      <w:tr w:rsidR="00A45BF5" w14:paraId="33A2BB7F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5CB131E8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Revision Date</w:t>
            </w:r>
          </w:p>
        </w:tc>
        <w:tc>
          <w:tcPr>
            <w:tcW w:w="6633" w:type="dxa"/>
            <w:vAlign w:val="center"/>
          </w:tcPr>
          <w:p w14:paraId="14D467E7" w14:textId="7435B9A1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N/A</w:t>
            </w:r>
          </w:p>
        </w:tc>
      </w:tr>
      <w:tr w:rsidR="00A45BF5" w14:paraId="57350F23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04FFC1E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Last Modification Date</w:t>
            </w:r>
          </w:p>
        </w:tc>
        <w:tc>
          <w:tcPr>
            <w:tcW w:w="6633" w:type="dxa"/>
            <w:vAlign w:val="center"/>
          </w:tcPr>
          <w:p w14:paraId="62BF127C" w14:textId="53368E78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08-01-2025</w:t>
            </w:r>
          </w:p>
        </w:tc>
      </w:tr>
      <w:tr w:rsidR="00A45BF5" w14:paraId="07497C42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92A7BB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Modification Details</w:t>
            </w:r>
          </w:p>
        </w:tc>
        <w:tc>
          <w:tcPr>
            <w:tcW w:w="6633" w:type="dxa"/>
            <w:vAlign w:val="center"/>
          </w:tcPr>
          <w:p w14:paraId="7A3967A1" w14:textId="1FE3E71D" w:rsidR="00A45BF5" w:rsidRDefault="0047685D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First Version developed by department of Computer Engineering</w:t>
            </w:r>
          </w:p>
        </w:tc>
      </w:tr>
      <w:tr w:rsidR="00A45BF5" w14:paraId="25801E2E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2930B1B1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lastRenderedPageBreak/>
              <w:t>Recommended by</w:t>
            </w:r>
          </w:p>
        </w:tc>
        <w:tc>
          <w:tcPr>
            <w:tcW w:w="6633" w:type="dxa"/>
            <w:vAlign w:val="center"/>
          </w:tcPr>
          <w:p w14:paraId="4C1D923D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  <w:tr w:rsidR="00A45BF5" w14:paraId="002A1FA0" w14:textId="77777777" w:rsidTr="009D71E9">
        <w:trPr>
          <w:trHeight w:val="432"/>
        </w:trPr>
        <w:tc>
          <w:tcPr>
            <w:tcW w:w="2817" w:type="dxa"/>
            <w:vAlign w:val="center"/>
          </w:tcPr>
          <w:p w14:paraId="3F129364" w14:textId="77777777" w:rsidR="00A45BF5" w:rsidRP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</w:pPr>
            <w:r w:rsidRPr="00A45BF5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</w:rPr>
              <w:t>Approved by</w:t>
            </w:r>
          </w:p>
        </w:tc>
        <w:tc>
          <w:tcPr>
            <w:tcW w:w="6633" w:type="dxa"/>
            <w:vAlign w:val="center"/>
          </w:tcPr>
          <w:p w14:paraId="46AD4483" w14:textId="77777777" w:rsidR="00A45BF5" w:rsidRDefault="00A45BF5" w:rsidP="00A45BF5">
            <w:pPr>
              <w:tabs>
                <w:tab w:val="left" w:pos="1095"/>
              </w:tabs>
              <w:rPr>
                <w:rFonts w:asciiTheme="majorBidi" w:eastAsia="Times New Roman" w:hAnsiTheme="majorBidi" w:cstheme="majorBidi"/>
              </w:rPr>
            </w:pPr>
          </w:p>
        </w:tc>
      </w:tr>
    </w:tbl>
    <w:p w14:paraId="004A328B" w14:textId="77777777" w:rsidR="00A45BF5" w:rsidRDefault="00A45BF5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AF91E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775D73D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3AB05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500E01A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0D0571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F74E60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EE1549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37728EB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6863B01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33BDFF6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094733B5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4B9DB660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19EA1057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F4A0B0E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58169F68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2C384281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74284B9" w14:textId="77777777" w:rsidR="005665AD" w:rsidRDefault="005665AD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</w:p>
    <w:p w14:paraId="3DE0671D" w14:textId="77777777" w:rsidR="00BE4EEC" w:rsidRDefault="00BE4EEC">
      <w:pPr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br w:type="page"/>
      </w:r>
    </w:p>
    <w:p w14:paraId="3DB284DC" w14:textId="2FF3FA91" w:rsidR="00A45BF5" w:rsidRDefault="009D71E9" w:rsidP="00F91720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lastRenderedPageBreak/>
        <w:t xml:space="preserve">Annexure – I: Lecture Plan </w:t>
      </w:r>
    </w:p>
    <w:tbl>
      <w:tblPr>
        <w:tblStyle w:val="TableGrid"/>
        <w:tblW w:w="4651" w:type="pct"/>
        <w:jc w:val="center"/>
        <w:tblLook w:val="04A0" w:firstRow="1" w:lastRow="0" w:firstColumn="1" w:lastColumn="0" w:noHBand="0" w:noVBand="1"/>
      </w:tblPr>
      <w:tblGrid>
        <w:gridCol w:w="712"/>
        <w:gridCol w:w="4099"/>
        <w:gridCol w:w="798"/>
        <w:gridCol w:w="1219"/>
        <w:gridCol w:w="1057"/>
        <w:gridCol w:w="1352"/>
      </w:tblGrid>
      <w:tr w:rsidR="0047685D" w14:paraId="1A5A5115" w14:textId="77777777" w:rsidTr="0047685D">
        <w:trPr>
          <w:trHeight w:val="242"/>
          <w:jc w:val="center"/>
        </w:trPr>
        <w:tc>
          <w:tcPr>
            <w:tcW w:w="385" w:type="pct"/>
            <w:shd w:val="clear" w:color="auto" w:fill="D9D9D9" w:themeFill="background1" w:themeFillShade="D9"/>
            <w:vAlign w:val="center"/>
          </w:tcPr>
          <w:p w14:paraId="32ABA0F9" w14:textId="77777777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</w:p>
          <w:p w14:paraId="7D4B31B7" w14:textId="125F2906" w:rsidR="0047685D" w:rsidRDefault="0047685D" w:rsidP="001F38B3">
            <w:pPr>
              <w:spacing w:before="7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 No</w:t>
            </w:r>
          </w:p>
        </w:tc>
        <w:tc>
          <w:tcPr>
            <w:tcW w:w="2219" w:type="pct"/>
            <w:shd w:val="clear" w:color="auto" w:fill="D9D9D9" w:themeFill="background1" w:themeFillShade="D9"/>
            <w:vAlign w:val="center"/>
          </w:tcPr>
          <w:p w14:paraId="48BF41B3" w14:textId="77777777" w:rsidR="0047685D" w:rsidRDefault="0047685D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C48528E" w14:textId="77777777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940C52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A96DA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ontact Hours</w:t>
            </w:r>
          </w:p>
        </w:tc>
        <w:tc>
          <w:tcPr>
            <w:tcW w:w="732" w:type="pct"/>
            <w:tcBorders>
              <w:left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3F5986" w14:textId="7777777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Assessment</w:t>
            </w:r>
          </w:p>
        </w:tc>
      </w:tr>
      <w:tr w:rsidR="0047685D" w:rsidRPr="00B97FA8" w14:paraId="7675C2D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5E55F95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909F83" w14:textId="4E5AF6A0" w:rsidR="0047685D" w:rsidRPr="00023ECD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roduction to Database Systems. History and evolution of data organization and significance of data in modern world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64429E7" w14:textId="33775055" w:rsidR="0047685D" w:rsidRPr="00E43081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083711" w14:textId="5B1C81DE" w:rsidR="0047685D" w:rsidRPr="005A5DF2" w:rsidRDefault="0047685D" w:rsidP="001F38B3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357133" w14:textId="7D5D5DF6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D9C918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760ED0C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39643521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2C18013B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</w:p>
          <w:p w14:paraId="0ABC23EC" w14:textId="33D224B9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ssignment 1</w:t>
            </w:r>
          </w:p>
          <w:p w14:paraId="2C9846E8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1430D86C" w14:textId="77777777" w:rsidR="0047685D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Quiz 1</w:t>
            </w:r>
          </w:p>
          <w:p w14:paraId="34EC7FFF" w14:textId="77777777" w:rsidR="005A5DF2" w:rsidRDefault="005A5DF2" w:rsidP="001F38B3">
            <w:pPr>
              <w:jc w:val="center"/>
              <w:rPr>
                <w:rFonts w:ascii="Times New Roman" w:hAnsi="Times New Roman"/>
              </w:rPr>
            </w:pPr>
          </w:p>
          <w:p w14:paraId="3B062993" w14:textId="68E5048D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dterm Examination</w:t>
            </w:r>
          </w:p>
        </w:tc>
      </w:tr>
      <w:tr w:rsidR="0047685D" w14:paraId="6DAF1CAB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EC1B004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78A5C8D" w14:textId="4C8E9E47" w:rsidR="0047685D" w:rsidRPr="00023ECD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base approach and DBMS environment &amp; stakeholders including DBA, users and develop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20D518E" w14:textId="2B0A113E" w:rsidR="0047685D" w:rsidRDefault="0047685D" w:rsidP="001F38B3">
            <w:pPr>
              <w:spacing w:before="100" w:beforeAutospacing="1" w:after="100" w:afterAutospacing="1"/>
              <w:ind w:left="31" w:right="-20"/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3FEA79A" w14:textId="2B623477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7091D1" w14:textId="17F82DFF" w:rsidR="0047685D" w:rsidRPr="00CD38A8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B6FDD" w14:textId="77777777" w:rsidR="0047685D" w:rsidRDefault="0047685D" w:rsidP="001F38B3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6F8FC7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1EBAC7A" w14:textId="77777777" w:rsidR="0047685D" w:rsidRPr="00023ECD" w:rsidRDefault="0047685D" w:rsidP="001F38B3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944B4EF" w14:textId="435BBFCB" w:rsidR="0047685D" w:rsidRPr="00023ECD" w:rsidRDefault="0047685D" w:rsidP="001F38B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dvantages and Disadvantages of DBM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BDE3553" w14:textId="3C443557" w:rsidR="0047685D" w:rsidRDefault="0047685D" w:rsidP="001F38B3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6B09EC5" w14:textId="5BF39625" w:rsidR="0047685D" w:rsidRPr="005A5DF2" w:rsidRDefault="0047685D" w:rsidP="001F38B3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7E1CD" w14:textId="27095493" w:rsidR="0047685D" w:rsidRPr="00A00AEB" w:rsidRDefault="0047685D" w:rsidP="001F38B3">
            <w:pPr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48D7E8" w14:textId="77777777" w:rsidR="0047685D" w:rsidRPr="00B97FA8" w:rsidRDefault="0047685D" w:rsidP="001F38B3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0C23FBEA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9D733E5" w14:textId="5E6C2CC9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FEEE295" w14:textId="0248AE96" w:rsidR="0047685D" w:rsidRPr="00023ECD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atabase Architectures, schema &amp; mappings at external, conceptual and internal level to provide logical and physical data independenc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A775ADA" w14:textId="1FBF1ED4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FE5262C" w14:textId="2188E760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4F6630A" w14:textId="17DB0B3C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1B90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9384AAD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B8406AA" w14:textId="76FEF335" w:rsidR="0047685D" w:rsidRPr="00023ECD" w:rsidRDefault="0047685D" w:rsidP="0047685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008C9C" w14:textId="42FADDE6" w:rsidR="0047685D" w:rsidRPr="00023ECD" w:rsidRDefault="0047685D" w:rsidP="0047685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unctions &amp; components of a DBMS and overview of multi-user DBMS architectur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71F293D" w14:textId="020E64CA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17E1102" w14:textId="3E62302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C5F3957" w14:textId="494AAD6D" w:rsidR="0047685D" w:rsidRPr="00C75CF8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497C75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:rsidRPr="00B97FA8" w14:paraId="2C0BF5C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F95B534" w14:textId="2DC53071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eastAsiaTheme="minorHAnsi" w:hAnsi="Times New Roman"/>
                <w:sz w:val="22"/>
                <w:szCs w:val="22"/>
              </w:rPr>
              <w:t>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D554402" w14:textId="421FEA8E" w:rsidR="0047685D" w:rsidRPr="00C30DC0" w:rsidRDefault="0047685D" w:rsidP="0047685D">
            <w:pPr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Relational data structure, terminologies and integrity constraints including Nulls, referential integrity and general constraint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B1F02CD" w14:textId="7D3D4E94" w:rsidR="0047685D" w:rsidRPr="00E72183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BB58E5" w14:textId="67960F39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4E5502" w14:textId="50EC0404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7E9AF7" w14:textId="77777777" w:rsidR="0047685D" w:rsidRPr="00B97FA8" w:rsidRDefault="0047685D" w:rsidP="0047685D">
            <w:pPr>
              <w:jc w:val="center"/>
              <w:rPr>
                <w:rFonts w:ascii="Times New Roman" w:hAnsi="Times New Roman"/>
              </w:rPr>
            </w:pPr>
          </w:p>
        </w:tc>
      </w:tr>
      <w:tr w:rsidR="0047685D" w14:paraId="32C562F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1E0E3D4" w14:textId="00E02005" w:rsidR="0047685D" w:rsidRPr="00102752" w:rsidRDefault="0047685D" w:rsidP="0047685D">
            <w:pPr>
              <w:pStyle w:val="BodyText"/>
              <w:jc w:val="center"/>
              <w:rPr>
                <w:rFonts w:ascii="Times New Roman" w:eastAsiaTheme="minorHAnsi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</w:rPr>
              <w:t>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91249E" w14:textId="3B6F4AFC" w:rsidR="0047685D" w:rsidRPr="00272814" w:rsidRDefault="0047685D" w:rsidP="0047685D">
            <w:pPr>
              <w:pStyle w:val="BodyText"/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lang w:val="en-CA" w:eastAsia="en-CA"/>
              </w:rPr>
            </w:pPr>
            <w:r>
              <w:rPr>
                <w:rFonts w:asciiTheme="majorBidi" w:eastAsiaTheme="minorHAnsi" w:hAnsiTheme="majorBidi" w:cstheme="majorBidi"/>
                <w:color w:val="000000"/>
                <w:sz w:val="22"/>
                <w:szCs w:val="22"/>
                <w:lang w:val="en-CA" w:eastAsia="en-CA"/>
              </w:rPr>
              <w:t>Relational Algebra: Base operations including unary set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A368AC1" w14:textId="33FC829F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975E148" w14:textId="71080079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5078D3" w14:textId="0962E9FE" w:rsidR="0047685D" w:rsidRPr="00BC3F34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486131" w14:textId="77777777" w:rsidR="0047685D" w:rsidRDefault="0047685D" w:rsidP="0047685D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EC2493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71EF6C" w14:textId="3138FF70" w:rsidR="0047685D" w:rsidRPr="008155D2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2FAF8B3" w14:textId="3DB00DD3" w:rsidR="0047685D" w:rsidRPr="008155D2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Relational Algebra: Derived operations including division and joi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123A52B" w14:textId="792BEC18" w:rsidR="0047685D" w:rsidRDefault="0047685D" w:rsidP="0047685D">
            <w:pPr>
              <w:jc w:val="center"/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F846106" w14:textId="391B8593" w:rsidR="0047685D" w:rsidRPr="005A5DF2" w:rsidRDefault="0047685D" w:rsidP="0047685D">
            <w:pPr>
              <w:jc w:val="center"/>
              <w:rPr>
                <w:rFonts w:ascii="Times New Roman" w:hAnsi="Times New Roman" w:cs="Times New Roman"/>
              </w:rPr>
            </w:pPr>
            <w:r w:rsidRPr="005A5DF2">
              <w:rPr>
                <w:rFonts w:ascii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8B246F" w14:textId="32B77543" w:rsidR="0047685D" w:rsidRPr="00393E07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2D592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70335B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E80B714" w14:textId="72AC3830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AFC2EC9" w14:textId="6C6087F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uple and domain relational calculu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79BE1E3" w14:textId="250D48DC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72358785" w14:textId="05143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9CF327" w14:textId="431A69D3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B3E56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466E49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131A552" w14:textId="65E86A84" w:rsidR="0047685D" w:rsidRPr="00C04CEC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8A018D3" w14:textId="2B0AE210" w:rsidR="0047685D" w:rsidRPr="00C04CEC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ggregation &amp; Grouping operations in relational algebr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0E52EEC" w14:textId="09B0E862" w:rsidR="0047685D" w:rsidRPr="00C04CEC" w:rsidRDefault="0047685D" w:rsidP="0047685D">
            <w:pPr>
              <w:jc w:val="center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CLO1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345C629" w14:textId="572334D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CFF619" w14:textId="675A9F5D" w:rsidR="0047685D" w:rsidRPr="00C04CEC" w:rsidRDefault="0047685D" w:rsidP="0047685D">
            <w:pPr>
              <w:jc w:val="center"/>
              <w:rPr>
                <w:rFonts w:ascii="Times New Roman" w:hAnsi="Times New Roman"/>
              </w:rPr>
            </w:pPr>
            <w:r w:rsidRPr="00672E00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81ECD1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639132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A5D614F" w14:textId="00E1EF4E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B6ADA5B" w14:textId="34D62848" w:rsidR="0047685D" w:rsidRPr="00CB1D72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 w:rsidRPr="00832EDC">
              <w:rPr>
                <w:rFonts w:asciiTheme="majorBidi" w:hAnsiTheme="majorBidi" w:cstheme="majorBidi"/>
                <w:color w:val="000000"/>
                <w:lang w:val="en-CA" w:eastAsia="en-CA"/>
              </w:rPr>
              <w:t>Data</w:t>
            </w: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base planning and design techniques. Overview of database system development lifecycle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D47B9EA" w14:textId="1E6A7E4B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3B40C38" w14:textId="41906AF9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457B62" w14:textId="1AA09937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DBD8C6" w14:textId="77777777" w:rsid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2</w:t>
            </w:r>
          </w:p>
          <w:p w14:paraId="16DA6FF9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606518D7" w14:textId="55065655" w:rsidR="0047685D" w:rsidRPr="005A5DF2" w:rsidRDefault="0047685D" w:rsidP="00B359F6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Quiz 2 </w:t>
            </w:r>
          </w:p>
          <w:p w14:paraId="62BCB13C" w14:textId="77777777" w:rsid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16FFCE0B" w14:textId="06180677" w:rsidR="0047685D" w:rsidRDefault="0047685D" w:rsidP="00B359F6">
            <w:pPr>
              <w:rPr>
                <w:rFonts w:asciiTheme="majorBidi" w:eastAsia="Times New Roman" w:hAnsiTheme="majorBidi" w:cstheme="majorBidi"/>
              </w:rPr>
            </w:pPr>
            <w:proofErr w:type="spellStart"/>
            <w:r w:rsidRPr="005A5DF2">
              <w:rPr>
                <w:rFonts w:asciiTheme="majorBidi" w:eastAsia="Times New Roman" w:hAnsiTheme="majorBidi" w:cstheme="majorBidi"/>
              </w:rPr>
              <w:t>MidTerm</w:t>
            </w:r>
            <w:proofErr w:type="spellEnd"/>
            <w:r w:rsidRPr="005A5DF2">
              <w:rPr>
                <w:rFonts w:asciiTheme="majorBidi" w:eastAsia="Times New Roman" w:hAnsiTheme="majorBidi" w:cstheme="majorBidi"/>
              </w:rPr>
              <w:t xml:space="preserve"> Exam</w:t>
            </w:r>
          </w:p>
          <w:p w14:paraId="5B1AF266" w14:textId="77777777" w:rsidR="005A5DF2" w:rsidRPr="005A5DF2" w:rsidRDefault="005A5DF2" w:rsidP="00B359F6">
            <w:pPr>
              <w:rPr>
                <w:rFonts w:asciiTheme="majorBidi" w:eastAsia="Times New Roman" w:hAnsiTheme="majorBidi" w:cstheme="majorBidi"/>
              </w:rPr>
            </w:pPr>
          </w:p>
          <w:p w14:paraId="7D544DC9" w14:textId="36F2C6B3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5A6340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9F9D3F" w14:textId="627A70C2" w:rsidR="0047685D" w:rsidRDefault="0047685D" w:rsidP="00B359F6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46065EE" w14:textId="5E2A35AD" w:rsidR="0047685D" w:rsidRPr="00CB1D72" w:rsidRDefault="0047685D" w:rsidP="00B359F6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highlight w:val="yellow"/>
                <w:lang w:val="en-CA" w:eastAsia="en-CA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Advantages and disadvantages of </w:t>
            </w:r>
            <w:proofErr w:type="gramStart"/>
            <w:r w:rsidRPr="00832EDC">
              <w:rPr>
                <w:rFonts w:asciiTheme="majorBidi" w:hAnsiTheme="majorBidi" w:cstheme="majorBidi"/>
                <w:color w:val="000000"/>
                <w:lang w:val="en-CA" w:eastAsia="en-CA"/>
              </w:rPr>
              <w:t>Fact Finding</w:t>
            </w:r>
            <w:proofErr w:type="gramEnd"/>
            <w:r w:rsidRPr="00832EDC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techniques</w:t>
            </w: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and their significance during the earlier stages of database application development lifecycle.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13358F7" w14:textId="58D32151" w:rsidR="0047685D" w:rsidRPr="00CB1D72" w:rsidRDefault="0047685D" w:rsidP="00B359F6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9E8DF17" w14:textId="1BA04364" w:rsidR="0047685D" w:rsidRPr="005A5DF2" w:rsidRDefault="0047685D" w:rsidP="00B359F6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C32349" w14:textId="1E229213" w:rsidR="0047685D" w:rsidRPr="00CB1D72" w:rsidRDefault="0047685D" w:rsidP="00B359F6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C54133" w14:textId="77777777" w:rsidR="0047685D" w:rsidRDefault="0047685D" w:rsidP="00B359F6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27044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4193AE9" w14:textId="6A57006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6F5BC43" w14:textId="4345C9E9" w:rsidR="0047685D" w:rsidRPr="002C68D9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2C68D9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Concepts of Entity-Relationship (ER) model and EER model for advanced data modeling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C4411FC" w14:textId="4AB1730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A72BA81" w14:textId="0FA81CB3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69A50E" w14:textId="2F4A942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F1C8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3F845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4147A" w14:textId="56B4CB8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54525959" w14:textId="77947C50" w:rsidR="0047685D" w:rsidRPr="002C68D9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2C68D9">
              <w:rPr>
                <w:rFonts w:asciiTheme="majorBidi" w:hAnsiTheme="majorBidi" w:cstheme="majorBidi"/>
                <w:color w:val="000000"/>
                <w:lang w:val="en-CA" w:eastAsia="en-CA"/>
              </w:rPr>
              <w:t>ER / EER Case stud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63A91AE" w14:textId="1496B6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FF3C50F" w14:textId="53B925E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DBAC3E" w14:textId="5B219CCA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62A42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C31A19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1BCF534C" w14:textId="57DEA47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BBB4AF8" w14:textId="01676C70" w:rsidR="0047685D" w:rsidRPr="002C68D9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2C68D9">
              <w:rPr>
                <w:rFonts w:asciiTheme="majorBidi" w:hAnsiTheme="majorBidi" w:cstheme="majorBidi"/>
                <w:color w:val="000000"/>
                <w:lang w:val="en-CA" w:eastAsia="en-CA"/>
              </w:rPr>
              <w:t>Mapping EER to relational schema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B380D6B" w14:textId="74F369D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664225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067AF7F" w14:textId="44CB32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C444A5" w14:textId="5C34A7E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8E2BC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5A5DF2" w14:paraId="1D50F6E7" w14:textId="77777777" w:rsidTr="005A5DF2">
        <w:trPr>
          <w:trHeight w:val="649"/>
          <w:jc w:val="center"/>
        </w:trPr>
        <w:tc>
          <w:tcPr>
            <w:tcW w:w="5000" w:type="pct"/>
            <w:gridSpan w:val="6"/>
            <w:tcBorders>
              <w:right w:val="single" w:sz="4" w:space="0" w:color="auto"/>
            </w:tcBorders>
            <w:vAlign w:val="center"/>
          </w:tcPr>
          <w:p w14:paraId="4015BF19" w14:textId="0FA91B11" w:rsidR="005A5DF2" w:rsidRDefault="005A5DF2" w:rsidP="005A5DF2">
            <w:pPr>
              <w:jc w:val="center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Midterm Examination</w:t>
            </w:r>
          </w:p>
        </w:tc>
      </w:tr>
      <w:tr w:rsidR="0047685D" w14:paraId="041BDAC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3CEE7AA" w14:textId="26D0700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39A3D9F" w14:textId="0E76458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and its significance. Issues with unnormalized databases e.g. data redundancy, inconsistency and anomal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F3AE6EE" w14:textId="7ECC9E82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BA4781" w14:textId="26C150C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2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255C9E6" w14:textId="42C76FAE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8AC11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2EC402BF" w14:textId="77777777" w:rsid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491EB4D0" w14:textId="6AADF605" w:rsid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lastRenderedPageBreak/>
              <w:t>Assignment 3</w:t>
            </w:r>
          </w:p>
          <w:p w14:paraId="416C32E0" w14:textId="78900BB9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 xml:space="preserve"> </w:t>
            </w:r>
          </w:p>
          <w:p w14:paraId="46033E8C" w14:textId="3A0B6C1A" w:rsidR="0047685D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3</w:t>
            </w:r>
          </w:p>
          <w:p w14:paraId="120C1613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527F98F5" w14:textId="23909F4E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2ECCDDF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BA3D93B" w14:textId="67D58B1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1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7D19257" w14:textId="021FC86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Functional Dependencies including partial functional dependency, transitive dependencies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E7C847" w14:textId="0AE9DFC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FFB403C" w14:textId="7AFC44D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DBFB9E" w14:textId="7814443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D4BFBF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6B7B4424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6B8BC6" w14:textId="636286C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CDDCBE6" w14:textId="726F26B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ecomposition of schema, lossless joins and dependency preservation properties of a decomposition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3E40D65" w14:textId="493ACD8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EE2C989" w14:textId="10D4FBC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5A718D" w14:textId="3C897640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1F8D4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5B2226B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9577870" w14:textId="0CF68C7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BB4555B" w14:textId="11B2B632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Normalization forms: 1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st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, 2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n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and 3</w:t>
            </w:r>
            <w:r w:rsidRPr="0047685D">
              <w:rPr>
                <w:rFonts w:asciiTheme="majorBidi" w:hAnsiTheme="majorBidi" w:cstheme="majorBidi"/>
                <w:color w:val="000000"/>
                <w:vertAlign w:val="superscript"/>
                <w:lang w:val="en-CA" w:eastAsia="en-CA"/>
              </w:rPr>
              <w:t>rd</w:t>
            </w: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 normalized forms.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03B306B" w14:textId="6FEC888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BD40BB" w14:textId="05A7948D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C6900D5" w14:textId="008A5CB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F4D87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0444CF0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83475F3" w14:textId="1100C48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F9DD6F4" w14:textId="1D469F4C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Advanced normalization: Inference rules for functional dependencies and Boyce-Codd normal form (BCNF)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54C02CB" w14:textId="603E182D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85569E">
              <w:rPr>
                <w:rFonts w:asciiTheme="majorBidi" w:eastAsia="Times New Roman" w:hAnsiTheme="majorBidi" w:cstheme="majorBidi"/>
              </w:rPr>
              <w:t>CLO2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013E968" w14:textId="6D1EC42E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4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EE1572" w14:textId="57141F7D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A3AD8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1834E9D3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47485E91" w14:textId="70262D5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3E60B02D" w14:textId="79F86B4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Views. Types and their limit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537D79" w14:textId="246244E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47685D">
              <w:rPr>
                <w:rFonts w:asciiTheme="majorBidi" w:eastAsia="Times New Roman" w:hAnsiTheme="majorBidi" w:cstheme="majorBidi"/>
              </w:rPr>
              <w:t>CLO</w:t>
            </w:r>
            <w:r>
              <w:rPr>
                <w:rFonts w:asciiTheme="majorBidi" w:eastAsia="Times New Roman" w:hAnsiTheme="majorBidi" w:cstheme="majorBidi"/>
              </w:rPr>
              <w:t>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04015D9B" w14:textId="20FD4085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70C432" w14:textId="3A08E90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79801E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EC9F65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39C26E7" w14:textId="3DCE471C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88D708A" w14:textId="28556462" w:rsidR="0047685D" w:rsidRPr="0047685D" w:rsidRDefault="00F04E2B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>
              <w:rPr>
                <w:rFonts w:asciiTheme="majorBidi" w:hAnsiTheme="majorBidi" w:cstheme="majorBidi"/>
                <w:color w:val="000000"/>
                <w:lang w:val="en-CA" w:eastAsia="en-CA"/>
              </w:rPr>
              <w:t>Updateable view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75234B73" w14:textId="74E379E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66127B81" w14:textId="6CF49B10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E18E019" w14:textId="02E0CF6C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21BFD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1527D9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4FC7A3E" w14:textId="443BEAA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3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04EA6223" w14:textId="2DBB0D8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Database Authorization and granting/revoking permissions to roles and user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EC38260" w14:textId="55C89B36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D6D766B" w14:textId="7D8BAB8C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B649CAC" w14:textId="05820AD9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B3445D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FB4465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4AA34CD" w14:textId="26EDD7B6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4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0B84FA7" w14:textId="3738740B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Introduction to Database Transactions. ACID properti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09D46F78" w14:textId="0BF7500B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5C5121B" w14:textId="471BA35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4546289" w14:textId="68E6EB8B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BF2ADF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6AD9AD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Assignment 4</w:t>
            </w:r>
          </w:p>
          <w:p w14:paraId="0A963F9A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71BDF28A" w14:textId="77777777" w:rsidR="0047685D" w:rsidRPr="005A5DF2" w:rsidRDefault="0047685D" w:rsidP="0047685D">
            <w:pPr>
              <w:rPr>
                <w:rFonts w:asciiTheme="majorBidi" w:eastAsia="Times New Roman" w:hAnsiTheme="majorBidi" w:cstheme="majorBidi"/>
              </w:rPr>
            </w:pPr>
            <w:r w:rsidRPr="005A5DF2">
              <w:rPr>
                <w:rFonts w:asciiTheme="majorBidi" w:eastAsia="Times New Roman" w:hAnsiTheme="majorBidi" w:cstheme="majorBidi"/>
              </w:rPr>
              <w:t>Quiz 4</w:t>
            </w:r>
          </w:p>
          <w:p w14:paraId="04F29978" w14:textId="77777777" w:rsidR="005A5DF2" w:rsidRPr="005A5DF2" w:rsidRDefault="005A5DF2" w:rsidP="0047685D">
            <w:pPr>
              <w:rPr>
                <w:rFonts w:asciiTheme="majorBidi" w:eastAsia="Times New Roman" w:hAnsiTheme="majorBidi" w:cstheme="majorBidi"/>
              </w:rPr>
            </w:pPr>
          </w:p>
          <w:p w14:paraId="1B456159" w14:textId="4112AFE4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  <w:r w:rsidRPr="005A5DF2">
              <w:rPr>
                <w:rFonts w:asciiTheme="majorBidi" w:eastAsia="Times New Roman" w:hAnsiTheme="majorBidi" w:cstheme="majorBidi"/>
              </w:rPr>
              <w:t>Terminal Exam</w:t>
            </w:r>
          </w:p>
        </w:tc>
      </w:tr>
      <w:tr w:rsidR="0047685D" w14:paraId="46F391D2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1FC05A5" w14:textId="7CF1D08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5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C717D0F" w14:textId="3E4BE516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Transaction Concurrency control. Serialization and recoverability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8D7746D" w14:textId="29C67F47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C9A5A7B" w14:textId="35979168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88DF535" w14:textId="29BC0682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B5CFD9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9A84D31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2E04E7" w14:textId="3628D81E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6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457EBCB4" w14:textId="1D6ED397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ansactions. Implicit and Explicit transac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A1A145E" w14:textId="3F0D92FF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458C1EDC" w14:textId="56BE88E6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B88A70E" w14:textId="2D52665F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FE8E5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9652D2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22427523" w14:textId="02660025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6A947D61" w14:textId="5998C24A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 xml:space="preserve">Indexing overview – significance of indexed data 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9ADEE2" w14:textId="06CD1011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9656C7B" w14:textId="3EBDB01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2FF5F22" w14:textId="4D2E0661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0420A5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0665460C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39835CB6" w14:textId="54E41D03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8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7F8876AC" w14:textId="396C1B41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Primary, secondary and clustered indexing in relational database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313DAC68" w14:textId="03EDFDF9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60BD871" w14:textId="76B47807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F7B258B" w14:textId="79B79618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9D9CC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2513F269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763CF327" w14:textId="1CE7B097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9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B49133C" w14:textId="3688BCDF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Overview of stored procedures in SQL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D73A635" w14:textId="5C34E9D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38BC2F0C" w14:textId="79EC2C72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665B980" w14:textId="13061547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94447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484675FE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094763D0" w14:textId="4784BCEB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2CCE8D9" w14:textId="5E7FBE1D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and database Auditing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5A0D8ED8" w14:textId="74FC83CC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552DCF48" w14:textId="561AD7B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975DCB0" w14:textId="6B6AF05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D0DC8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7822C70F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52295DED" w14:textId="06880424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1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18051FF9" w14:textId="41B3B5D5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ML operations like select, update and delete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17A842E4" w14:textId="16591203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2D1AD77B" w14:textId="5E6CD54A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95B6D" w14:textId="00928E73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B2F30A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  <w:tr w:rsidR="0047685D" w14:paraId="385F2C68" w14:textId="77777777" w:rsidTr="0047685D">
        <w:trPr>
          <w:trHeight w:val="649"/>
          <w:jc w:val="center"/>
        </w:trPr>
        <w:tc>
          <w:tcPr>
            <w:tcW w:w="385" w:type="pct"/>
            <w:vAlign w:val="center"/>
          </w:tcPr>
          <w:p w14:paraId="693B712C" w14:textId="26F001AD" w:rsidR="0047685D" w:rsidRDefault="0047685D" w:rsidP="0047685D">
            <w:pPr>
              <w:tabs>
                <w:tab w:val="left" w:pos="360"/>
              </w:tabs>
              <w:suppressAutoHyphens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2</w:t>
            </w:r>
          </w:p>
        </w:tc>
        <w:tc>
          <w:tcPr>
            <w:tcW w:w="2219" w:type="pct"/>
            <w:shd w:val="clear" w:color="auto" w:fill="auto"/>
            <w:vAlign w:val="center"/>
          </w:tcPr>
          <w:p w14:paraId="2871A663" w14:textId="76A3A573" w:rsidR="0047685D" w:rsidRPr="0047685D" w:rsidRDefault="0047685D" w:rsidP="0047685D">
            <w:pPr>
              <w:tabs>
                <w:tab w:val="left" w:pos="360"/>
              </w:tabs>
              <w:suppressAutoHyphens/>
              <w:jc w:val="both"/>
              <w:rPr>
                <w:rFonts w:asciiTheme="majorBidi" w:hAnsiTheme="majorBidi" w:cstheme="majorBidi"/>
                <w:color w:val="000000"/>
                <w:lang w:val="en-CA" w:eastAsia="en-CA"/>
              </w:rPr>
            </w:pPr>
            <w:r w:rsidRPr="0047685D">
              <w:rPr>
                <w:rFonts w:asciiTheme="majorBidi" w:hAnsiTheme="majorBidi" w:cstheme="majorBidi"/>
                <w:color w:val="000000"/>
                <w:lang w:val="en-CA" w:eastAsia="en-CA"/>
              </w:rPr>
              <w:t>SQL triggers on database servers and DDL operations</w:t>
            </w:r>
          </w:p>
        </w:tc>
        <w:tc>
          <w:tcPr>
            <w:tcW w:w="432" w:type="pct"/>
            <w:tcBorders>
              <w:right w:val="single" w:sz="4" w:space="0" w:color="auto"/>
            </w:tcBorders>
            <w:shd w:val="clear" w:color="auto" w:fill="auto"/>
          </w:tcPr>
          <w:p w14:paraId="2B08F20B" w14:textId="7214BBF4" w:rsidR="0047685D" w:rsidRPr="00CB1D72" w:rsidRDefault="0047685D" w:rsidP="0047685D">
            <w:pPr>
              <w:jc w:val="center"/>
              <w:rPr>
                <w:rFonts w:asciiTheme="majorBidi" w:eastAsia="Times New Roman" w:hAnsiTheme="majorBidi" w:cstheme="majorBidi"/>
                <w:highlight w:val="yellow"/>
              </w:rPr>
            </w:pPr>
            <w:r w:rsidRPr="00A65283">
              <w:rPr>
                <w:rFonts w:asciiTheme="majorBidi" w:eastAsia="Times New Roman" w:hAnsiTheme="majorBidi" w:cstheme="majorBidi"/>
              </w:rPr>
              <w:t>CLO3</w:t>
            </w:r>
          </w:p>
        </w:tc>
        <w:tc>
          <w:tcPr>
            <w:tcW w:w="660" w:type="pct"/>
            <w:tcBorders>
              <w:right w:val="single" w:sz="4" w:space="0" w:color="auto"/>
            </w:tcBorders>
            <w:vAlign w:val="center"/>
          </w:tcPr>
          <w:p w14:paraId="113A4DD1" w14:textId="6C4B088B" w:rsidR="0047685D" w:rsidRPr="005A5DF2" w:rsidRDefault="0047685D" w:rsidP="0047685D">
            <w:pPr>
              <w:jc w:val="center"/>
              <w:rPr>
                <w:rFonts w:ascii="Times New Roman" w:eastAsia="Times New Roman" w:hAnsi="Times New Roman" w:cs="Times New Roman"/>
              </w:rPr>
            </w:pPr>
            <w:r w:rsidRPr="005A5DF2">
              <w:rPr>
                <w:rFonts w:ascii="Times New Roman" w:eastAsia="Times New Roman" w:hAnsi="Times New Roman" w:cs="Times New Roman"/>
              </w:rPr>
              <w:t>C3</w:t>
            </w:r>
          </w:p>
        </w:tc>
        <w:tc>
          <w:tcPr>
            <w:tcW w:w="5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C7F8C9" w14:textId="116F93A4" w:rsidR="0047685D" w:rsidRPr="00CB1D72" w:rsidRDefault="0047685D" w:rsidP="0047685D">
            <w:pPr>
              <w:jc w:val="center"/>
              <w:rPr>
                <w:rFonts w:ascii="Times New Roman" w:hAnsi="Times New Roman"/>
                <w:highlight w:val="yellow"/>
              </w:rPr>
            </w:pPr>
            <w:r w:rsidRPr="00487D55">
              <w:rPr>
                <w:rFonts w:ascii="Times New Roman" w:hAnsi="Times New Roman"/>
              </w:rPr>
              <w:t>1.5</w:t>
            </w:r>
          </w:p>
        </w:tc>
        <w:tc>
          <w:tcPr>
            <w:tcW w:w="732" w:type="pct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550F2" w14:textId="77777777" w:rsidR="0047685D" w:rsidRDefault="0047685D" w:rsidP="0047685D">
            <w:pPr>
              <w:rPr>
                <w:rFonts w:asciiTheme="majorBidi" w:eastAsia="Times New Roman" w:hAnsiTheme="majorBidi" w:cstheme="majorBidi"/>
                <w:b/>
                <w:bCs/>
              </w:rPr>
            </w:pPr>
          </w:p>
        </w:tc>
      </w:tr>
    </w:tbl>
    <w:p w14:paraId="3FB14D85" w14:textId="58A7416B" w:rsidR="009D71E9" w:rsidRDefault="009D71E9" w:rsidP="009D71E9">
      <w:pPr>
        <w:spacing w:before="100" w:beforeAutospacing="1" w:after="100" w:afterAutospacing="1" w:line="240" w:lineRule="auto"/>
        <w:ind w:right="199"/>
        <w:rPr>
          <w:rFonts w:asciiTheme="majorBidi" w:eastAsia="Times New Roman" w:hAnsiTheme="majorBidi" w:cstheme="majorBidi"/>
          <w:b/>
          <w:bCs/>
          <w:position w:val="-1"/>
        </w:rPr>
      </w:pPr>
      <w:r>
        <w:rPr>
          <w:rFonts w:asciiTheme="majorBidi" w:eastAsia="Times New Roman" w:hAnsiTheme="majorBidi" w:cstheme="majorBidi"/>
          <w:b/>
          <w:bCs/>
          <w:position w:val="-1"/>
        </w:rPr>
        <w:t xml:space="preserve">Annexure – I: List of Experiments </w:t>
      </w:r>
    </w:p>
    <w:p w14:paraId="543EBB99" w14:textId="77777777" w:rsidR="009D71E9" w:rsidRDefault="009D71E9"/>
    <w:tbl>
      <w:tblPr>
        <w:tblStyle w:val="TableGrid"/>
        <w:tblW w:w="5137" w:type="pct"/>
        <w:jc w:val="center"/>
        <w:tblLook w:val="04A0" w:firstRow="1" w:lastRow="0" w:firstColumn="1" w:lastColumn="0" w:noHBand="0" w:noVBand="1"/>
      </w:tblPr>
      <w:tblGrid>
        <w:gridCol w:w="737"/>
        <w:gridCol w:w="4905"/>
        <w:gridCol w:w="1432"/>
        <w:gridCol w:w="3128"/>
      </w:tblGrid>
      <w:tr w:rsidR="009D71E9" w14:paraId="5E5D513E" w14:textId="77777777" w:rsidTr="009D71E9">
        <w:trPr>
          <w:trHeight w:val="618"/>
          <w:jc w:val="center"/>
        </w:trPr>
        <w:tc>
          <w:tcPr>
            <w:tcW w:w="361" w:type="pct"/>
            <w:shd w:val="clear" w:color="auto" w:fill="D9D9D9" w:themeFill="background1" w:themeFillShade="D9"/>
            <w:vAlign w:val="center"/>
          </w:tcPr>
          <w:p w14:paraId="281CE5FA" w14:textId="560205B1" w:rsidR="009D71E9" w:rsidRPr="00C04CEC" w:rsidRDefault="009D71E9" w:rsidP="001F38B3">
            <w:pPr>
              <w:spacing w:before="7"/>
              <w:ind w:left="103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r. No.</w:t>
            </w:r>
          </w:p>
        </w:tc>
        <w:tc>
          <w:tcPr>
            <w:tcW w:w="2404" w:type="pct"/>
            <w:shd w:val="clear" w:color="auto" w:fill="D9D9D9" w:themeFill="background1" w:themeFillShade="D9"/>
            <w:vAlign w:val="center"/>
          </w:tcPr>
          <w:p w14:paraId="77AF6C1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="Times New Roman" w:hAnsi="Times New Roman"/>
                <w:b/>
              </w:rPr>
              <w:t xml:space="preserve"> Topics Covered</w:t>
            </w:r>
          </w:p>
        </w:tc>
        <w:tc>
          <w:tcPr>
            <w:tcW w:w="702" w:type="pct"/>
            <w:shd w:val="clear" w:color="auto" w:fill="D9D9D9" w:themeFill="background1" w:themeFillShade="D9"/>
            <w:vAlign w:val="center"/>
          </w:tcPr>
          <w:p w14:paraId="1FD22751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CLO</w:t>
            </w:r>
          </w:p>
        </w:tc>
        <w:tc>
          <w:tcPr>
            <w:tcW w:w="1533" w:type="pct"/>
            <w:shd w:val="clear" w:color="auto" w:fill="D9D9D9" w:themeFill="background1" w:themeFillShade="D9"/>
            <w:vAlign w:val="center"/>
          </w:tcPr>
          <w:p w14:paraId="5C3AFF34" w14:textId="77777777" w:rsidR="009D71E9" w:rsidRPr="00C04CEC" w:rsidRDefault="009D71E9" w:rsidP="001F38B3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  <w:b/>
                <w:bCs/>
              </w:rPr>
            </w:pPr>
            <w:r>
              <w:rPr>
                <w:rFonts w:asciiTheme="majorBidi" w:eastAsia="Times New Roman" w:hAnsiTheme="majorBidi" w:cstheme="majorBidi"/>
                <w:b/>
                <w:bCs/>
              </w:rPr>
              <w:t>Bloom Taxonomy</w:t>
            </w:r>
          </w:p>
        </w:tc>
      </w:tr>
      <w:tr w:rsidR="00D65869" w14:paraId="6139E23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3D02B22E" w14:textId="0E44B2F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1</w:t>
            </w:r>
          </w:p>
        </w:tc>
        <w:tc>
          <w:tcPr>
            <w:tcW w:w="2404" w:type="pct"/>
            <w:shd w:val="clear" w:color="auto" w:fill="auto"/>
          </w:tcPr>
          <w:p w14:paraId="2B7A75D0" w14:textId="7184FAE1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the usage of DDL &amp; DML category commands in SQL with precision.</w:t>
            </w:r>
          </w:p>
        </w:tc>
        <w:tc>
          <w:tcPr>
            <w:tcW w:w="702" w:type="pct"/>
            <w:shd w:val="clear" w:color="auto" w:fill="auto"/>
            <w:vAlign w:val="center"/>
          </w:tcPr>
          <w:p w14:paraId="14068402" w14:textId="55157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5902F33A" w14:textId="24989AE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2831F0E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4A94D21" w14:textId="7C91BA0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lastRenderedPageBreak/>
              <w:t>2</w:t>
            </w:r>
          </w:p>
        </w:tc>
        <w:tc>
          <w:tcPr>
            <w:tcW w:w="2404" w:type="pct"/>
            <w:shd w:val="clear" w:color="auto" w:fill="auto"/>
          </w:tcPr>
          <w:p w14:paraId="6E008DFA" w14:textId="3C22ED5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the application of scalar / aggregate functions in SQL with accuracy.</w:t>
            </w:r>
          </w:p>
        </w:tc>
        <w:tc>
          <w:tcPr>
            <w:tcW w:w="702" w:type="pct"/>
            <w:shd w:val="clear" w:color="auto" w:fill="auto"/>
          </w:tcPr>
          <w:p w14:paraId="2653A95B" w14:textId="3DBA653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294D382" w14:textId="2D67DE2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361788CA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0B4B4D9B" w14:textId="7D9B007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 w:rsidRPr="00B359F6">
              <w:rPr>
                <w:rFonts w:ascii="Times New Roman" w:hAnsi="Times New Roman"/>
                <w:bCs/>
              </w:rPr>
              <w:t>3</w:t>
            </w:r>
          </w:p>
        </w:tc>
        <w:tc>
          <w:tcPr>
            <w:tcW w:w="2404" w:type="pct"/>
            <w:shd w:val="clear" w:color="auto" w:fill="auto"/>
          </w:tcPr>
          <w:p w14:paraId="62ECEDE7" w14:textId="139891F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pply wildcards and operators in SQL to perform complex queries.</w:t>
            </w:r>
          </w:p>
        </w:tc>
        <w:tc>
          <w:tcPr>
            <w:tcW w:w="702" w:type="pct"/>
            <w:shd w:val="clear" w:color="auto" w:fill="auto"/>
          </w:tcPr>
          <w:p w14:paraId="366F9268" w14:textId="32CAF0DD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150714D" w14:textId="7FA40D8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2EA5BFF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A61AC19" w14:textId="25D145A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4</w:t>
            </w:r>
          </w:p>
        </w:tc>
        <w:tc>
          <w:tcPr>
            <w:tcW w:w="2404" w:type="pct"/>
            <w:shd w:val="clear" w:color="auto" w:fill="auto"/>
          </w:tcPr>
          <w:p w14:paraId="0014086A" w14:textId="08C4E2E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Implement various SQL constraints to enforce data integrity.</w:t>
            </w:r>
          </w:p>
        </w:tc>
        <w:tc>
          <w:tcPr>
            <w:tcW w:w="702" w:type="pct"/>
            <w:shd w:val="clear" w:color="auto" w:fill="auto"/>
          </w:tcPr>
          <w:p w14:paraId="1B936902" w14:textId="2E8712FF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130226F" w14:textId="23CA343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14BC3CB8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7C30137" w14:textId="686953C8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5</w:t>
            </w:r>
          </w:p>
        </w:tc>
        <w:tc>
          <w:tcPr>
            <w:tcW w:w="2404" w:type="pct"/>
            <w:shd w:val="clear" w:color="auto" w:fill="auto"/>
          </w:tcPr>
          <w:p w14:paraId="7F1251B6" w14:textId="71F1FF53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Restore and import databases using CSV files with procedural accuracy.</w:t>
            </w:r>
          </w:p>
        </w:tc>
        <w:tc>
          <w:tcPr>
            <w:tcW w:w="702" w:type="pct"/>
            <w:shd w:val="clear" w:color="auto" w:fill="auto"/>
          </w:tcPr>
          <w:p w14:paraId="7CD5BA8C" w14:textId="0EF089C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2E628605" w14:textId="5B53AE59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662D42E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4721C96" w14:textId="2BC00A2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6</w:t>
            </w:r>
          </w:p>
        </w:tc>
        <w:tc>
          <w:tcPr>
            <w:tcW w:w="2404" w:type="pct"/>
            <w:shd w:val="clear" w:color="auto" w:fill="auto"/>
          </w:tcPr>
          <w:p w14:paraId="78BF73BD" w14:textId="171D6B3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sign and implement an ERD in SQL and execute SQL Join operations.</w:t>
            </w:r>
          </w:p>
        </w:tc>
        <w:tc>
          <w:tcPr>
            <w:tcW w:w="702" w:type="pct"/>
            <w:shd w:val="clear" w:color="auto" w:fill="auto"/>
          </w:tcPr>
          <w:p w14:paraId="63C82447" w14:textId="3CE208D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0249322" w14:textId="6918A786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>
              <w:rPr>
                <w:rFonts w:asciiTheme="majorBidi" w:eastAsia="Times New Roman" w:hAnsiTheme="majorBidi" w:cstheme="majorBidi"/>
              </w:rPr>
              <w:t>P2</w:t>
            </w:r>
          </w:p>
        </w:tc>
      </w:tr>
      <w:tr w:rsidR="00D65869" w14:paraId="0B5F109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481E427" w14:textId="0151721A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7</w:t>
            </w:r>
          </w:p>
        </w:tc>
        <w:tc>
          <w:tcPr>
            <w:tcW w:w="2404" w:type="pct"/>
            <w:shd w:val="clear" w:color="auto" w:fill="auto"/>
          </w:tcPr>
          <w:p w14:paraId="161AA03C" w14:textId="263A99D6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tract required data from databases using Subqueries (Nested &amp; Correlated) in SQL with proficiency.</w:t>
            </w:r>
          </w:p>
        </w:tc>
        <w:tc>
          <w:tcPr>
            <w:tcW w:w="702" w:type="pct"/>
            <w:shd w:val="clear" w:color="auto" w:fill="auto"/>
          </w:tcPr>
          <w:p w14:paraId="1681DF23" w14:textId="4679AB0C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0F5A042E" w14:textId="2026093E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597EE8EC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590CF77A" w14:textId="14014C92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8</w:t>
            </w:r>
          </w:p>
        </w:tc>
        <w:tc>
          <w:tcPr>
            <w:tcW w:w="2404" w:type="pct"/>
            <w:shd w:val="clear" w:color="auto" w:fill="auto"/>
          </w:tcPr>
          <w:p w14:paraId="617EF61C" w14:textId="0ECA19CB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Construct an efficient and normalized database following normalization principles in SQL Server.</w:t>
            </w:r>
          </w:p>
        </w:tc>
        <w:tc>
          <w:tcPr>
            <w:tcW w:w="702" w:type="pct"/>
            <w:shd w:val="clear" w:color="auto" w:fill="auto"/>
          </w:tcPr>
          <w:p w14:paraId="5EB47480" w14:textId="44A3B2C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BE634A8" w14:textId="2CF27BF1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42CCC7ED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74BA820B" w14:textId="10E341D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9</w:t>
            </w:r>
          </w:p>
        </w:tc>
        <w:tc>
          <w:tcPr>
            <w:tcW w:w="2404" w:type="pct"/>
            <w:shd w:val="clear" w:color="auto" w:fill="auto"/>
          </w:tcPr>
          <w:p w14:paraId="321BD7CF" w14:textId="597934FF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Secure a database by performing DBA tasks related to authorization and roles with expertise.</w:t>
            </w:r>
          </w:p>
        </w:tc>
        <w:tc>
          <w:tcPr>
            <w:tcW w:w="702" w:type="pct"/>
            <w:shd w:val="clear" w:color="auto" w:fill="auto"/>
          </w:tcPr>
          <w:p w14:paraId="7132E4C2" w14:textId="570DE703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487EC808" w14:textId="05C4FA48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DA577A5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48B075E1" w14:textId="1B0CA54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0</w:t>
            </w:r>
          </w:p>
        </w:tc>
        <w:tc>
          <w:tcPr>
            <w:tcW w:w="2404" w:type="pct"/>
            <w:shd w:val="clear" w:color="auto" w:fill="auto"/>
          </w:tcPr>
          <w:p w14:paraId="34A70671" w14:textId="1BB31A4D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Analyze and retrieve data using complex SQL queries from case studies.</w:t>
            </w:r>
          </w:p>
        </w:tc>
        <w:tc>
          <w:tcPr>
            <w:tcW w:w="702" w:type="pct"/>
            <w:shd w:val="clear" w:color="auto" w:fill="auto"/>
          </w:tcPr>
          <w:p w14:paraId="06AEDE64" w14:textId="4B6447D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7D9664C9" w14:textId="2FD85315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06B696FF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1FEBBBE7" w14:textId="7FF65CB3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1</w:t>
            </w:r>
          </w:p>
        </w:tc>
        <w:tc>
          <w:tcPr>
            <w:tcW w:w="2404" w:type="pct"/>
            <w:shd w:val="clear" w:color="auto" w:fill="auto"/>
          </w:tcPr>
          <w:p w14:paraId="319440EB" w14:textId="6DBFC9F2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Execute and apply SQL concepts for DB backup/restoration and SQL Transactions with reliability.</w:t>
            </w:r>
          </w:p>
        </w:tc>
        <w:tc>
          <w:tcPr>
            <w:tcW w:w="702" w:type="pct"/>
            <w:shd w:val="clear" w:color="auto" w:fill="auto"/>
          </w:tcPr>
          <w:p w14:paraId="1F8B5376" w14:textId="6123DBB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3F0D9269" w14:textId="7270E917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  <w:tr w:rsidR="00D65869" w14:paraId="7B43C486" w14:textId="77777777" w:rsidTr="005D1B15">
        <w:trPr>
          <w:trHeight w:val="618"/>
          <w:jc w:val="center"/>
        </w:trPr>
        <w:tc>
          <w:tcPr>
            <w:tcW w:w="361" w:type="pct"/>
            <w:shd w:val="clear" w:color="auto" w:fill="auto"/>
            <w:vAlign w:val="center"/>
          </w:tcPr>
          <w:p w14:paraId="25CB67BD" w14:textId="5DBB68E4" w:rsidR="00D65869" w:rsidRPr="00B359F6" w:rsidRDefault="00D65869" w:rsidP="00D65869">
            <w:pPr>
              <w:spacing w:before="7"/>
              <w:ind w:left="103"/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12</w:t>
            </w:r>
          </w:p>
        </w:tc>
        <w:tc>
          <w:tcPr>
            <w:tcW w:w="2404" w:type="pct"/>
            <w:shd w:val="clear" w:color="auto" w:fill="auto"/>
          </w:tcPr>
          <w:p w14:paraId="075792DB" w14:textId="01FE0435" w:rsidR="00D65869" w:rsidRPr="00F72234" w:rsidRDefault="00D65869" w:rsidP="00D65869">
            <w:pPr>
              <w:spacing w:before="100" w:beforeAutospacing="1" w:after="100" w:afterAutospacing="1"/>
              <w:ind w:right="-20"/>
              <w:jc w:val="both"/>
              <w:rPr>
                <w:rFonts w:ascii="Times New Roman" w:hAnsi="Times New Roman"/>
                <w:bCs/>
              </w:rPr>
            </w:pPr>
            <w:r w:rsidRPr="00892C0D">
              <w:t>Demonstrate and implement SQL Triggers to automate database operations.</w:t>
            </w:r>
          </w:p>
        </w:tc>
        <w:tc>
          <w:tcPr>
            <w:tcW w:w="702" w:type="pct"/>
            <w:shd w:val="clear" w:color="auto" w:fill="auto"/>
          </w:tcPr>
          <w:p w14:paraId="45A9A331" w14:textId="37B0DD90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LAB CLO1</w:t>
            </w:r>
          </w:p>
        </w:tc>
        <w:tc>
          <w:tcPr>
            <w:tcW w:w="1533" w:type="pct"/>
            <w:shd w:val="clear" w:color="auto" w:fill="auto"/>
            <w:vAlign w:val="center"/>
          </w:tcPr>
          <w:p w14:paraId="17E65B28" w14:textId="6ECD7974" w:rsidR="00D65869" w:rsidRPr="00F72234" w:rsidRDefault="00D65869" w:rsidP="00D65869">
            <w:pPr>
              <w:spacing w:before="100" w:beforeAutospacing="1" w:after="100" w:afterAutospacing="1"/>
              <w:ind w:right="-20"/>
              <w:rPr>
                <w:rFonts w:asciiTheme="majorBidi" w:eastAsia="Times New Roman" w:hAnsiTheme="majorBidi" w:cstheme="majorBidi"/>
              </w:rPr>
            </w:pPr>
            <w:r w:rsidRPr="00F72234">
              <w:rPr>
                <w:rFonts w:asciiTheme="majorBidi" w:eastAsia="Times New Roman" w:hAnsiTheme="majorBidi" w:cstheme="majorBidi"/>
              </w:rPr>
              <w:t>P3</w:t>
            </w:r>
          </w:p>
        </w:tc>
      </w:tr>
    </w:tbl>
    <w:p w14:paraId="46653499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015992F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BBC3F42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0E3E8F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1D1EB145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p w14:paraId="7426B121" w14:textId="77777777" w:rsidR="00092FDD" w:rsidRPr="00092FDD" w:rsidRDefault="00092FDD" w:rsidP="00092FDD">
      <w:pPr>
        <w:rPr>
          <w:rFonts w:asciiTheme="majorBidi" w:eastAsia="Times New Roman" w:hAnsiTheme="majorBidi" w:cstheme="majorBidi"/>
        </w:rPr>
      </w:pPr>
    </w:p>
    <w:sectPr w:rsidR="00092FDD" w:rsidRPr="00092FDD" w:rsidSect="00015437">
      <w:headerReference w:type="default" r:id="rId10"/>
      <w:footerReference w:type="default" r:id="rId11"/>
      <w:pgSz w:w="12240" w:h="15840"/>
      <w:pgMar w:top="1100" w:right="1320" w:bottom="280" w:left="980" w:header="86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7F741" w14:textId="77777777" w:rsidR="002C21A2" w:rsidRDefault="002C21A2" w:rsidP="00A32E0F">
      <w:pPr>
        <w:spacing w:after="0" w:line="240" w:lineRule="auto"/>
      </w:pPr>
      <w:r>
        <w:separator/>
      </w:r>
    </w:p>
  </w:endnote>
  <w:endnote w:type="continuationSeparator" w:id="0">
    <w:p w14:paraId="38771AF4" w14:textId="77777777" w:rsidR="002C21A2" w:rsidRDefault="002C21A2" w:rsidP="00A32E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Yu Gothic UI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46"/>
      <w:gridCol w:w="994"/>
    </w:tblGrid>
    <w:tr w:rsidR="002C03C6" w14:paraId="477A1479" w14:textId="77777777" w:rsidTr="00200CA6">
      <w:trPr>
        <w:trHeight w:val="308"/>
      </w:trPr>
      <w:tc>
        <w:tcPr>
          <w:tcW w:w="4500" w:type="pct"/>
          <w:tcBorders>
            <w:top w:val="single" w:sz="4" w:space="0" w:color="000000" w:themeColor="text1"/>
          </w:tcBorders>
        </w:tcPr>
        <w:p w14:paraId="76C9095A" w14:textId="6D9834AC" w:rsidR="002C03C6" w:rsidRDefault="00092FDD" w:rsidP="002C03C6">
          <w:pPr>
            <w:pStyle w:val="Footer"/>
            <w:jc w:val="right"/>
          </w:pPr>
          <w:r>
            <w:rPr>
              <w:rFonts w:asciiTheme="majorBidi" w:hAnsiTheme="majorBidi" w:cstheme="majorBidi"/>
              <w:sz w:val="24"/>
              <w:szCs w:val="24"/>
            </w:rPr>
            <w:t>C</w:t>
          </w:r>
          <w:r w:rsidR="00D65869">
            <w:rPr>
              <w:rFonts w:asciiTheme="majorBidi" w:hAnsiTheme="majorBidi" w:cstheme="majorBidi"/>
              <w:sz w:val="24"/>
              <w:szCs w:val="24"/>
            </w:rPr>
            <w:t>SC371 Database Systems I</w:t>
          </w:r>
          <w:r w:rsidR="002C03C6"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</w:p>
      </w:tc>
      <w:tc>
        <w:tcPr>
          <w:tcW w:w="500" w:type="pct"/>
          <w:tcBorders>
            <w:top w:val="single" w:sz="4" w:space="0" w:color="C0504D" w:themeColor="accent2"/>
          </w:tcBorders>
          <w:shd w:val="clear" w:color="auto" w:fill="943634" w:themeFill="accent2" w:themeFillShade="BF"/>
        </w:tcPr>
        <w:p w14:paraId="1978B9BC" w14:textId="77777777" w:rsidR="002C03C6" w:rsidRDefault="002C03C6" w:rsidP="002C03C6">
          <w:pPr>
            <w:pStyle w:val="Header"/>
            <w:rPr>
              <w:color w:val="FFFFFF" w:themeColor="background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Pr="00E54709">
            <w:rPr>
              <w:noProof/>
              <w:color w:val="FFFFFF" w:themeColor="background1"/>
            </w:rPr>
            <w:t>1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3170421F" w14:textId="77777777" w:rsidR="00686FF9" w:rsidRDefault="00686F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00C508" w14:textId="77777777" w:rsidR="002C21A2" w:rsidRDefault="002C21A2" w:rsidP="00A32E0F">
      <w:pPr>
        <w:spacing w:after="0" w:line="240" w:lineRule="auto"/>
      </w:pPr>
      <w:r>
        <w:separator/>
      </w:r>
    </w:p>
  </w:footnote>
  <w:footnote w:type="continuationSeparator" w:id="0">
    <w:p w14:paraId="16DC0A38" w14:textId="77777777" w:rsidR="002C21A2" w:rsidRDefault="002C21A2" w:rsidP="00A32E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87B472" w14:textId="77777777" w:rsidR="00686FF9" w:rsidRDefault="00686FF9">
    <w:pPr>
      <w:spacing w:after="0"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587B05"/>
    <w:multiLevelType w:val="hybridMultilevel"/>
    <w:tmpl w:val="97EA96AA"/>
    <w:lvl w:ilvl="0" w:tplc="D506DF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546DF"/>
    <w:multiLevelType w:val="hybridMultilevel"/>
    <w:tmpl w:val="4D24F2B8"/>
    <w:lvl w:ilvl="0" w:tplc="2000001B">
      <w:start w:val="1"/>
      <w:numFmt w:val="lowerRoman"/>
      <w:lvlText w:val="%1."/>
      <w:lvlJc w:val="right"/>
      <w:pPr>
        <w:ind w:left="900" w:hanging="360"/>
      </w:pPr>
    </w:lvl>
    <w:lvl w:ilvl="1" w:tplc="20000019" w:tentative="1">
      <w:start w:val="1"/>
      <w:numFmt w:val="lowerLetter"/>
      <w:lvlText w:val="%2."/>
      <w:lvlJc w:val="left"/>
      <w:pPr>
        <w:ind w:left="1620" w:hanging="360"/>
      </w:pPr>
    </w:lvl>
    <w:lvl w:ilvl="2" w:tplc="2000001B" w:tentative="1">
      <w:start w:val="1"/>
      <w:numFmt w:val="lowerRoman"/>
      <w:lvlText w:val="%3."/>
      <w:lvlJc w:val="right"/>
      <w:pPr>
        <w:ind w:left="2340" w:hanging="180"/>
      </w:pPr>
    </w:lvl>
    <w:lvl w:ilvl="3" w:tplc="2000000F" w:tentative="1">
      <w:start w:val="1"/>
      <w:numFmt w:val="decimal"/>
      <w:lvlText w:val="%4."/>
      <w:lvlJc w:val="left"/>
      <w:pPr>
        <w:ind w:left="3060" w:hanging="360"/>
      </w:pPr>
    </w:lvl>
    <w:lvl w:ilvl="4" w:tplc="20000019" w:tentative="1">
      <w:start w:val="1"/>
      <w:numFmt w:val="lowerLetter"/>
      <w:lvlText w:val="%5."/>
      <w:lvlJc w:val="left"/>
      <w:pPr>
        <w:ind w:left="3780" w:hanging="360"/>
      </w:pPr>
    </w:lvl>
    <w:lvl w:ilvl="5" w:tplc="2000001B" w:tentative="1">
      <w:start w:val="1"/>
      <w:numFmt w:val="lowerRoman"/>
      <w:lvlText w:val="%6."/>
      <w:lvlJc w:val="right"/>
      <w:pPr>
        <w:ind w:left="4500" w:hanging="180"/>
      </w:pPr>
    </w:lvl>
    <w:lvl w:ilvl="6" w:tplc="2000000F" w:tentative="1">
      <w:start w:val="1"/>
      <w:numFmt w:val="decimal"/>
      <w:lvlText w:val="%7."/>
      <w:lvlJc w:val="left"/>
      <w:pPr>
        <w:ind w:left="5220" w:hanging="360"/>
      </w:pPr>
    </w:lvl>
    <w:lvl w:ilvl="7" w:tplc="20000019" w:tentative="1">
      <w:start w:val="1"/>
      <w:numFmt w:val="lowerLetter"/>
      <w:lvlText w:val="%8."/>
      <w:lvlJc w:val="left"/>
      <w:pPr>
        <w:ind w:left="5940" w:hanging="360"/>
      </w:pPr>
    </w:lvl>
    <w:lvl w:ilvl="8" w:tplc="200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AC721FA"/>
    <w:multiLevelType w:val="hybridMultilevel"/>
    <w:tmpl w:val="3DA09484"/>
    <w:lvl w:ilvl="0" w:tplc="348681F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4D288C0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CD9ECCC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9156F88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0FEACF38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224C0BD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26143A6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A04C80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4268F064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0F640FFC"/>
    <w:multiLevelType w:val="hybridMultilevel"/>
    <w:tmpl w:val="C6DA2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274"/>
    <w:multiLevelType w:val="hybridMultilevel"/>
    <w:tmpl w:val="0512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70A78"/>
    <w:multiLevelType w:val="multilevel"/>
    <w:tmpl w:val="A30EE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C61378"/>
    <w:multiLevelType w:val="hybridMultilevel"/>
    <w:tmpl w:val="4726E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B373C"/>
    <w:multiLevelType w:val="multilevel"/>
    <w:tmpl w:val="5930F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583A72"/>
    <w:multiLevelType w:val="hybridMultilevel"/>
    <w:tmpl w:val="E7E6228C"/>
    <w:lvl w:ilvl="0" w:tplc="A6742D62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5F8780C"/>
    <w:multiLevelType w:val="hybridMultilevel"/>
    <w:tmpl w:val="1F541F5A"/>
    <w:lvl w:ilvl="0" w:tplc="0400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C64433"/>
    <w:multiLevelType w:val="hybridMultilevel"/>
    <w:tmpl w:val="76B44632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17FB220F"/>
    <w:multiLevelType w:val="hybridMultilevel"/>
    <w:tmpl w:val="277AED34"/>
    <w:lvl w:ilvl="0" w:tplc="A96AF2A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8B62DE"/>
    <w:multiLevelType w:val="hybridMultilevel"/>
    <w:tmpl w:val="4C909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993CF3"/>
    <w:multiLevelType w:val="hybridMultilevel"/>
    <w:tmpl w:val="0C6A81C8"/>
    <w:lvl w:ilvl="0" w:tplc="233E6B68">
      <w:start w:val="1"/>
      <w:numFmt w:val="decimal"/>
      <w:lvlText w:val="%1."/>
      <w:lvlJc w:val="left"/>
      <w:pPr>
        <w:ind w:left="1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14" w15:restartNumberingAfterBreak="0">
    <w:nsid w:val="1DC24FFB"/>
    <w:multiLevelType w:val="hybridMultilevel"/>
    <w:tmpl w:val="2D08EE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8A4B00"/>
    <w:multiLevelType w:val="hybridMultilevel"/>
    <w:tmpl w:val="DD127AEC"/>
    <w:lvl w:ilvl="0" w:tplc="FDD2E8F6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6" w15:restartNumberingAfterBreak="0">
    <w:nsid w:val="238727B1"/>
    <w:multiLevelType w:val="multilevel"/>
    <w:tmpl w:val="B27E3374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42A1F0B"/>
    <w:multiLevelType w:val="hybridMultilevel"/>
    <w:tmpl w:val="5F887B3C"/>
    <w:lvl w:ilvl="0" w:tplc="37146D70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262C4E0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8940E8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D2E8EFA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BAEE21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7C228A5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81CA8A90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3DD815E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7FC882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18" w15:restartNumberingAfterBreak="0">
    <w:nsid w:val="26280AB3"/>
    <w:multiLevelType w:val="hybridMultilevel"/>
    <w:tmpl w:val="22661C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9F6A18"/>
    <w:multiLevelType w:val="hybridMultilevel"/>
    <w:tmpl w:val="43F6B6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6CE6943"/>
    <w:multiLevelType w:val="hybridMultilevel"/>
    <w:tmpl w:val="C1CAF8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36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644664"/>
    <w:multiLevelType w:val="hybridMultilevel"/>
    <w:tmpl w:val="4DD447A4"/>
    <w:lvl w:ilvl="0" w:tplc="9D80DA88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BF3238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C630F9C"/>
    <w:multiLevelType w:val="hybridMultilevel"/>
    <w:tmpl w:val="176C04EE"/>
    <w:lvl w:ilvl="0" w:tplc="348681F6">
      <w:numFmt w:val="bullet"/>
      <w:lvlText w:val=""/>
      <w:lvlJc w:val="left"/>
      <w:pPr>
        <w:ind w:left="928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2000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4" w15:restartNumberingAfterBreak="0">
    <w:nsid w:val="2ED96417"/>
    <w:multiLevelType w:val="hybridMultilevel"/>
    <w:tmpl w:val="412ED0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2511C87"/>
    <w:multiLevelType w:val="hybridMultilevel"/>
    <w:tmpl w:val="525ADA2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32B2DBA"/>
    <w:multiLevelType w:val="hybridMultilevel"/>
    <w:tmpl w:val="DF22CB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39A6B19"/>
    <w:multiLevelType w:val="hybridMultilevel"/>
    <w:tmpl w:val="0A62C10C"/>
    <w:lvl w:ilvl="0" w:tplc="86DE90C6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28" w15:restartNumberingAfterBreak="0">
    <w:nsid w:val="3449165B"/>
    <w:multiLevelType w:val="hybridMultilevel"/>
    <w:tmpl w:val="BC40737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9" w15:restartNumberingAfterBreak="0">
    <w:nsid w:val="34D502D0"/>
    <w:multiLevelType w:val="hybridMultilevel"/>
    <w:tmpl w:val="32E8344C"/>
    <w:lvl w:ilvl="0" w:tplc="D5FA59D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0EC4D5C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E6499DC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940A82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860538E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DFC2D2DC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D39EE7E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0C090AE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E30BB4C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0" w15:restartNumberingAfterBreak="0">
    <w:nsid w:val="36342073"/>
    <w:multiLevelType w:val="hybridMultilevel"/>
    <w:tmpl w:val="49325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3346EC"/>
    <w:multiLevelType w:val="hybridMultilevel"/>
    <w:tmpl w:val="FE1E912A"/>
    <w:lvl w:ilvl="0" w:tplc="7CFC3E4C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99"/>
        <w:sz w:val="26"/>
        <w:szCs w:val="26"/>
        <w:lang w:val="en-US" w:eastAsia="en-US" w:bidi="en-US"/>
      </w:rPr>
    </w:lvl>
    <w:lvl w:ilvl="1" w:tplc="533C8B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80967A3E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8509DC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CF580F3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57D28A5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404AC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EC2E82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646F2A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2" w15:restartNumberingAfterBreak="0">
    <w:nsid w:val="3A35469D"/>
    <w:multiLevelType w:val="multilevel"/>
    <w:tmpl w:val="8730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D4547B4"/>
    <w:multiLevelType w:val="hybridMultilevel"/>
    <w:tmpl w:val="F3221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E6B4ACD"/>
    <w:multiLevelType w:val="hybridMultilevel"/>
    <w:tmpl w:val="49B2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FAC5E9A"/>
    <w:multiLevelType w:val="hybridMultilevel"/>
    <w:tmpl w:val="EC88D3F0"/>
    <w:lvl w:ilvl="0" w:tplc="548618E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88D25DAC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67A8AC2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AA9EF990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8B386BC2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487C0916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218683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426454FA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7A86F64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6" w15:restartNumberingAfterBreak="0">
    <w:nsid w:val="41BC7B7A"/>
    <w:multiLevelType w:val="hybridMultilevel"/>
    <w:tmpl w:val="9144815E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  <w:w w:val="100"/>
        <w:lang w:val="en-US" w:eastAsia="en-US" w:bidi="en-US"/>
      </w:rPr>
    </w:lvl>
    <w:lvl w:ilvl="1" w:tplc="BDE0DD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88A05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B298E92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6472DB2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8FCCF66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E774CE8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B4EBFA8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0A744D1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7" w15:restartNumberingAfterBreak="0">
    <w:nsid w:val="426C6736"/>
    <w:multiLevelType w:val="hybridMultilevel"/>
    <w:tmpl w:val="BCE67C00"/>
    <w:lvl w:ilvl="0" w:tplc="90AEF676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B2B20DD2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B42C9EF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DCB6E834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896032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FE1063D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7CF67CDE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E984158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C5CE0A62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38" w15:restartNumberingAfterBreak="0">
    <w:nsid w:val="447612A7"/>
    <w:multiLevelType w:val="hybridMultilevel"/>
    <w:tmpl w:val="4FBE92D0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39" w15:restartNumberingAfterBreak="0">
    <w:nsid w:val="46340AD7"/>
    <w:multiLevelType w:val="hybridMultilevel"/>
    <w:tmpl w:val="15302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767582"/>
    <w:multiLevelType w:val="multilevel"/>
    <w:tmpl w:val="88F48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A143810"/>
    <w:multiLevelType w:val="multilevel"/>
    <w:tmpl w:val="F5627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D7304AB"/>
    <w:multiLevelType w:val="hybridMultilevel"/>
    <w:tmpl w:val="9DFE8856"/>
    <w:lvl w:ilvl="0" w:tplc="5566855C">
      <w:start w:val="1"/>
      <w:numFmt w:val="decimal"/>
      <w:lvlText w:val="CLO %1."/>
      <w:lvlJc w:val="left"/>
      <w:pPr>
        <w:ind w:left="720" w:hanging="36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F2D3B5A"/>
    <w:multiLevelType w:val="hybridMultilevel"/>
    <w:tmpl w:val="7A3CBB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15E39D1"/>
    <w:multiLevelType w:val="hybridMultilevel"/>
    <w:tmpl w:val="72B85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3191C27"/>
    <w:multiLevelType w:val="hybridMultilevel"/>
    <w:tmpl w:val="F7D8A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6DC0E2D"/>
    <w:multiLevelType w:val="hybridMultilevel"/>
    <w:tmpl w:val="B944D854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47" w15:restartNumberingAfterBreak="0">
    <w:nsid w:val="594C79DE"/>
    <w:multiLevelType w:val="hybridMultilevel"/>
    <w:tmpl w:val="0C58F7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8" w15:restartNumberingAfterBreak="0">
    <w:nsid w:val="5AB05F19"/>
    <w:multiLevelType w:val="hybridMultilevel"/>
    <w:tmpl w:val="700E4D7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9" w15:restartNumberingAfterBreak="0">
    <w:nsid w:val="5C475B34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0" w15:restartNumberingAfterBreak="0">
    <w:nsid w:val="5D1F3B11"/>
    <w:multiLevelType w:val="hybridMultilevel"/>
    <w:tmpl w:val="A4B68CBA"/>
    <w:lvl w:ilvl="0" w:tplc="233E6B68">
      <w:start w:val="1"/>
      <w:numFmt w:val="decimal"/>
      <w:lvlText w:val="%1."/>
      <w:lvlJc w:val="left"/>
      <w:pPr>
        <w:ind w:left="1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1" w15:restartNumberingAfterBreak="0">
    <w:nsid w:val="5D2C1E76"/>
    <w:multiLevelType w:val="hybridMultilevel"/>
    <w:tmpl w:val="AAE6B10E"/>
    <w:lvl w:ilvl="0" w:tplc="6060B638">
      <w:start w:val="1"/>
      <w:numFmt w:val="decimal"/>
      <w:lvlText w:val="%1."/>
      <w:lvlJc w:val="left"/>
      <w:pPr>
        <w:ind w:left="78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E314D22"/>
    <w:multiLevelType w:val="hybridMultilevel"/>
    <w:tmpl w:val="A0C8C3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F6C06DA"/>
    <w:multiLevelType w:val="hybridMultilevel"/>
    <w:tmpl w:val="170C9C90"/>
    <w:lvl w:ilvl="0" w:tplc="233E6B68">
      <w:start w:val="1"/>
      <w:numFmt w:val="decimal"/>
      <w:lvlText w:val="%1."/>
      <w:lvlJc w:val="left"/>
      <w:pPr>
        <w:ind w:left="20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54" w15:restartNumberingAfterBreak="0">
    <w:nsid w:val="65221348"/>
    <w:multiLevelType w:val="hybridMultilevel"/>
    <w:tmpl w:val="F2E6F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9176D71"/>
    <w:multiLevelType w:val="hybridMultilevel"/>
    <w:tmpl w:val="8DC8A402"/>
    <w:lvl w:ilvl="0" w:tplc="6866B2B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35A8DCBE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19866FB0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35F081F6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55FE4F7A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35A5CFE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CF22EF2A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AB206E1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B22CB0FE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56" w15:restartNumberingAfterBreak="0">
    <w:nsid w:val="69B336A5"/>
    <w:multiLevelType w:val="hybridMultilevel"/>
    <w:tmpl w:val="4DD447A4"/>
    <w:lvl w:ilvl="0" w:tplc="FFFFFFFF">
      <w:start w:val="1"/>
      <w:numFmt w:val="decimal"/>
      <w:lvlText w:val="%1."/>
      <w:lvlJc w:val="left"/>
      <w:pPr>
        <w:ind w:left="1155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A5B640B"/>
    <w:multiLevelType w:val="hybridMultilevel"/>
    <w:tmpl w:val="8098B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E3364C0"/>
    <w:multiLevelType w:val="hybridMultilevel"/>
    <w:tmpl w:val="CA106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0860671"/>
    <w:multiLevelType w:val="hybridMultilevel"/>
    <w:tmpl w:val="F5E84D7E"/>
    <w:lvl w:ilvl="0" w:tplc="2216EB80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  <w:sz w:val="52"/>
        <w:szCs w:val="52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0" w15:restartNumberingAfterBreak="0">
    <w:nsid w:val="72B31931"/>
    <w:multiLevelType w:val="hybridMultilevel"/>
    <w:tmpl w:val="4DC26F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60A26C1"/>
    <w:multiLevelType w:val="hybridMultilevel"/>
    <w:tmpl w:val="052A939E"/>
    <w:lvl w:ilvl="0" w:tplc="BD5CEEB8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C84C8AFA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37C2865A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8F2C2008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2362C2F0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EDAC7620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1EF64B48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910E5DFC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E8605E0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2" w15:restartNumberingAfterBreak="0">
    <w:nsid w:val="76F72F00"/>
    <w:multiLevelType w:val="hybridMultilevel"/>
    <w:tmpl w:val="7AE63182"/>
    <w:lvl w:ilvl="0" w:tplc="0409000F">
      <w:start w:val="1"/>
      <w:numFmt w:val="decimal"/>
      <w:lvlText w:val="%1."/>
      <w:lvlJc w:val="left"/>
      <w:pPr>
        <w:ind w:left="1540" w:hanging="360"/>
      </w:pPr>
    </w:lvl>
    <w:lvl w:ilvl="1" w:tplc="04090019" w:tentative="1">
      <w:start w:val="1"/>
      <w:numFmt w:val="lowerLetter"/>
      <w:lvlText w:val="%2."/>
      <w:lvlJc w:val="left"/>
      <w:pPr>
        <w:ind w:left="2260" w:hanging="360"/>
      </w:pPr>
    </w:lvl>
    <w:lvl w:ilvl="2" w:tplc="0409001B" w:tentative="1">
      <w:start w:val="1"/>
      <w:numFmt w:val="lowerRoman"/>
      <w:lvlText w:val="%3."/>
      <w:lvlJc w:val="right"/>
      <w:pPr>
        <w:ind w:left="2980" w:hanging="180"/>
      </w:pPr>
    </w:lvl>
    <w:lvl w:ilvl="3" w:tplc="0409000F" w:tentative="1">
      <w:start w:val="1"/>
      <w:numFmt w:val="decimal"/>
      <w:lvlText w:val="%4."/>
      <w:lvlJc w:val="left"/>
      <w:pPr>
        <w:ind w:left="3700" w:hanging="360"/>
      </w:pPr>
    </w:lvl>
    <w:lvl w:ilvl="4" w:tplc="04090019" w:tentative="1">
      <w:start w:val="1"/>
      <w:numFmt w:val="lowerLetter"/>
      <w:lvlText w:val="%5."/>
      <w:lvlJc w:val="left"/>
      <w:pPr>
        <w:ind w:left="4420" w:hanging="360"/>
      </w:pPr>
    </w:lvl>
    <w:lvl w:ilvl="5" w:tplc="0409001B" w:tentative="1">
      <w:start w:val="1"/>
      <w:numFmt w:val="lowerRoman"/>
      <w:lvlText w:val="%6."/>
      <w:lvlJc w:val="right"/>
      <w:pPr>
        <w:ind w:left="5140" w:hanging="180"/>
      </w:pPr>
    </w:lvl>
    <w:lvl w:ilvl="6" w:tplc="0409000F" w:tentative="1">
      <w:start w:val="1"/>
      <w:numFmt w:val="decimal"/>
      <w:lvlText w:val="%7."/>
      <w:lvlJc w:val="left"/>
      <w:pPr>
        <w:ind w:left="5860" w:hanging="360"/>
      </w:pPr>
    </w:lvl>
    <w:lvl w:ilvl="7" w:tplc="04090019" w:tentative="1">
      <w:start w:val="1"/>
      <w:numFmt w:val="lowerLetter"/>
      <w:lvlText w:val="%8."/>
      <w:lvlJc w:val="left"/>
      <w:pPr>
        <w:ind w:left="6580" w:hanging="360"/>
      </w:pPr>
    </w:lvl>
    <w:lvl w:ilvl="8" w:tplc="0409001B" w:tentative="1">
      <w:start w:val="1"/>
      <w:numFmt w:val="lowerRoman"/>
      <w:lvlText w:val="%9."/>
      <w:lvlJc w:val="right"/>
      <w:pPr>
        <w:ind w:left="7300" w:hanging="180"/>
      </w:pPr>
    </w:lvl>
  </w:abstractNum>
  <w:abstractNum w:abstractNumId="63" w15:restartNumberingAfterBreak="0">
    <w:nsid w:val="777D477B"/>
    <w:multiLevelType w:val="hybridMultilevel"/>
    <w:tmpl w:val="E1BEF6D0"/>
    <w:lvl w:ilvl="0" w:tplc="51522D8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669A97B4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5CF8206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598A87A2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B6D6D4B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96EA386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BA9C9B3C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DEF04534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FEC3480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abstractNum w:abstractNumId="64" w15:restartNumberingAfterBreak="0">
    <w:nsid w:val="79034343"/>
    <w:multiLevelType w:val="hybridMultilevel"/>
    <w:tmpl w:val="CA3AA4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EAB487E"/>
    <w:multiLevelType w:val="hybridMultilevel"/>
    <w:tmpl w:val="6C42820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sz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EFD79EA"/>
    <w:multiLevelType w:val="hybridMultilevel"/>
    <w:tmpl w:val="BC047454"/>
    <w:lvl w:ilvl="0" w:tplc="49B2AAD4">
      <w:numFmt w:val="bullet"/>
      <w:lvlText w:val=""/>
      <w:lvlJc w:val="left"/>
      <w:pPr>
        <w:ind w:left="824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F154A5E8">
      <w:numFmt w:val="bullet"/>
      <w:lvlText w:val="•"/>
      <w:lvlJc w:val="left"/>
      <w:pPr>
        <w:ind w:left="1286" w:hanging="360"/>
      </w:pPr>
      <w:rPr>
        <w:rFonts w:hint="default"/>
        <w:lang w:val="en-US" w:eastAsia="en-US" w:bidi="en-US"/>
      </w:rPr>
    </w:lvl>
    <w:lvl w:ilvl="2" w:tplc="470E3D38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3" w:tplc="FCA6090E">
      <w:numFmt w:val="bullet"/>
      <w:lvlText w:val="•"/>
      <w:lvlJc w:val="left"/>
      <w:pPr>
        <w:ind w:left="2218" w:hanging="360"/>
      </w:pPr>
      <w:rPr>
        <w:rFonts w:hint="default"/>
        <w:lang w:val="en-US" w:eastAsia="en-US" w:bidi="en-US"/>
      </w:rPr>
    </w:lvl>
    <w:lvl w:ilvl="4" w:tplc="99409D94">
      <w:numFmt w:val="bullet"/>
      <w:lvlText w:val="•"/>
      <w:lvlJc w:val="left"/>
      <w:pPr>
        <w:ind w:left="2684" w:hanging="360"/>
      </w:pPr>
      <w:rPr>
        <w:rFonts w:hint="default"/>
        <w:lang w:val="en-US" w:eastAsia="en-US" w:bidi="en-US"/>
      </w:rPr>
    </w:lvl>
    <w:lvl w:ilvl="5" w:tplc="ACF6DE22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6" w:tplc="69A452C6">
      <w:numFmt w:val="bullet"/>
      <w:lvlText w:val="•"/>
      <w:lvlJc w:val="left"/>
      <w:pPr>
        <w:ind w:left="3616" w:hanging="360"/>
      </w:pPr>
      <w:rPr>
        <w:rFonts w:hint="default"/>
        <w:lang w:val="en-US" w:eastAsia="en-US" w:bidi="en-US"/>
      </w:rPr>
    </w:lvl>
    <w:lvl w:ilvl="7" w:tplc="F38022C0">
      <w:numFmt w:val="bullet"/>
      <w:lvlText w:val="•"/>
      <w:lvlJc w:val="left"/>
      <w:pPr>
        <w:ind w:left="4082" w:hanging="360"/>
      </w:pPr>
      <w:rPr>
        <w:rFonts w:hint="default"/>
        <w:lang w:val="en-US" w:eastAsia="en-US" w:bidi="en-US"/>
      </w:rPr>
    </w:lvl>
    <w:lvl w:ilvl="8" w:tplc="618A69C6">
      <w:numFmt w:val="bullet"/>
      <w:lvlText w:val="•"/>
      <w:lvlJc w:val="left"/>
      <w:pPr>
        <w:ind w:left="4548" w:hanging="360"/>
      </w:pPr>
      <w:rPr>
        <w:rFonts w:hint="default"/>
        <w:lang w:val="en-US" w:eastAsia="en-US" w:bidi="en-US"/>
      </w:rPr>
    </w:lvl>
  </w:abstractNum>
  <w:num w:numId="1" w16cid:durableId="1966152218">
    <w:abstractNumId w:val="62"/>
  </w:num>
  <w:num w:numId="2" w16cid:durableId="830103500">
    <w:abstractNumId w:val="46"/>
  </w:num>
  <w:num w:numId="3" w16cid:durableId="1170490939">
    <w:abstractNumId w:val="38"/>
  </w:num>
  <w:num w:numId="4" w16cid:durableId="2054765891">
    <w:abstractNumId w:val="53"/>
  </w:num>
  <w:num w:numId="5" w16cid:durableId="1126852120">
    <w:abstractNumId w:val="49"/>
  </w:num>
  <w:num w:numId="6" w16cid:durableId="2002736463">
    <w:abstractNumId w:val="13"/>
  </w:num>
  <w:num w:numId="7" w16cid:durableId="42414057">
    <w:abstractNumId w:val="15"/>
  </w:num>
  <w:num w:numId="8" w16cid:durableId="455761781">
    <w:abstractNumId w:val="50"/>
  </w:num>
  <w:num w:numId="9" w16cid:durableId="1110009401">
    <w:abstractNumId w:val="10"/>
  </w:num>
  <w:num w:numId="10" w16cid:durableId="638999931">
    <w:abstractNumId w:val="19"/>
  </w:num>
  <w:num w:numId="11" w16cid:durableId="1946495220">
    <w:abstractNumId w:val="43"/>
  </w:num>
  <w:num w:numId="12" w16cid:durableId="203949598">
    <w:abstractNumId w:val="18"/>
  </w:num>
  <w:num w:numId="13" w16cid:durableId="767625015">
    <w:abstractNumId w:val="26"/>
  </w:num>
  <w:num w:numId="14" w16cid:durableId="1933513385">
    <w:abstractNumId w:val="54"/>
  </w:num>
  <w:num w:numId="15" w16cid:durableId="1431582064">
    <w:abstractNumId w:val="34"/>
  </w:num>
  <w:num w:numId="16" w16cid:durableId="315690166">
    <w:abstractNumId w:val="14"/>
  </w:num>
  <w:num w:numId="17" w16cid:durableId="892736181">
    <w:abstractNumId w:val="24"/>
  </w:num>
  <w:num w:numId="18" w16cid:durableId="2042053798">
    <w:abstractNumId w:val="22"/>
  </w:num>
  <w:num w:numId="19" w16cid:durableId="394277601">
    <w:abstractNumId w:val="52"/>
  </w:num>
  <w:num w:numId="20" w16cid:durableId="1498571975">
    <w:abstractNumId w:val="25"/>
  </w:num>
  <w:num w:numId="21" w16cid:durableId="3285547">
    <w:abstractNumId w:val="59"/>
  </w:num>
  <w:num w:numId="22" w16cid:durableId="1815412801">
    <w:abstractNumId w:val="20"/>
  </w:num>
  <w:num w:numId="23" w16cid:durableId="797183765">
    <w:abstractNumId w:val="47"/>
  </w:num>
  <w:num w:numId="24" w16cid:durableId="277566603">
    <w:abstractNumId w:val="11"/>
  </w:num>
  <w:num w:numId="25" w16cid:durableId="2034836782">
    <w:abstractNumId w:val="28"/>
  </w:num>
  <w:num w:numId="26" w16cid:durableId="918028797">
    <w:abstractNumId w:val="58"/>
  </w:num>
  <w:num w:numId="27" w16cid:durableId="856499322">
    <w:abstractNumId w:val="12"/>
  </w:num>
  <w:num w:numId="28" w16cid:durableId="1870482227">
    <w:abstractNumId w:val="57"/>
  </w:num>
  <w:num w:numId="29" w16cid:durableId="858465935">
    <w:abstractNumId w:val="30"/>
  </w:num>
  <w:num w:numId="30" w16cid:durableId="1313410482">
    <w:abstractNumId w:val="6"/>
  </w:num>
  <w:num w:numId="31" w16cid:durableId="1278828596">
    <w:abstractNumId w:val="39"/>
  </w:num>
  <w:num w:numId="32" w16cid:durableId="2135243634">
    <w:abstractNumId w:val="4"/>
  </w:num>
  <w:num w:numId="33" w16cid:durableId="755321965">
    <w:abstractNumId w:val="44"/>
  </w:num>
  <w:num w:numId="34" w16cid:durableId="1681471382">
    <w:abstractNumId w:val="3"/>
  </w:num>
  <w:num w:numId="35" w16cid:durableId="707679642">
    <w:abstractNumId w:val="9"/>
  </w:num>
  <w:num w:numId="36" w16cid:durableId="655305741">
    <w:abstractNumId w:val="2"/>
  </w:num>
  <w:num w:numId="37" w16cid:durableId="99566611">
    <w:abstractNumId w:val="63"/>
  </w:num>
  <w:num w:numId="38" w16cid:durableId="1994095821">
    <w:abstractNumId w:val="17"/>
  </w:num>
  <w:num w:numId="39" w16cid:durableId="5832914">
    <w:abstractNumId w:val="61"/>
  </w:num>
  <w:num w:numId="40" w16cid:durableId="522867946">
    <w:abstractNumId w:val="55"/>
  </w:num>
  <w:num w:numId="41" w16cid:durableId="1844662809">
    <w:abstractNumId w:val="66"/>
  </w:num>
  <w:num w:numId="42" w16cid:durableId="2146389332">
    <w:abstractNumId w:val="31"/>
  </w:num>
  <w:num w:numId="43" w16cid:durableId="97868570">
    <w:abstractNumId w:val="36"/>
  </w:num>
  <w:num w:numId="44" w16cid:durableId="1380670837">
    <w:abstractNumId w:val="35"/>
  </w:num>
  <w:num w:numId="45" w16cid:durableId="622925769">
    <w:abstractNumId w:val="29"/>
  </w:num>
  <w:num w:numId="46" w16cid:durableId="898903685">
    <w:abstractNumId w:val="37"/>
  </w:num>
  <w:num w:numId="47" w16cid:durableId="1482389155">
    <w:abstractNumId w:val="1"/>
  </w:num>
  <w:num w:numId="48" w16cid:durableId="1236624721">
    <w:abstractNumId w:val="23"/>
  </w:num>
  <w:num w:numId="49" w16cid:durableId="1566066911">
    <w:abstractNumId w:val="21"/>
  </w:num>
  <w:num w:numId="50" w16cid:durableId="1544171151">
    <w:abstractNumId w:val="42"/>
  </w:num>
  <w:num w:numId="51" w16cid:durableId="1033072144">
    <w:abstractNumId w:val="65"/>
  </w:num>
  <w:num w:numId="52" w16cid:durableId="2063168991">
    <w:abstractNumId w:val="41"/>
  </w:num>
  <w:num w:numId="53" w16cid:durableId="1217668752">
    <w:abstractNumId w:val="32"/>
  </w:num>
  <w:num w:numId="54" w16cid:durableId="605696363">
    <w:abstractNumId w:val="7"/>
  </w:num>
  <w:num w:numId="55" w16cid:durableId="18167421">
    <w:abstractNumId w:val="8"/>
  </w:num>
  <w:num w:numId="56" w16cid:durableId="404108022">
    <w:abstractNumId w:val="5"/>
  </w:num>
  <w:num w:numId="57" w16cid:durableId="1224756064">
    <w:abstractNumId w:val="40"/>
  </w:num>
  <w:num w:numId="58" w16cid:durableId="104350436">
    <w:abstractNumId w:val="56"/>
  </w:num>
  <w:num w:numId="59" w16cid:durableId="1463306826">
    <w:abstractNumId w:val="27"/>
  </w:num>
  <w:num w:numId="60" w16cid:durableId="1155756192">
    <w:abstractNumId w:val="60"/>
  </w:num>
  <w:num w:numId="61" w16cid:durableId="154342790">
    <w:abstractNumId w:val="64"/>
  </w:num>
  <w:num w:numId="62" w16cid:durableId="1344549465">
    <w:abstractNumId w:val="0"/>
  </w:num>
  <w:num w:numId="63" w16cid:durableId="6510757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38229485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855581209">
    <w:abstractNumId w:val="16"/>
  </w:num>
  <w:num w:numId="66" w16cid:durableId="793670468">
    <w:abstractNumId w:val="48"/>
  </w:num>
  <w:num w:numId="67" w16cid:durableId="1944991532">
    <w:abstractNumId w:val="51"/>
  </w:num>
  <w:num w:numId="68" w16cid:durableId="539439835">
    <w:abstractNumId w:val="33"/>
  </w:num>
  <w:num w:numId="69" w16cid:durableId="167717756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zMLA0NLIwNDM2sjBW0lEKTi0uzszPAykwqgUAT5z4SCwAAAA="/>
  </w:docVars>
  <w:rsids>
    <w:rsidRoot w:val="00A32E0F"/>
    <w:rsid w:val="0000061B"/>
    <w:rsid w:val="00002314"/>
    <w:rsid w:val="0000367E"/>
    <w:rsid w:val="00006CD8"/>
    <w:rsid w:val="00015437"/>
    <w:rsid w:val="00021174"/>
    <w:rsid w:val="00023111"/>
    <w:rsid w:val="00023E33"/>
    <w:rsid w:val="00024DCF"/>
    <w:rsid w:val="000251F8"/>
    <w:rsid w:val="00030314"/>
    <w:rsid w:val="00035930"/>
    <w:rsid w:val="00040470"/>
    <w:rsid w:val="00044C9C"/>
    <w:rsid w:val="00045A9C"/>
    <w:rsid w:val="00050E39"/>
    <w:rsid w:val="00052592"/>
    <w:rsid w:val="00054CA5"/>
    <w:rsid w:val="00054EE5"/>
    <w:rsid w:val="00055FB4"/>
    <w:rsid w:val="00064937"/>
    <w:rsid w:val="00067A67"/>
    <w:rsid w:val="00071A68"/>
    <w:rsid w:val="00084B01"/>
    <w:rsid w:val="00091C03"/>
    <w:rsid w:val="00092FDD"/>
    <w:rsid w:val="00094893"/>
    <w:rsid w:val="0009629B"/>
    <w:rsid w:val="00096CF0"/>
    <w:rsid w:val="000A7EB8"/>
    <w:rsid w:val="000B1FD3"/>
    <w:rsid w:val="000B541C"/>
    <w:rsid w:val="000B617B"/>
    <w:rsid w:val="000C1068"/>
    <w:rsid w:val="000C260C"/>
    <w:rsid w:val="000C3F51"/>
    <w:rsid w:val="000C68F9"/>
    <w:rsid w:val="000D11D0"/>
    <w:rsid w:val="000E07DA"/>
    <w:rsid w:val="000E4F28"/>
    <w:rsid w:val="000E7A37"/>
    <w:rsid w:val="000F36DB"/>
    <w:rsid w:val="000F4174"/>
    <w:rsid w:val="000F4E9F"/>
    <w:rsid w:val="000F5039"/>
    <w:rsid w:val="00100AD3"/>
    <w:rsid w:val="00106E6A"/>
    <w:rsid w:val="00106FFD"/>
    <w:rsid w:val="00111E07"/>
    <w:rsid w:val="00112C48"/>
    <w:rsid w:val="00114F06"/>
    <w:rsid w:val="0011620B"/>
    <w:rsid w:val="00143FE9"/>
    <w:rsid w:val="00145015"/>
    <w:rsid w:val="00156504"/>
    <w:rsid w:val="00163C51"/>
    <w:rsid w:val="00163D29"/>
    <w:rsid w:val="00164356"/>
    <w:rsid w:val="00164490"/>
    <w:rsid w:val="00175B1F"/>
    <w:rsid w:val="00184484"/>
    <w:rsid w:val="00185B8D"/>
    <w:rsid w:val="00185C6A"/>
    <w:rsid w:val="00191B44"/>
    <w:rsid w:val="00195A03"/>
    <w:rsid w:val="00195EF3"/>
    <w:rsid w:val="001974AB"/>
    <w:rsid w:val="001A485C"/>
    <w:rsid w:val="001B11ED"/>
    <w:rsid w:val="001B154B"/>
    <w:rsid w:val="001B6A71"/>
    <w:rsid w:val="001B7C20"/>
    <w:rsid w:val="001C0F6D"/>
    <w:rsid w:val="001C16A7"/>
    <w:rsid w:val="001C2099"/>
    <w:rsid w:val="001D19DD"/>
    <w:rsid w:val="001D40A2"/>
    <w:rsid w:val="001D6101"/>
    <w:rsid w:val="001D76D0"/>
    <w:rsid w:val="001D76F5"/>
    <w:rsid w:val="001E406F"/>
    <w:rsid w:val="001E43E9"/>
    <w:rsid w:val="001F0B86"/>
    <w:rsid w:val="001F323A"/>
    <w:rsid w:val="001F7880"/>
    <w:rsid w:val="00200CA6"/>
    <w:rsid w:val="00202FC7"/>
    <w:rsid w:val="0020567E"/>
    <w:rsid w:val="0021375D"/>
    <w:rsid w:val="00214305"/>
    <w:rsid w:val="00214EBB"/>
    <w:rsid w:val="00222284"/>
    <w:rsid w:val="00222B5A"/>
    <w:rsid w:val="0022565A"/>
    <w:rsid w:val="002261D3"/>
    <w:rsid w:val="00231131"/>
    <w:rsid w:val="002366D4"/>
    <w:rsid w:val="00243038"/>
    <w:rsid w:val="00246410"/>
    <w:rsid w:val="00251714"/>
    <w:rsid w:val="0025292D"/>
    <w:rsid w:val="002658C6"/>
    <w:rsid w:val="00272703"/>
    <w:rsid w:val="00272814"/>
    <w:rsid w:val="00274CDE"/>
    <w:rsid w:val="00277798"/>
    <w:rsid w:val="00281574"/>
    <w:rsid w:val="00282147"/>
    <w:rsid w:val="002823A5"/>
    <w:rsid w:val="002851C1"/>
    <w:rsid w:val="002872F0"/>
    <w:rsid w:val="00287924"/>
    <w:rsid w:val="00287B37"/>
    <w:rsid w:val="00292FC5"/>
    <w:rsid w:val="00293895"/>
    <w:rsid w:val="002947B5"/>
    <w:rsid w:val="00295E64"/>
    <w:rsid w:val="002A2091"/>
    <w:rsid w:val="002A3150"/>
    <w:rsid w:val="002A55FB"/>
    <w:rsid w:val="002A58E8"/>
    <w:rsid w:val="002A60EB"/>
    <w:rsid w:val="002B1EA3"/>
    <w:rsid w:val="002B28AA"/>
    <w:rsid w:val="002B4B9E"/>
    <w:rsid w:val="002B559A"/>
    <w:rsid w:val="002C03C6"/>
    <w:rsid w:val="002C2032"/>
    <w:rsid w:val="002C21A2"/>
    <w:rsid w:val="002C68D9"/>
    <w:rsid w:val="002C773A"/>
    <w:rsid w:val="002D2060"/>
    <w:rsid w:val="002D3D7A"/>
    <w:rsid w:val="002D415F"/>
    <w:rsid w:val="002E0D0F"/>
    <w:rsid w:val="002E7323"/>
    <w:rsid w:val="002E7BB7"/>
    <w:rsid w:val="002F168C"/>
    <w:rsid w:val="002F24E3"/>
    <w:rsid w:val="002F7613"/>
    <w:rsid w:val="002F784D"/>
    <w:rsid w:val="00301B3C"/>
    <w:rsid w:val="00302821"/>
    <w:rsid w:val="003031CB"/>
    <w:rsid w:val="00307470"/>
    <w:rsid w:val="00311A0E"/>
    <w:rsid w:val="00312E1E"/>
    <w:rsid w:val="00312F80"/>
    <w:rsid w:val="00313A77"/>
    <w:rsid w:val="0031466E"/>
    <w:rsid w:val="00322916"/>
    <w:rsid w:val="0032326F"/>
    <w:rsid w:val="00332B39"/>
    <w:rsid w:val="0033790D"/>
    <w:rsid w:val="0034041B"/>
    <w:rsid w:val="00340519"/>
    <w:rsid w:val="00342C1C"/>
    <w:rsid w:val="00343B21"/>
    <w:rsid w:val="00343D5F"/>
    <w:rsid w:val="00345A27"/>
    <w:rsid w:val="00352923"/>
    <w:rsid w:val="0035425D"/>
    <w:rsid w:val="00357986"/>
    <w:rsid w:val="00357E83"/>
    <w:rsid w:val="00363762"/>
    <w:rsid w:val="00364632"/>
    <w:rsid w:val="003649B7"/>
    <w:rsid w:val="003667F7"/>
    <w:rsid w:val="00366D2C"/>
    <w:rsid w:val="0037311E"/>
    <w:rsid w:val="00374A5F"/>
    <w:rsid w:val="00375E27"/>
    <w:rsid w:val="00376D00"/>
    <w:rsid w:val="0038020A"/>
    <w:rsid w:val="0038522D"/>
    <w:rsid w:val="00391554"/>
    <w:rsid w:val="00393394"/>
    <w:rsid w:val="00395710"/>
    <w:rsid w:val="00395B04"/>
    <w:rsid w:val="00397137"/>
    <w:rsid w:val="003A1E51"/>
    <w:rsid w:val="003A38F8"/>
    <w:rsid w:val="003B1CF0"/>
    <w:rsid w:val="003B7E33"/>
    <w:rsid w:val="003C144C"/>
    <w:rsid w:val="003D2638"/>
    <w:rsid w:val="003D364B"/>
    <w:rsid w:val="003D3AFE"/>
    <w:rsid w:val="003E23B7"/>
    <w:rsid w:val="003E36CC"/>
    <w:rsid w:val="003F63E1"/>
    <w:rsid w:val="00401F66"/>
    <w:rsid w:val="004032AB"/>
    <w:rsid w:val="004113B8"/>
    <w:rsid w:val="004116A3"/>
    <w:rsid w:val="00412B6F"/>
    <w:rsid w:val="00412EC1"/>
    <w:rsid w:val="00413B87"/>
    <w:rsid w:val="00414B70"/>
    <w:rsid w:val="00415D82"/>
    <w:rsid w:val="00423FC4"/>
    <w:rsid w:val="00424C21"/>
    <w:rsid w:val="00431B77"/>
    <w:rsid w:val="00432523"/>
    <w:rsid w:val="00433E56"/>
    <w:rsid w:val="00437E1C"/>
    <w:rsid w:val="00441E3D"/>
    <w:rsid w:val="004439A2"/>
    <w:rsid w:val="00445018"/>
    <w:rsid w:val="00446E1D"/>
    <w:rsid w:val="004571C1"/>
    <w:rsid w:val="00457560"/>
    <w:rsid w:val="00461DFD"/>
    <w:rsid w:val="004629D9"/>
    <w:rsid w:val="00467153"/>
    <w:rsid w:val="004672D4"/>
    <w:rsid w:val="00471619"/>
    <w:rsid w:val="00471C20"/>
    <w:rsid w:val="00472D7B"/>
    <w:rsid w:val="00473519"/>
    <w:rsid w:val="0047508E"/>
    <w:rsid w:val="0047685D"/>
    <w:rsid w:val="004867DB"/>
    <w:rsid w:val="004876FF"/>
    <w:rsid w:val="00491510"/>
    <w:rsid w:val="004942E9"/>
    <w:rsid w:val="00495236"/>
    <w:rsid w:val="00497B0B"/>
    <w:rsid w:val="00497B22"/>
    <w:rsid w:val="004A0069"/>
    <w:rsid w:val="004A0C09"/>
    <w:rsid w:val="004A462F"/>
    <w:rsid w:val="004A47E5"/>
    <w:rsid w:val="004A4B72"/>
    <w:rsid w:val="004A5159"/>
    <w:rsid w:val="004A55FF"/>
    <w:rsid w:val="004A5DEB"/>
    <w:rsid w:val="004A7B79"/>
    <w:rsid w:val="004B287F"/>
    <w:rsid w:val="004B2F55"/>
    <w:rsid w:val="004B45AB"/>
    <w:rsid w:val="004B5F88"/>
    <w:rsid w:val="004B738E"/>
    <w:rsid w:val="004B759D"/>
    <w:rsid w:val="004C1D67"/>
    <w:rsid w:val="004C29F8"/>
    <w:rsid w:val="004C4BB1"/>
    <w:rsid w:val="004D1E7D"/>
    <w:rsid w:val="004D5EB7"/>
    <w:rsid w:val="004D75E0"/>
    <w:rsid w:val="004E4DE4"/>
    <w:rsid w:val="004E5302"/>
    <w:rsid w:val="004F7A7C"/>
    <w:rsid w:val="00503485"/>
    <w:rsid w:val="00511122"/>
    <w:rsid w:val="00512F27"/>
    <w:rsid w:val="00513D45"/>
    <w:rsid w:val="0051651C"/>
    <w:rsid w:val="00516B62"/>
    <w:rsid w:val="00521FFF"/>
    <w:rsid w:val="00522189"/>
    <w:rsid w:val="005221C4"/>
    <w:rsid w:val="005250D5"/>
    <w:rsid w:val="00526B1D"/>
    <w:rsid w:val="00527CB8"/>
    <w:rsid w:val="00537DD6"/>
    <w:rsid w:val="005421B3"/>
    <w:rsid w:val="00542BD2"/>
    <w:rsid w:val="00543F11"/>
    <w:rsid w:val="00544422"/>
    <w:rsid w:val="00545DF6"/>
    <w:rsid w:val="005478AB"/>
    <w:rsid w:val="00550C54"/>
    <w:rsid w:val="005515AC"/>
    <w:rsid w:val="00551CE8"/>
    <w:rsid w:val="005523D2"/>
    <w:rsid w:val="005528FC"/>
    <w:rsid w:val="00553BC5"/>
    <w:rsid w:val="005563A0"/>
    <w:rsid w:val="005603FF"/>
    <w:rsid w:val="00562A69"/>
    <w:rsid w:val="00563A93"/>
    <w:rsid w:val="00565043"/>
    <w:rsid w:val="005665AD"/>
    <w:rsid w:val="0057073A"/>
    <w:rsid w:val="00570892"/>
    <w:rsid w:val="00572988"/>
    <w:rsid w:val="00577F99"/>
    <w:rsid w:val="005832EA"/>
    <w:rsid w:val="00584080"/>
    <w:rsid w:val="005932E4"/>
    <w:rsid w:val="00596797"/>
    <w:rsid w:val="00597147"/>
    <w:rsid w:val="005974F8"/>
    <w:rsid w:val="005A1969"/>
    <w:rsid w:val="005A2575"/>
    <w:rsid w:val="005A26F9"/>
    <w:rsid w:val="005A2F8F"/>
    <w:rsid w:val="005A4229"/>
    <w:rsid w:val="005A5DF2"/>
    <w:rsid w:val="005B5791"/>
    <w:rsid w:val="005B6848"/>
    <w:rsid w:val="005C3660"/>
    <w:rsid w:val="005C5A4A"/>
    <w:rsid w:val="005C6EC0"/>
    <w:rsid w:val="005C72EB"/>
    <w:rsid w:val="005D3A41"/>
    <w:rsid w:val="005E03CC"/>
    <w:rsid w:val="005E4204"/>
    <w:rsid w:val="005E5899"/>
    <w:rsid w:val="005F09D0"/>
    <w:rsid w:val="005F6B87"/>
    <w:rsid w:val="005F7A3A"/>
    <w:rsid w:val="006002D0"/>
    <w:rsid w:val="00603E29"/>
    <w:rsid w:val="00604403"/>
    <w:rsid w:val="00605150"/>
    <w:rsid w:val="006120DE"/>
    <w:rsid w:val="006163B3"/>
    <w:rsid w:val="00616B13"/>
    <w:rsid w:val="006237FC"/>
    <w:rsid w:val="006244C9"/>
    <w:rsid w:val="00630DAE"/>
    <w:rsid w:val="00632636"/>
    <w:rsid w:val="00635C31"/>
    <w:rsid w:val="006409E0"/>
    <w:rsid w:val="006418B2"/>
    <w:rsid w:val="00647B50"/>
    <w:rsid w:val="0065578D"/>
    <w:rsid w:val="006614A7"/>
    <w:rsid w:val="0066223B"/>
    <w:rsid w:val="00662E0E"/>
    <w:rsid w:val="00664690"/>
    <w:rsid w:val="0066590C"/>
    <w:rsid w:val="00667978"/>
    <w:rsid w:val="0067223F"/>
    <w:rsid w:val="00673568"/>
    <w:rsid w:val="0067559F"/>
    <w:rsid w:val="00675E17"/>
    <w:rsid w:val="006769F4"/>
    <w:rsid w:val="00682CF8"/>
    <w:rsid w:val="00686235"/>
    <w:rsid w:val="00686FF9"/>
    <w:rsid w:val="00690A01"/>
    <w:rsid w:val="00691C19"/>
    <w:rsid w:val="006960DB"/>
    <w:rsid w:val="006A0CE4"/>
    <w:rsid w:val="006A3C90"/>
    <w:rsid w:val="006A7CE2"/>
    <w:rsid w:val="006B3D6F"/>
    <w:rsid w:val="006B61E2"/>
    <w:rsid w:val="006C3BB6"/>
    <w:rsid w:val="006D16E4"/>
    <w:rsid w:val="006D6482"/>
    <w:rsid w:val="006E28BE"/>
    <w:rsid w:val="006E5E9A"/>
    <w:rsid w:val="006F285E"/>
    <w:rsid w:val="006F5161"/>
    <w:rsid w:val="006F5C6B"/>
    <w:rsid w:val="00700269"/>
    <w:rsid w:val="007018F0"/>
    <w:rsid w:val="007042C8"/>
    <w:rsid w:val="00704A83"/>
    <w:rsid w:val="00711F4F"/>
    <w:rsid w:val="00716062"/>
    <w:rsid w:val="007167A9"/>
    <w:rsid w:val="00721F73"/>
    <w:rsid w:val="007240CA"/>
    <w:rsid w:val="00734CA3"/>
    <w:rsid w:val="00736B0F"/>
    <w:rsid w:val="00745381"/>
    <w:rsid w:val="00751F11"/>
    <w:rsid w:val="00756B37"/>
    <w:rsid w:val="00757A80"/>
    <w:rsid w:val="00763C13"/>
    <w:rsid w:val="00765E37"/>
    <w:rsid w:val="00772230"/>
    <w:rsid w:val="007813FD"/>
    <w:rsid w:val="007879A8"/>
    <w:rsid w:val="00791EF9"/>
    <w:rsid w:val="007943F6"/>
    <w:rsid w:val="007A3066"/>
    <w:rsid w:val="007A497E"/>
    <w:rsid w:val="007A499D"/>
    <w:rsid w:val="007A58DD"/>
    <w:rsid w:val="007A7C33"/>
    <w:rsid w:val="007B5161"/>
    <w:rsid w:val="007C5B98"/>
    <w:rsid w:val="007C6D87"/>
    <w:rsid w:val="007C7774"/>
    <w:rsid w:val="007D68D4"/>
    <w:rsid w:val="007E2106"/>
    <w:rsid w:val="007E271E"/>
    <w:rsid w:val="007E2FFE"/>
    <w:rsid w:val="007E40D1"/>
    <w:rsid w:val="007E573C"/>
    <w:rsid w:val="00801726"/>
    <w:rsid w:val="008048A0"/>
    <w:rsid w:val="00805322"/>
    <w:rsid w:val="00806B7D"/>
    <w:rsid w:val="00807DAB"/>
    <w:rsid w:val="00812C77"/>
    <w:rsid w:val="00814A8F"/>
    <w:rsid w:val="00816985"/>
    <w:rsid w:val="0083151B"/>
    <w:rsid w:val="00832EDC"/>
    <w:rsid w:val="008359CF"/>
    <w:rsid w:val="008359FD"/>
    <w:rsid w:val="00841584"/>
    <w:rsid w:val="00841DE4"/>
    <w:rsid w:val="00842D0A"/>
    <w:rsid w:val="00843B1C"/>
    <w:rsid w:val="0084458A"/>
    <w:rsid w:val="0084484B"/>
    <w:rsid w:val="00844E7E"/>
    <w:rsid w:val="00847466"/>
    <w:rsid w:val="00851F92"/>
    <w:rsid w:val="00853488"/>
    <w:rsid w:val="00855A91"/>
    <w:rsid w:val="008567CB"/>
    <w:rsid w:val="00856F32"/>
    <w:rsid w:val="00866606"/>
    <w:rsid w:val="00867231"/>
    <w:rsid w:val="00873F0A"/>
    <w:rsid w:val="00880B42"/>
    <w:rsid w:val="008818FA"/>
    <w:rsid w:val="0088402D"/>
    <w:rsid w:val="00884872"/>
    <w:rsid w:val="008961AA"/>
    <w:rsid w:val="008A41EA"/>
    <w:rsid w:val="008A53A0"/>
    <w:rsid w:val="008A6501"/>
    <w:rsid w:val="008B2F99"/>
    <w:rsid w:val="008B2FF9"/>
    <w:rsid w:val="008B3203"/>
    <w:rsid w:val="008D044E"/>
    <w:rsid w:val="008D05D6"/>
    <w:rsid w:val="008D713B"/>
    <w:rsid w:val="008D7CBF"/>
    <w:rsid w:val="008E011B"/>
    <w:rsid w:val="008E1646"/>
    <w:rsid w:val="008E68A0"/>
    <w:rsid w:val="008E7505"/>
    <w:rsid w:val="008F075E"/>
    <w:rsid w:val="008F0862"/>
    <w:rsid w:val="008F5B51"/>
    <w:rsid w:val="00902E93"/>
    <w:rsid w:val="00906A64"/>
    <w:rsid w:val="00912257"/>
    <w:rsid w:val="0091282D"/>
    <w:rsid w:val="00916F9C"/>
    <w:rsid w:val="00917788"/>
    <w:rsid w:val="00925DEB"/>
    <w:rsid w:val="00926F18"/>
    <w:rsid w:val="00933DAB"/>
    <w:rsid w:val="0094016F"/>
    <w:rsid w:val="00941D20"/>
    <w:rsid w:val="009424CF"/>
    <w:rsid w:val="00943989"/>
    <w:rsid w:val="00943D4F"/>
    <w:rsid w:val="00944598"/>
    <w:rsid w:val="00947292"/>
    <w:rsid w:val="00947E4C"/>
    <w:rsid w:val="009516B3"/>
    <w:rsid w:val="00952AE6"/>
    <w:rsid w:val="009533BD"/>
    <w:rsid w:val="0095571E"/>
    <w:rsid w:val="009565CB"/>
    <w:rsid w:val="00957FA3"/>
    <w:rsid w:val="00966A67"/>
    <w:rsid w:val="0097158F"/>
    <w:rsid w:val="00971763"/>
    <w:rsid w:val="00973D7A"/>
    <w:rsid w:val="00976171"/>
    <w:rsid w:val="009846C5"/>
    <w:rsid w:val="00985761"/>
    <w:rsid w:val="00995264"/>
    <w:rsid w:val="009A1BAF"/>
    <w:rsid w:val="009B4917"/>
    <w:rsid w:val="009B651E"/>
    <w:rsid w:val="009C3202"/>
    <w:rsid w:val="009D2B78"/>
    <w:rsid w:val="009D71E9"/>
    <w:rsid w:val="009E2067"/>
    <w:rsid w:val="009F2A5E"/>
    <w:rsid w:val="009F5219"/>
    <w:rsid w:val="009F590D"/>
    <w:rsid w:val="00A02868"/>
    <w:rsid w:val="00A032F0"/>
    <w:rsid w:val="00A033AC"/>
    <w:rsid w:val="00A100E6"/>
    <w:rsid w:val="00A11428"/>
    <w:rsid w:val="00A14900"/>
    <w:rsid w:val="00A20AAD"/>
    <w:rsid w:val="00A20EEF"/>
    <w:rsid w:val="00A215BB"/>
    <w:rsid w:val="00A226D8"/>
    <w:rsid w:val="00A234E7"/>
    <w:rsid w:val="00A2584E"/>
    <w:rsid w:val="00A25BCC"/>
    <w:rsid w:val="00A32E0F"/>
    <w:rsid w:val="00A35F30"/>
    <w:rsid w:val="00A37E94"/>
    <w:rsid w:val="00A45087"/>
    <w:rsid w:val="00A45BF5"/>
    <w:rsid w:val="00A468E9"/>
    <w:rsid w:val="00A5383E"/>
    <w:rsid w:val="00A5494F"/>
    <w:rsid w:val="00A54B0F"/>
    <w:rsid w:val="00A5650A"/>
    <w:rsid w:val="00A5709D"/>
    <w:rsid w:val="00A57400"/>
    <w:rsid w:val="00A61213"/>
    <w:rsid w:val="00A636E7"/>
    <w:rsid w:val="00A64B2A"/>
    <w:rsid w:val="00A651CA"/>
    <w:rsid w:val="00A67A2C"/>
    <w:rsid w:val="00A67D4A"/>
    <w:rsid w:val="00A67DF5"/>
    <w:rsid w:val="00A71D2B"/>
    <w:rsid w:val="00A74C28"/>
    <w:rsid w:val="00A75466"/>
    <w:rsid w:val="00A77F1D"/>
    <w:rsid w:val="00A809B6"/>
    <w:rsid w:val="00A9793F"/>
    <w:rsid w:val="00A97C6F"/>
    <w:rsid w:val="00AA0753"/>
    <w:rsid w:val="00AA0BC5"/>
    <w:rsid w:val="00AA4E10"/>
    <w:rsid w:val="00AA6BC0"/>
    <w:rsid w:val="00AB17E0"/>
    <w:rsid w:val="00AB6B46"/>
    <w:rsid w:val="00AD4B9E"/>
    <w:rsid w:val="00AE3491"/>
    <w:rsid w:val="00AE3FD3"/>
    <w:rsid w:val="00AF151D"/>
    <w:rsid w:val="00AF24FA"/>
    <w:rsid w:val="00B02A97"/>
    <w:rsid w:val="00B02AEE"/>
    <w:rsid w:val="00B03798"/>
    <w:rsid w:val="00B05624"/>
    <w:rsid w:val="00B148A2"/>
    <w:rsid w:val="00B15A87"/>
    <w:rsid w:val="00B1780D"/>
    <w:rsid w:val="00B2226F"/>
    <w:rsid w:val="00B31295"/>
    <w:rsid w:val="00B359F6"/>
    <w:rsid w:val="00B360B6"/>
    <w:rsid w:val="00B415D9"/>
    <w:rsid w:val="00B423FA"/>
    <w:rsid w:val="00B42A39"/>
    <w:rsid w:val="00B50916"/>
    <w:rsid w:val="00B53940"/>
    <w:rsid w:val="00B62938"/>
    <w:rsid w:val="00B720BE"/>
    <w:rsid w:val="00B80C20"/>
    <w:rsid w:val="00B824BD"/>
    <w:rsid w:val="00B82F3A"/>
    <w:rsid w:val="00B83DA6"/>
    <w:rsid w:val="00B8713D"/>
    <w:rsid w:val="00B922F0"/>
    <w:rsid w:val="00B92373"/>
    <w:rsid w:val="00B92C72"/>
    <w:rsid w:val="00B95864"/>
    <w:rsid w:val="00B95B37"/>
    <w:rsid w:val="00B9661A"/>
    <w:rsid w:val="00BA0BE7"/>
    <w:rsid w:val="00BA101C"/>
    <w:rsid w:val="00BA24D1"/>
    <w:rsid w:val="00BA73DB"/>
    <w:rsid w:val="00BB4523"/>
    <w:rsid w:val="00BB5F94"/>
    <w:rsid w:val="00BC366D"/>
    <w:rsid w:val="00BC66EC"/>
    <w:rsid w:val="00BD2DC3"/>
    <w:rsid w:val="00BD3300"/>
    <w:rsid w:val="00BD6369"/>
    <w:rsid w:val="00BD7CC6"/>
    <w:rsid w:val="00BE4EEC"/>
    <w:rsid w:val="00BF539A"/>
    <w:rsid w:val="00BF6286"/>
    <w:rsid w:val="00BF729E"/>
    <w:rsid w:val="00C04CEC"/>
    <w:rsid w:val="00C05BB9"/>
    <w:rsid w:val="00C05C1E"/>
    <w:rsid w:val="00C07039"/>
    <w:rsid w:val="00C07571"/>
    <w:rsid w:val="00C10E09"/>
    <w:rsid w:val="00C13284"/>
    <w:rsid w:val="00C134DD"/>
    <w:rsid w:val="00C152C9"/>
    <w:rsid w:val="00C20930"/>
    <w:rsid w:val="00C26FCC"/>
    <w:rsid w:val="00C30DC0"/>
    <w:rsid w:val="00C3559A"/>
    <w:rsid w:val="00C36D58"/>
    <w:rsid w:val="00C40B56"/>
    <w:rsid w:val="00C41033"/>
    <w:rsid w:val="00C4195E"/>
    <w:rsid w:val="00C44E61"/>
    <w:rsid w:val="00C47139"/>
    <w:rsid w:val="00C51AA7"/>
    <w:rsid w:val="00C56682"/>
    <w:rsid w:val="00C56D9D"/>
    <w:rsid w:val="00C65BAC"/>
    <w:rsid w:val="00C718EF"/>
    <w:rsid w:val="00C734EE"/>
    <w:rsid w:val="00C7623B"/>
    <w:rsid w:val="00C77DD8"/>
    <w:rsid w:val="00C84545"/>
    <w:rsid w:val="00C854E7"/>
    <w:rsid w:val="00C939AD"/>
    <w:rsid w:val="00C9624D"/>
    <w:rsid w:val="00CA20A7"/>
    <w:rsid w:val="00CA20B9"/>
    <w:rsid w:val="00CA41A5"/>
    <w:rsid w:val="00CB1D4D"/>
    <w:rsid w:val="00CB1D72"/>
    <w:rsid w:val="00CB44A6"/>
    <w:rsid w:val="00CB49AC"/>
    <w:rsid w:val="00CB6764"/>
    <w:rsid w:val="00CB6D01"/>
    <w:rsid w:val="00CC0834"/>
    <w:rsid w:val="00CC5860"/>
    <w:rsid w:val="00CC66DA"/>
    <w:rsid w:val="00CD0932"/>
    <w:rsid w:val="00CD1FC8"/>
    <w:rsid w:val="00CD2894"/>
    <w:rsid w:val="00CD4E31"/>
    <w:rsid w:val="00CD5BF3"/>
    <w:rsid w:val="00CD7966"/>
    <w:rsid w:val="00CE430B"/>
    <w:rsid w:val="00CE598C"/>
    <w:rsid w:val="00CF1010"/>
    <w:rsid w:val="00CF1A24"/>
    <w:rsid w:val="00D00C10"/>
    <w:rsid w:val="00D029AC"/>
    <w:rsid w:val="00D038F6"/>
    <w:rsid w:val="00D045BB"/>
    <w:rsid w:val="00D07A85"/>
    <w:rsid w:val="00D23046"/>
    <w:rsid w:val="00D2486A"/>
    <w:rsid w:val="00D263FB"/>
    <w:rsid w:val="00D348C1"/>
    <w:rsid w:val="00D409A3"/>
    <w:rsid w:val="00D45EE9"/>
    <w:rsid w:val="00D47FDC"/>
    <w:rsid w:val="00D54432"/>
    <w:rsid w:val="00D57141"/>
    <w:rsid w:val="00D61322"/>
    <w:rsid w:val="00D62D5D"/>
    <w:rsid w:val="00D65869"/>
    <w:rsid w:val="00D70ED6"/>
    <w:rsid w:val="00D74123"/>
    <w:rsid w:val="00D74B3D"/>
    <w:rsid w:val="00D762E2"/>
    <w:rsid w:val="00D7647E"/>
    <w:rsid w:val="00D803E2"/>
    <w:rsid w:val="00D83CB5"/>
    <w:rsid w:val="00D87202"/>
    <w:rsid w:val="00D87F77"/>
    <w:rsid w:val="00D96FA0"/>
    <w:rsid w:val="00DA431A"/>
    <w:rsid w:val="00DA462F"/>
    <w:rsid w:val="00DA532C"/>
    <w:rsid w:val="00DA538C"/>
    <w:rsid w:val="00DB7A1B"/>
    <w:rsid w:val="00DC0C2E"/>
    <w:rsid w:val="00DC2BE8"/>
    <w:rsid w:val="00DC7A62"/>
    <w:rsid w:val="00DD31AD"/>
    <w:rsid w:val="00DD7EC0"/>
    <w:rsid w:val="00DE15B6"/>
    <w:rsid w:val="00DF108C"/>
    <w:rsid w:val="00DF2530"/>
    <w:rsid w:val="00DF635D"/>
    <w:rsid w:val="00E03A32"/>
    <w:rsid w:val="00E0469E"/>
    <w:rsid w:val="00E2084C"/>
    <w:rsid w:val="00E2361D"/>
    <w:rsid w:val="00E2650E"/>
    <w:rsid w:val="00E26A03"/>
    <w:rsid w:val="00E30904"/>
    <w:rsid w:val="00E342E1"/>
    <w:rsid w:val="00E35AA6"/>
    <w:rsid w:val="00E360D6"/>
    <w:rsid w:val="00E41E92"/>
    <w:rsid w:val="00E429F3"/>
    <w:rsid w:val="00E45C74"/>
    <w:rsid w:val="00E463EC"/>
    <w:rsid w:val="00E47D2B"/>
    <w:rsid w:val="00E52114"/>
    <w:rsid w:val="00E53D1E"/>
    <w:rsid w:val="00E541BC"/>
    <w:rsid w:val="00E54709"/>
    <w:rsid w:val="00E55C4A"/>
    <w:rsid w:val="00E626FD"/>
    <w:rsid w:val="00E64AC9"/>
    <w:rsid w:val="00E72234"/>
    <w:rsid w:val="00E74741"/>
    <w:rsid w:val="00E756BE"/>
    <w:rsid w:val="00E756F9"/>
    <w:rsid w:val="00E84E03"/>
    <w:rsid w:val="00E85C13"/>
    <w:rsid w:val="00E912D2"/>
    <w:rsid w:val="00E92E98"/>
    <w:rsid w:val="00E95B07"/>
    <w:rsid w:val="00E96931"/>
    <w:rsid w:val="00EA03F5"/>
    <w:rsid w:val="00EA1188"/>
    <w:rsid w:val="00EA5B65"/>
    <w:rsid w:val="00EA7E82"/>
    <w:rsid w:val="00EC2493"/>
    <w:rsid w:val="00EC3718"/>
    <w:rsid w:val="00EC399A"/>
    <w:rsid w:val="00EE1A76"/>
    <w:rsid w:val="00EE2B1B"/>
    <w:rsid w:val="00EE5AD8"/>
    <w:rsid w:val="00EE64AA"/>
    <w:rsid w:val="00EF1F5E"/>
    <w:rsid w:val="00EF41B2"/>
    <w:rsid w:val="00EF5E63"/>
    <w:rsid w:val="00EF67A6"/>
    <w:rsid w:val="00F04E2B"/>
    <w:rsid w:val="00F07F93"/>
    <w:rsid w:val="00F138F2"/>
    <w:rsid w:val="00F1561E"/>
    <w:rsid w:val="00F25974"/>
    <w:rsid w:val="00F2677C"/>
    <w:rsid w:val="00F267B1"/>
    <w:rsid w:val="00F3723E"/>
    <w:rsid w:val="00F41424"/>
    <w:rsid w:val="00F42870"/>
    <w:rsid w:val="00F43541"/>
    <w:rsid w:val="00F4531D"/>
    <w:rsid w:val="00F52783"/>
    <w:rsid w:val="00F531BB"/>
    <w:rsid w:val="00F57E55"/>
    <w:rsid w:val="00F61245"/>
    <w:rsid w:val="00F639BA"/>
    <w:rsid w:val="00F65BDA"/>
    <w:rsid w:val="00F678A5"/>
    <w:rsid w:val="00F70CEC"/>
    <w:rsid w:val="00F7135A"/>
    <w:rsid w:val="00F72234"/>
    <w:rsid w:val="00F73CF9"/>
    <w:rsid w:val="00F750F3"/>
    <w:rsid w:val="00F75464"/>
    <w:rsid w:val="00F8136B"/>
    <w:rsid w:val="00F84EF7"/>
    <w:rsid w:val="00F858A1"/>
    <w:rsid w:val="00F86014"/>
    <w:rsid w:val="00F8654D"/>
    <w:rsid w:val="00F8687C"/>
    <w:rsid w:val="00F91720"/>
    <w:rsid w:val="00F92301"/>
    <w:rsid w:val="00F92DC8"/>
    <w:rsid w:val="00F93D97"/>
    <w:rsid w:val="00F943D7"/>
    <w:rsid w:val="00F96E77"/>
    <w:rsid w:val="00FA0017"/>
    <w:rsid w:val="00FA03C6"/>
    <w:rsid w:val="00FA0860"/>
    <w:rsid w:val="00FA1088"/>
    <w:rsid w:val="00FA16B5"/>
    <w:rsid w:val="00FA1B94"/>
    <w:rsid w:val="00FA2BD3"/>
    <w:rsid w:val="00FA2C2A"/>
    <w:rsid w:val="00FA2C48"/>
    <w:rsid w:val="00FA52F7"/>
    <w:rsid w:val="00FB029E"/>
    <w:rsid w:val="00FB3900"/>
    <w:rsid w:val="00FB670F"/>
    <w:rsid w:val="00FC0D6C"/>
    <w:rsid w:val="00FC367E"/>
    <w:rsid w:val="00FC69F1"/>
    <w:rsid w:val="00FD1475"/>
    <w:rsid w:val="00FD43F0"/>
    <w:rsid w:val="00FD5F46"/>
    <w:rsid w:val="00FD64EA"/>
    <w:rsid w:val="00FD7205"/>
    <w:rsid w:val="00FE6F38"/>
    <w:rsid w:val="00FF2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D8CC1"/>
  <w15:docId w15:val="{320A0B4A-1158-4DA5-8A76-2EAEA3377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061B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DF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6F5C6B"/>
    <w:pPr>
      <w:widowControl/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15BB"/>
  </w:style>
  <w:style w:type="paragraph" w:styleId="Footer">
    <w:name w:val="footer"/>
    <w:basedOn w:val="Normal"/>
    <w:link w:val="FooterChar"/>
    <w:uiPriority w:val="99"/>
    <w:unhideWhenUsed/>
    <w:rsid w:val="00A215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15BB"/>
  </w:style>
  <w:style w:type="paragraph" w:styleId="ListParagraph">
    <w:name w:val="List Paragraph"/>
    <w:basedOn w:val="Normal"/>
    <w:qFormat/>
    <w:rsid w:val="00A215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1E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1EA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87924"/>
    <w:pPr>
      <w:widowControl/>
      <w:spacing w:after="0" w:line="240" w:lineRule="auto"/>
    </w:pPr>
  </w:style>
  <w:style w:type="table" w:styleId="TableGrid">
    <w:name w:val="Table Grid"/>
    <w:basedOn w:val="TableNormal"/>
    <w:uiPriority w:val="59"/>
    <w:rsid w:val="00287924"/>
    <w:pPr>
      <w:widowControl/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185B8D"/>
    <w:pPr>
      <w:widowControl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B7C2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CC0834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paragraph" w:styleId="BodyText">
    <w:name w:val="Body Text"/>
    <w:basedOn w:val="Normal"/>
    <w:link w:val="BodyTextChar"/>
    <w:rsid w:val="009F2A5E"/>
    <w:pPr>
      <w:widowControl/>
      <w:suppressAutoHyphens/>
      <w:spacing w:after="0" w:line="240" w:lineRule="auto"/>
      <w:jc w:val="both"/>
    </w:pPr>
    <w:rPr>
      <w:rFonts w:ascii="Arial" w:eastAsia="Times New Roman" w:hAnsi="Arial" w:cs="Times New Roman"/>
      <w:sz w:val="24"/>
      <w:szCs w:val="24"/>
      <w:lang w:eastAsia="ar-SA"/>
    </w:rPr>
  </w:style>
  <w:style w:type="character" w:customStyle="1" w:styleId="BodyTextChar">
    <w:name w:val="Body Text Char"/>
    <w:basedOn w:val="DefaultParagraphFont"/>
    <w:link w:val="BodyText"/>
    <w:rsid w:val="009F2A5E"/>
    <w:rPr>
      <w:rFonts w:ascii="Arial" w:eastAsia="Times New Roman" w:hAnsi="Arial" w:cs="Times New Roman"/>
      <w:sz w:val="24"/>
      <w:szCs w:val="24"/>
      <w:lang w:eastAsia="ar-SA"/>
    </w:rPr>
  </w:style>
  <w:style w:type="paragraph" w:customStyle="1" w:styleId="TableParagraph">
    <w:name w:val="Table Paragraph"/>
    <w:basedOn w:val="Normal"/>
    <w:uiPriority w:val="1"/>
    <w:qFormat/>
    <w:rsid w:val="00D348C1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A7C3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E64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64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E64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64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64AA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EF5E63"/>
    <w:rPr>
      <w:color w:val="808080"/>
    </w:rPr>
  </w:style>
  <w:style w:type="paragraph" w:styleId="Revision">
    <w:name w:val="Revision"/>
    <w:hidden/>
    <w:uiPriority w:val="99"/>
    <w:semiHidden/>
    <w:rsid w:val="00AE3FD3"/>
    <w:pPr>
      <w:widowControl/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163C51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14305"/>
    <w:pPr>
      <w:widowControl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4305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F5C6B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21">
    <w:name w:val="fontstyle21"/>
    <w:basedOn w:val="DefaultParagraphFont"/>
    <w:rsid w:val="006120DE"/>
    <w:rPr>
      <w:rFonts w:ascii="Times New Roman" w:hAnsi="Times New Roman" w:cs="Times New Roman" w:hint="default"/>
      <w:b/>
      <w:bCs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DF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17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3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5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27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2939B3-A545-4713-9868-EF23E179FF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563</Words>
  <Characters>8910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AR_26Jun2014.docx</vt:lpstr>
    </vt:vector>
  </TitlesOfParts>
  <Company/>
  <LinksUpToDate>false</LinksUpToDate>
  <CharactersWithSpaces>10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AR_26Jun2014.docx</dc:title>
  <dc:creator>Muhammad Usman Iqbal</dc:creator>
  <cp:lastModifiedBy>Modassir Ishfaq</cp:lastModifiedBy>
  <cp:revision>3</cp:revision>
  <cp:lastPrinted>2025-01-23T07:22:00Z</cp:lastPrinted>
  <dcterms:created xsi:type="dcterms:W3CDTF">2025-01-27T20:12:00Z</dcterms:created>
  <dcterms:modified xsi:type="dcterms:W3CDTF">2025-02-17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8-05T00:00:00Z</vt:filetime>
  </property>
  <property fmtid="{D5CDD505-2E9C-101B-9397-08002B2CF9AE}" pid="3" name="LastSaved">
    <vt:filetime>2016-02-03T00:00:00Z</vt:filetime>
  </property>
</Properties>
</file>